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64C0293F" w:rsidR="00EC57A3" w:rsidRDefault="000A3A05" w:rsidP="000A3A05">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is that </w:t>
      </w:r>
      <w:r w:rsidR="009F2BF8">
        <w:t xml:space="preserve">.NET Framework core can be deployed side by side </w:t>
      </w:r>
      <w:r w:rsidR="0047337A">
        <w:t xml:space="preserve">with </w:t>
      </w:r>
      <w:r w:rsidR="009F2BF8">
        <w:t xml:space="preserve">an application. </w:t>
      </w:r>
    </w:p>
    <w:p w14:paraId="0E2C3011" w14:textId="5C14D64A" w:rsidR="001458C8" w:rsidRPr="001458C8" w:rsidRDefault="000230D7">
      <w:r>
        <w:br w:type="page"/>
      </w:r>
    </w:p>
    <w:p w14:paraId="4C0B410F" w14:textId="4B61C7E5" w:rsidR="00680D69" w:rsidRDefault="00680D69" w:rsidP="00AB1C41">
      <w:pPr>
        <w:pStyle w:val="Heading2"/>
      </w:pPr>
      <w:r>
        <w:lastRenderedPageBreak/>
        <w:t>CLI</w:t>
      </w:r>
    </w:p>
    <w:p w14:paraId="66CBA7AD" w14:textId="77777777" w:rsidR="00680D69" w:rsidRDefault="00680D69" w:rsidP="00680D69">
      <w:r>
        <w:t>Everything needed to build, test, run .net core applications is provided from the command line via the .NET Core Command-line Interface CLI. On windows it lives in</w:t>
      </w:r>
    </w:p>
    <w:p w14:paraId="2DEC7FC6" w14:textId="77777777" w:rsidR="00680D69" w:rsidRDefault="00680D69" w:rsidP="00680D69">
      <w:pPr>
        <w:pStyle w:val="Path"/>
      </w:pPr>
      <w:r>
        <w:t xml:space="preserve"> C:\Program Files\dotnet.</w:t>
      </w:r>
    </w:p>
    <w:p w14:paraId="64EEA64B" w14:textId="77777777" w:rsidR="00680D69" w:rsidRDefault="00680D69" w:rsidP="00680D69">
      <w:r>
        <w:t xml:space="preserve"> To run CLI commands we use a tool known as the driver (dotnet.exe). Some useful commands </w:t>
      </w:r>
      <w:proofErr w:type="gramStart"/>
      <w:r>
        <w:t>are</w:t>
      </w:r>
      <w:proofErr w:type="gramEnd"/>
    </w:p>
    <w:tbl>
      <w:tblPr>
        <w:tblStyle w:val="SimpleDefinition"/>
        <w:tblW w:w="0" w:type="auto"/>
        <w:tblLook w:val="04A0" w:firstRow="1" w:lastRow="0" w:firstColumn="1" w:lastColumn="0" w:noHBand="0" w:noVBand="1"/>
      </w:tblPr>
      <w:tblGrid>
        <w:gridCol w:w="3162"/>
        <w:gridCol w:w="5468"/>
      </w:tblGrid>
      <w:tr w:rsidR="00680D69" w:rsidRPr="00CB68F4" w14:paraId="2C3918C2"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326E8382" w14:textId="77777777" w:rsidR="00680D69" w:rsidRDefault="00680D69" w:rsidP="00B35465">
            <w:pPr>
              <w:pStyle w:val="Def"/>
            </w:pPr>
            <w:r>
              <w:t>Show version of driver</w:t>
            </w:r>
          </w:p>
        </w:tc>
        <w:tc>
          <w:tcPr>
            <w:tcW w:w="5468" w:type="dxa"/>
          </w:tcPr>
          <w:p w14:paraId="54B7DA28" w14:textId="77777777" w:rsidR="00680D69" w:rsidRPr="00AA4D0C"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t>dotnet --version</w:t>
            </w:r>
          </w:p>
        </w:tc>
      </w:tr>
      <w:tr w:rsidR="00680D69" w:rsidRPr="00CB68F4" w14:paraId="3CEDCE63"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2577975B" w14:textId="77777777" w:rsidR="00680D69" w:rsidRPr="00CB06E3" w:rsidRDefault="00680D69" w:rsidP="00B35465">
            <w:pPr>
              <w:pStyle w:val="Def"/>
            </w:pPr>
            <w:r>
              <w:t>List installed SDK versions</w:t>
            </w:r>
          </w:p>
        </w:tc>
        <w:tc>
          <w:tcPr>
            <w:tcW w:w="5468" w:type="dxa"/>
          </w:tcPr>
          <w:p w14:paraId="77F63F78" w14:textId="77777777" w:rsidR="00680D69" w:rsidRPr="00CB68F4"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rsidRPr="00AA4D0C">
              <w:t>dotnet --list-sdks</w:t>
            </w:r>
          </w:p>
        </w:tc>
      </w:tr>
      <w:tr w:rsidR="00680D69" w:rsidRPr="00CB68F4" w14:paraId="3CBD592E"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0A13861B" w14:textId="77777777" w:rsidR="00680D69" w:rsidRPr="00667AD8" w:rsidRDefault="00680D69" w:rsidP="00B35465">
            <w:pPr>
              <w:pStyle w:val="Def"/>
            </w:pPr>
            <w:r>
              <w:t>List Installed Runtime versions</w:t>
            </w:r>
          </w:p>
        </w:tc>
        <w:tc>
          <w:tcPr>
            <w:tcW w:w="5468" w:type="dxa"/>
          </w:tcPr>
          <w:p w14:paraId="2A0C80FE" w14:textId="77777777" w:rsidR="00680D69" w:rsidRPr="00CB68F4"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680D69" w:rsidRPr="00CB68F4" w14:paraId="694F2857"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4713096F" w14:textId="77777777" w:rsidR="00680D69" w:rsidRDefault="00680D69" w:rsidP="00B35465">
            <w:pPr>
              <w:pStyle w:val="Def"/>
            </w:pPr>
            <w:r>
              <w:t>List templates</w:t>
            </w:r>
          </w:p>
        </w:tc>
        <w:tc>
          <w:tcPr>
            <w:tcW w:w="5468" w:type="dxa"/>
          </w:tcPr>
          <w:p w14:paraId="405DCB5B" w14:textId="77777777" w:rsidR="00680D69" w:rsidRPr="00AC556B"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t xml:space="preserve">dotnet new --list </w:t>
            </w:r>
          </w:p>
        </w:tc>
      </w:tr>
      <w:tr w:rsidR="00680D69" w:rsidRPr="00CB68F4" w14:paraId="1549522C" w14:textId="77777777" w:rsidTr="00B35465">
        <w:tc>
          <w:tcPr>
            <w:cnfStyle w:val="001000000000" w:firstRow="0" w:lastRow="0" w:firstColumn="1" w:lastColumn="0" w:oddVBand="0" w:evenVBand="0" w:oddHBand="0" w:evenHBand="0" w:firstRowFirstColumn="0" w:firstRowLastColumn="0" w:lastRowFirstColumn="0" w:lastRowLastColumn="0"/>
            <w:tcW w:w="3162" w:type="dxa"/>
          </w:tcPr>
          <w:p w14:paraId="1CCB79FC" w14:textId="77777777" w:rsidR="00680D69" w:rsidRDefault="00680D69" w:rsidP="00B35465">
            <w:pPr>
              <w:pStyle w:val="Def"/>
            </w:pPr>
            <w:r>
              <w:t>Build .net project</w:t>
            </w:r>
          </w:p>
        </w:tc>
        <w:tc>
          <w:tcPr>
            <w:tcW w:w="5468" w:type="dxa"/>
          </w:tcPr>
          <w:p w14:paraId="45136CFF" w14:textId="77777777" w:rsidR="00680D69" w:rsidRDefault="00680D69" w:rsidP="00B35465">
            <w:pPr>
              <w:pStyle w:val="SourceCode"/>
              <w:ind w:left="0"/>
              <w:cnfStyle w:val="000000000000" w:firstRow="0" w:lastRow="0" w:firstColumn="0" w:lastColumn="0" w:oddVBand="0" w:evenVBand="0" w:oddHBand="0" w:evenHBand="0" w:firstRowFirstColumn="0" w:firstRowLastColumn="0" w:lastRowFirstColumn="0" w:lastRowLastColumn="0"/>
            </w:pPr>
            <w:r>
              <w:t>dotnet build</w:t>
            </w:r>
          </w:p>
        </w:tc>
      </w:tr>
    </w:tbl>
    <w:p w14:paraId="38E22C2A" w14:textId="77777777" w:rsidR="00680D69" w:rsidRDefault="00680D69" w:rsidP="00680D69"/>
    <w:p w14:paraId="57C51A5A" w14:textId="77777777" w:rsidR="00680D69" w:rsidRDefault="00680D69" w:rsidP="00680D69">
      <w:r>
        <w:t xml:space="preserve">If one does not want to use the latest installed version of the CLI we need to create a </w:t>
      </w:r>
      <w:r w:rsidRPr="0080676D">
        <w:rPr>
          <w:rStyle w:val="SourceCodeChar"/>
        </w:rPr>
        <w:t>global.json</w:t>
      </w:r>
      <w:r>
        <w:t xml:space="preserve"> file at the root level of the application, we are building. This file looks as follows. </w:t>
      </w:r>
    </w:p>
    <w:p w14:paraId="3F90D965" w14:textId="77777777" w:rsidR="00680D69" w:rsidRDefault="00680D69" w:rsidP="00680D69">
      <w:pPr>
        <w:pStyle w:val="SourceCode"/>
      </w:pPr>
      <w:r>
        <w:t>{</w:t>
      </w:r>
    </w:p>
    <w:p w14:paraId="32F0C458" w14:textId="77777777" w:rsidR="00680D69" w:rsidRDefault="00680D69" w:rsidP="00680D69">
      <w:pPr>
        <w:pStyle w:val="SourceCode"/>
      </w:pPr>
      <w:r>
        <w:tab/>
        <w:t>“sdk”: {</w:t>
      </w:r>
    </w:p>
    <w:p w14:paraId="59A936D7" w14:textId="77777777" w:rsidR="00680D69" w:rsidRDefault="00680D69" w:rsidP="00680D69">
      <w:pPr>
        <w:pStyle w:val="SourceCode"/>
        <w:ind w:left="958"/>
      </w:pPr>
      <w:r>
        <w:t xml:space="preserve"> “2.0.0”</w:t>
      </w:r>
    </w:p>
    <w:p w14:paraId="4BA9ABE6" w14:textId="77777777" w:rsidR="00680D69" w:rsidRDefault="00680D69" w:rsidP="00680D69">
      <w:pPr>
        <w:pStyle w:val="SourceCode"/>
      </w:pPr>
      <w:r>
        <w:t xml:space="preserve">    }</w:t>
      </w:r>
    </w:p>
    <w:p w14:paraId="47346F92" w14:textId="77777777" w:rsidR="00680D69" w:rsidRDefault="00680D69" w:rsidP="00680D69">
      <w:pPr>
        <w:pStyle w:val="SourceCode"/>
      </w:pPr>
      <w:r>
        <w:t>}</w:t>
      </w:r>
    </w:p>
    <w:p w14:paraId="41A905C9" w14:textId="77777777" w:rsidR="00680D69" w:rsidRDefault="00680D69" w:rsidP="00680D69">
      <w:pPr>
        <w:pStyle w:val="SourceCode"/>
      </w:pPr>
    </w:p>
    <w:p w14:paraId="0C4FD061" w14:textId="77777777" w:rsidR="00680D69" w:rsidRDefault="00680D69" w:rsidP="00680D69">
      <w:pPr>
        <w:pStyle w:val="QuoteCallOut"/>
      </w:pPr>
      <w:r>
        <w:t xml:space="preserve">Note: This only determines the version of the CLI tools used. It does not affect the version of the runtime used by the application. The version of the runtime is specified by the </w:t>
      </w:r>
      <w:r w:rsidRPr="005D1FB8">
        <w:rPr>
          <w:rStyle w:val="SourceCodeChar"/>
        </w:rPr>
        <w:t>TargetFramework</w:t>
      </w:r>
      <w:r>
        <w:t xml:space="preserve"> element of the </w:t>
      </w:r>
      <w:r w:rsidRPr="005D1FB8">
        <w:rPr>
          <w:rStyle w:val="SourceCodeChar"/>
        </w:rPr>
        <w:t>.csproj</w:t>
      </w:r>
      <w:r>
        <w:t xml:space="preserve"> file. </w:t>
      </w:r>
    </w:p>
    <w:p w14:paraId="1A23367A" w14:textId="77777777" w:rsidR="00541773" w:rsidRDefault="00541773" w:rsidP="00541773"/>
    <w:p w14:paraId="06E5B24D" w14:textId="77777777" w:rsidR="000D57E1" w:rsidRDefault="000D57E1">
      <w:pPr>
        <w:rPr>
          <w:rFonts w:asciiTheme="majorHAnsi" w:eastAsiaTheme="majorEastAsia" w:hAnsiTheme="majorHAnsi" w:cstheme="majorBidi"/>
          <w:color w:val="31378B" w:themeColor="text2"/>
          <w:sz w:val="28"/>
          <w:szCs w:val="26"/>
        </w:rPr>
      </w:pPr>
      <w:r>
        <w:br w:type="page"/>
      </w:r>
    </w:p>
    <w:p w14:paraId="01C865DB" w14:textId="2D17756D" w:rsidR="00DC4973" w:rsidRDefault="00DC4973" w:rsidP="00382731">
      <w:pPr>
        <w:pStyle w:val="Heading2"/>
      </w:pPr>
      <w:r>
        <w:lastRenderedPageBreak/>
        <w:t>Command Line Application</w:t>
      </w:r>
      <w:r w:rsidR="00886018">
        <w:t>s</w:t>
      </w:r>
    </w:p>
    <w:p w14:paraId="7800ACB0" w14:textId="534462AA" w:rsidR="002867F7" w:rsidRPr="002867F7" w:rsidRDefault="006855CD" w:rsidP="002867F7">
      <w:pPr>
        <w:pStyle w:val="Heading3"/>
      </w:pPr>
      <w:r>
        <w:t xml:space="preserve">Simple Command Line </w:t>
      </w:r>
    </w:p>
    <w:p w14:paraId="72CB1665" w14:textId="7AF86FE5" w:rsidR="004E12A7" w:rsidRDefault="00D4732D" w:rsidP="00D4732D">
      <w:r>
        <w:t xml:space="preserve">The simplest kind of </w:t>
      </w:r>
      <w:r w:rsidR="00A93E58">
        <w:t>.NET core application is the humble command line</w:t>
      </w:r>
      <w:r w:rsidR="000A474B">
        <w:t xml:space="preserve"> executable</w:t>
      </w:r>
      <w:r w:rsidR="00A93E58">
        <w:t>.</w:t>
      </w:r>
      <w:r w:rsidR="00FD1CA7">
        <w:t xml:space="preserve"> </w:t>
      </w:r>
      <w:r w:rsidR="004E12A7">
        <w:t>Consider the following setup which consists of three files.</w:t>
      </w:r>
    </w:p>
    <w:p w14:paraId="27E99064" w14:textId="5030CE1E" w:rsidR="004D394D" w:rsidRDefault="00360CFF" w:rsidP="004D394D">
      <w:pPr>
        <w:pStyle w:val="ListNumber"/>
      </w:pPr>
      <w:r>
        <w:t>Properties/launchSettings.json</w:t>
      </w:r>
    </w:p>
    <w:p w14:paraId="7B60249E" w14:textId="79F9DCCD" w:rsidR="00360CFF" w:rsidRDefault="00360CFF" w:rsidP="004D394D">
      <w:pPr>
        <w:pStyle w:val="ListNumber"/>
      </w:pPr>
      <w:r>
        <w:t>CommandLineApp.csproj</w:t>
      </w:r>
    </w:p>
    <w:p w14:paraId="01989D56" w14:textId="5602A4BA" w:rsidR="00360CFF" w:rsidRDefault="00360CFF" w:rsidP="004D394D">
      <w:pPr>
        <w:pStyle w:val="ListNumber"/>
      </w:pPr>
      <w:r>
        <w:t>Program.cs</w:t>
      </w:r>
    </w:p>
    <w:p w14:paraId="3E7667EF" w14:textId="4408AE6E" w:rsidR="00360CFF" w:rsidRDefault="00360CFF" w:rsidP="00360CFF">
      <w:pPr>
        <w:pStyle w:val="ListNumber"/>
        <w:numPr>
          <w:ilvl w:val="0"/>
          <w:numId w:val="0"/>
        </w:numPr>
      </w:pPr>
    </w:p>
    <w:p w14:paraId="20BCFBA2" w14:textId="030AD095" w:rsidR="00AE6918" w:rsidRDefault="00AE6918" w:rsidP="00AE6918">
      <w:pPr>
        <w:pStyle w:val="Caption"/>
        <w:keepNext/>
      </w:pPr>
      <w:r>
        <w:t xml:space="preserve">Listing </w:t>
      </w:r>
      <w:r w:rsidR="001D7062">
        <w:fldChar w:fldCharType="begin"/>
      </w:r>
      <w:r w:rsidR="001D7062">
        <w:instrText xml:space="preserve"> SEQ Listing \* ARA</w:instrText>
      </w:r>
      <w:r w:rsidR="001D7062">
        <w:instrText xml:space="preserve">BIC </w:instrText>
      </w:r>
      <w:r w:rsidR="001D7062">
        <w:fldChar w:fldCharType="separate"/>
      </w:r>
      <w:r w:rsidR="00137FD8">
        <w:rPr>
          <w:noProof/>
        </w:rPr>
        <w:t>1</w:t>
      </w:r>
      <w:r w:rsidR="001D7062">
        <w:rPr>
          <w:noProof/>
        </w:rPr>
        <w:fldChar w:fldCharType="end"/>
      </w:r>
      <w:r>
        <w:t>CommandLineApp.csproj</w:t>
      </w:r>
    </w:p>
    <w:p w14:paraId="726D5809" w14:textId="77777777" w:rsidR="00D4499B" w:rsidRDefault="00D4499B" w:rsidP="00A97D92">
      <w:pPr>
        <w:pStyle w:val="SourceCode"/>
        <w:rPr>
          <w:color w:val="000000"/>
        </w:rPr>
      </w:pPr>
      <w:r>
        <w:t>&lt;</w:t>
      </w:r>
      <w:r>
        <w:rPr>
          <w:color w:val="A31515"/>
        </w:rPr>
        <w:t>Project</w:t>
      </w:r>
      <w:r>
        <w:t xml:space="preserve"> </w:t>
      </w:r>
      <w:r>
        <w:rPr>
          <w:color w:val="FF0000"/>
        </w:rPr>
        <w:t>Sdk</w:t>
      </w:r>
      <w:r>
        <w:t>=</w:t>
      </w:r>
      <w:r>
        <w:rPr>
          <w:color w:val="000000"/>
        </w:rPr>
        <w:t>"</w:t>
      </w:r>
      <w:r>
        <w:t>Microsoft.NET.Sdk</w:t>
      </w:r>
      <w:r>
        <w:rPr>
          <w:color w:val="000000"/>
        </w:rPr>
        <w:t>"</w:t>
      </w:r>
      <w:r>
        <w:t>&gt;</w:t>
      </w:r>
    </w:p>
    <w:p w14:paraId="67D74987" w14:textId="77777777" w:rsidR="00D4499B" w:rsidRDefault="00D4499B" w:rsidP="00A97D92">
      <w:pPr>
        <w:pStyle w:val="SourceCode"/>
        <w:rPr>
          <w:color w:val="000000"/>
        </w:rPr>
      </w:pPr>
      <w:r>
        <w:tab/>
        <w:t>&lt;</w:t>
      </w:r>
      <w:r>
        <w:rPr>
          <w:color w:val="A31515"/>
        </w:rPr>
        <w:t>PropertyGroup</w:t>
      </w:r>
      <w:r>
        <w:t>&gt;</w:t>
      </w:r>
    </w:p>
    <w:p w14:paraId="492CAE69" w14:textId="77777777" w:rsidR="00D4499B" w:rsidRDefault="00D4499B" w:rsidP="00A97D92">
      <w:pPr>
        <w:pStyle w:val="SourceCode"/>
        <w:rPr>
          <w:color w:val="000000"/>
        </w:rPr>
      </w:pPr>
      <w:r>
        <w:t xml:space="preserve">    &lt;</w:t>
      </w:r>
      <w:r>
        <w:rPr>
          <w:color w:val="A31515"/>
        </w:rPr>
        <w:t>OutputType</w:t>
      </w:r>
      <w:r>
        <w:t>&gt;</w:t>
      </w:r>
      <w:r>
        <w:rPr>
          <w:color w:val="000000"/>
        </w:rPr>
        <w:t>Exe</w:t>
      </w:r>
      <w:r>
        <w:t>&lt;/</w:t>
      </w:r>
      <w:r>
        <w:rPr>
          <w:color w:val="A31515"/>
        </w:rPr>
        <w:t>OutputType</w:t>
      </w:r>
      <w:r>
        <w:t>&gt;</w:t>
      </w:r>
    </w:p>
    <w:p w14:paraId="522BE156" w14:textId="77777777" w:rsidR="00D4499B" w:rsidRDefault="00D4499B" w:rsidP="00A97D92">
      <w:pPr>
        <w:pStyle w:val="SourceCode"/>
        <w:rPr>
          <w:color w:val="000000"/>
        </w:rPr>
      </w:pPr>
      <w:r>
        <w:t xml:space="preserve">    &lt;</w:t>
      </w:r>
      <w:r>
        <w:rPr>
          <w:color w:val="A31515"/>
        </w:rPr>
        <w:t>TargetFramework</w:t>
      </w:r>
      <w:r>
        <w:t>&gt;</w:t>
      </w:r>
      <w:r>
        <w:rPr>
          <w:color w:val="000000"/>
        </w:rPr>
        <w:t>net5.0</w:t>
      </w:r>
      <w:r>
        <w:t>&lt;/</w:t>
      </w:r>
      <w:r>
        <w:rPr>
          <w:color w:val="A31515"/>
        </w:rPr>
        <w:t>TargetFramework</w:t>
      </w:r>
      <w:r>
        <w:t>&gt;</w:t>
      </w:r>
    </w:p>
    <w:p w14:paraId="78708F5C" w14:textId="77777777" w:rsidR="00D4499B" w:rsidRDefault="00D4499B" w:rsidP="00A97D92">
      <w:pPr>
        <w:pStyle w:val="SourceCode"/>
        <w:rPr>
          <w:color w:val="000000"/>
        </w:rPr>
      </w:pPr>
      <w:r>
        <w:t xml:space="preserve">    &lt;</w:t>
      </w:r>
      <w:r>
        <w:rPr>
          <w:color w:val="A31515"/>
        </w:rPr>
        <w:t>RootNamespace</w:t>
      </w:r>
      <w:r>
        <w:t>&gt;</w:t>
      </w:r>
      <w:r>
        <w:rPr>
          <w:color w:val="000000"/>
        </w:rPr>
        <w:t>_1._CommandLineApp</w:t>
      </w:r>
      <w:r>
        <w:t>&lt;/</w:t>
      </w:r>
      <w:r>
        <w:rPr>
          <w:color w:val="A31515"/>
        </w:rPr>
        <w:t>RootNamespace</w:t>
      </w:r>
      <w:r>
        <w:t>&gt;</w:t>
      </w:r>
    </w:p>
    <w:p w14:paraId="1138A493" w14:textId="77777777" w:rsidR="00D4499B" w:rsidRDefault="00D4499B" w:rsidP="00A97D92">
      <w:pPr>
        <w:pStyle w:val="SourceCode"/>
        <w:rPr>
          <w:color w:val="000000"/>
        </w:rPr>
      </w:pPr>
      <w:r>
        <w:t xml:space="preserve">  &lt;/</w:t>
      </w:r>
      <w:r>
        <w:rPr>
          <w:color w:val="A31515"/>
        </w:rPr>
        <w:t>PropertyGroup</w:t>
      </w:r>
      <w:r>
        <w:t>&gt;</w:t>
      </w:r>
    </w:p>
    <w:p w14:paraId="450E6176" w14:textId="77777777" w:rsidR="00D4499B" w:rsidRDefault="00D4499B" w:rsidP="00A97D92">
      <w:pPr>
        <w:pStyle w:val="SourceCode"/>
        <w:rPr>
          <w:color w:val="000000"/>
        </w:rPr>
      </w:pPr>
      <w:r>
        <w:t>&lt;/</w:t>
      </w:r>
      <w:r>
        <w:rPr>
          <w:color w:val="A31515"/>
        </w:rPr>
        <w:t>Project</w:t>
      </w:r>
      <w:r>
        <w:t>&gt;</w:t>
      </w:r>
    </w:p>
    <w:p w14:paraId="1C18910C" w14:textId="5AC3D789" w:rsidR="00360CFF" w:rsidRDefault="00360CFF" w:rsidP="00360CFF">
      <w:pPr>
        <w:pStyle w:val="ListNumber"/>
        <w:numPr>
          <w:ilvl w:val="0"/>
          <w:numId w:val="0"/>
        </w:numPr>
      </w:pPr>
    </w:p>
    <w:p w14:paraId="0ECFBDEB" w14:textId="7FD5F019" w:rsidR="00AE7CDC" w:rsidRDefault="00AE7CDC" w:rsidP="00AE7CDC">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2</w:t>
      </w:r>
      <w:r w:rsidR="001D7062">
        <w:rPr>
          <w:noProof/>
        </w:rPr>
        <w:fldChar w:fldCharType="end"/>
      </w:r>
      <w:r>
        <w:t xml:space="preserve"> Program.cs</w:t>
      </w:r>
    </w:p>
    <w:p w14:paraId="284E4B50" w14:textId="77777777" w:rsidR="00F91730" w:rsidRDefault="00F91730" w:rsidP="00F91730">
      <w:pPr>
        <w:pStyle w:val="SourceCode"/>
      </w:pPr>
      <w:r>
        <w:rPr>
          <w:color w:val="0000FF"/>
        </w:rPr>
        <w:t>class</w:t>
      </w:r>
      <w:r>
        <w:t xml:space="preserve"> Program</w:t>
      </w:r>
    </w:p>
    <w:p w14:paraId="5EABF7C7" w14:textId="77777777" w:rsidR="00F91730" w:rsidRDefault="00F91730" w:rsidP="00F91730">
      <w:pPr>
        <w:pStyle w:val="SourceCode"/>
      </w:pPr>
      <w:r>
        <w:t>{</w:t>
      </w:r>
    </w:p>
    <w:p w14:paraId="064D8495" w14:textId="77777777" w:rsidR="00F91730" w:rsidRDefault="00F91730" w:rsidP="00F91730">
      <w:pPr>
        <w:pStyle w:val="SourceCode"/>
      </w:pPr>
      <w:r>
        <w:tab/>
      </w:r>
      <w:r>
        <w:rPr>
          <w:color w:val="0000FF"/>
        </w:rPr>
        <w:t>static</w:t>
      </w:r>
      <w:r>
        <w:t xml:space="preserve"> </w:t>
      </w:r>
      <w:r>
        <w:rPr>
          <w:color w:val="0000FF"/>
        </w:rPr>
        <w:t>void</w:t>
      </w:r>
      <w:r>
        <w:t xml:space="preserve"> Main(</w:t>
      </w:r>
      <w:r>
        <w:rPr>
          <w:color w:val="0000FF"/>
        </w:rPr>
        <w:t>string</w:t>
      </w:r>
      <w:r>
        <w:t>[] args)</w:t>
      </w:r>
    </w:p>
    <w:p w14:paraId="66E40232" w14:textId="77777777" w:rsidR="00F91730" w:rsidRDefault="00F91730" w:rsidP="00F91730">
      <w:pPr>
        <w:pStyle w:val="SourceCode"/>
      </w:pPr>
      <w:r>
        <w:t xml:space="preserve">    {</w:t>
      </w:r>
    </w:p>
    <w:p w14:paraId="54352F99" w14:textId="0AB6071D" w:rsidR="00F91730" w:rsidRDefault="00F91730" w:rsidP="00F91730">
      <w:pPr>
        <w:pStyle w:val="SourceCode"/>
      </w:pPr>
      <w:r>
        <w:t xml:space="preserve">       </w:t>
      </w:r>
      <w:r>
        <w:tab/>
        <w:t>WriteLine(args[</w:t>
      </w:r>
      <w:r>
        <w:rPr>
          <w:color w:val="C81EFA"/>
        </w:rPr>
        <w:t>0</w:t>
      </w:r>
      <w:r>
        <w:t>]);</w:t>
      </w:r>
    </w:p>
    <w:p w14:paraId="176FEEF4" w14:textId="2BF6B1F5" w:rsidR="00F91730" w:rsidRDefault="00F91730" w:rsidP="00F91730">
      <w:pPr>
        <w:pStyle w:val="SourceCode"/>
      </w:pPr>
      <w:r>
        <w:t xml:space="preserve">   </w:t>
      </w:r>
      <w:r>
        <w:tab/>
        <w:t xml:space="preserve"> </w:t>
      </w:r>
      <w:r>
        <w:tab/>
        <w:t>WriteLine(Environment.GetEnvironmentVariable(</w:t>
      </w:r>
      <w:r>
        <w:rPr>
          <w:color w:val="B41414"/>
        </w:rPr>
        <w:t>"EnvVar"</w:t>
      </w:r>
      <w:r>
        <w:t>));</w:t>
      </w:r>
    </w:p>
    <w:p w14:paraId="3C2ECF79" w14:textId="77777777" w:rsidR="00F91730" w:rsidRDefault="00F91730" w:rsidP="00F91730">
      <w:pPr>
        <w:pStyle w:val="SourceCode"/>
      </w:pPr>
      <w:r>
        <w:tab/>
        <w:t>}</w:t>
      </w:r>
    </w:p>
    <w:p w14:paraId="7A159B0B" w14:textId="77777777" w:rsidR="00F91730" w:rsidRDefault="00F91730" w:rsidP="00F91730">
      <w:pPr>
        <w:pStyle w:val="SourceCode"/>
      </w:pPr>
      <w:r>
        <w:t>}</w:t>
      </w:r>
    </w:p>
    <w:p w14:paraId="0C76B9A0" w14:textId="77777777" w:rsidR="00F91730" w:rsidRDefault="00F91730" w:rsidP="00F91730">
      <w:pPr>
        <w:autoSpaceDE w:val="0"/>
        <w:autoSpaceDN w:val="0"/>
        <w:adjustRightInd w:val="0"/>
        <w:spacing w:after="0" w:line="240" w:lineRule="auto"/>
        <w:rPr>
          <w:rFonts w:ascii="Consolas" w:hAnsi="Consolas" w:cs="Consolas"/>
          <w:color w:val="000000"/>
          <w:sz w:val="28"/>
          <w:szCs w:val="28"/>
        </w:rPr>
      </w:pPr>
    </w:p>
    <w:p w14:paraId="1C667833" w14:textId="7A5103FA" w:rsidR="00D66A9B" w:rsidRDefault="00D66A9B" w:rsidP="00D66A9B">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3</w:t>
      </w:r>
      <w:r w:rsidR="001D7062">
        <w:rPr>
          <w:noProof/>
        </w:rPr>
        <w:fldChar w:fldCharType="end"/>
      </w:r>
      <w:r>
        <w:t xml:space="preserve"> Properties/launch</w:t>
      </w:r>
      <w:r w:rsidR="000549A1">
        <w:t>Settings.json</w:t>
      </w:r>
    </w:p>
    <w:p w14:paraId="4B862AA2" w14:textId="29E9E158" w:rsidR="00D4499B" w:rsidRDefault="00D4499B" w:rsidP="00AE7CDC">
      <w:pPr>
        <w:pStyle w:val="SourceCode"/>
      </w:pPr>
      <w:r>
        <w:t>{</w:t>
      </w:r>
    </w:p>
    <w:p w14:paraId="751E59B2" w14:textId="77777777" w:rsidR="00D4499B" w:rsidRDefault="00D4499B" w:rsidP="00AE7CDC">
      <w:pPr>
        <w:pStyle w:val="SourceCode"/>
      </w:pPr>
      <w:r>
        <w:t xml:space="preserve">  </w:t>
      </w:r>
      <w:r>
        <w:rPr>
          <w:color w:val="2E75B6"/>
        </w:rPr>
        <w:t>"profiles"</w:t>
      </w:r>
      <w:r>
        <w:t>: {</w:t>
      </w:r>
    </w:p>
    <w:p w14:paraId="2864017E" w14:textId="77777777" w:rsidR="00D4499B" w:rsidRDefault="00D4499B" w:rsidP="00AE7CDC">
      <w:pPr>
        <w:pStyle w:val="SourceCode"/>
      </w:pPr>
      <w:r>
        <w:t xml:space="preserve">    </w:t>
      </w:r>
      <w:r>
        <w:rPr>
          <w:color w:val="2E75B6"/>
        </w:rPr>
        <w:t>"1. CommandLineApp"</w:t>
      </w:r>
      <w:r>
        <w:t>: {</w:t>
      </w:r>
    </w:p>
    <w:p w14:paraId="1F9A141E" w14:textId="77777777" w:rsidR="00D4499B" w:rsidRDefault="00D4499B" w:rsidP="00AE7CDC">
      <w:pPr>
        <w:pStyle w:val="SourceCode"/>
      </w:pPr>
      <w:r>
        <w:t xml:space="preserve">      </w:t>
      </w:r>
      <w:r>
        <w:rPr>
          <w:color w:val="2E75B6"/>
        </w:rPr>
        <w:t>"commandName"</w:t>
      </w:r>
      <w:r>
        <w:t xml:space="preserve">: </w:t>
      </w:r>
      <w:r>
        <w:rPr>
          <w:color w:val="A31515"/>
        </w:rPr>
        <w:t>"Project"</w:t>
      </w:r>
      <w:r>
        <w:t>,</w:t>
      </w:r>
    </w:p>
    <w:p w14:paraId="75029877" w14:textId="77777777" w:rsidR="00D4499B" w:rsidRDefault="00D4499B" w:rsidP="00AE7CDC">
      <w:pPr>
        <w:pStyle w:val="SourceCode"/>
      </w:pPr>
      <w:r>
        <w:t xml:space="preserve">      </w:t>
      </w:r>
      <w:r>
        <w:rPr>
          <w:color w:val="2E75B6"/>
        </w:rPr>
        <w:t>"commandLineArgs"</w:t>
      </w:r>
      <w:r>
        <w:t xml:space="preserve">: </w:t>
      </w:r>
      <w:r>
        <w:rPr>
          <w:color w:val="A31515"/>
        </w:rPr>
        <w:t>"AnArg=Hello"</w:t>
      </w:r>
      <w:r>
        <w:t>,</w:t>
      </w:r>
    </w:p>
    <w:p w14:paraId="7F9FF7B3" w14:textId="77777777" w:rsidR="00D4499B" w:rsidRDefault="00D4499B" w:rsidP="00AE7CDC">
      <w:pPr>
        <w:pStyle w:val="SourceCode"/>
      </w:pPr>
      <w:r>
        <w:t xml:space="preserve">      </w:t>
      </w:r>
      <w:r>
        <w:rPr>
          <w:color w:val="2E75B6"/>
        </w:rPr>
        <w:t>"environmentVariables"</w:t>
      </w:r>
      <w:r>
        <w:t>: {</w:t>
      </w:r>
    </w:p>
    <w:p w14:paraId="36EE9294" w14:textId="77777777" w:rsidR="00D4499B" w:rsidRDefault="00D4499B" w:rsidP="00AE7CDC">
      <w:pPr>
        <w:pStyle w:val="SourceCode"/>
      </w:pPr>
      <w:r>
        <w:t xml:space="preserve">        </w:t>
      </w:r>
      <w:r>
        <w:rPr>
          <w:color w:val="2E75B6"/>
        </w:rPr>
        <w:t>"EnvVar"</w:t>
      </w:r>
      <w:r>
        <w:t xml:space="preserve">: </w:t>
      </w:r>
      <w:r>
        <w:rPr>
          <w:color w:val="A31515"/>
        </w:rPr>
        <w:t>"World"</w:t>
      </w:r>
    </w:p>
    <w:p w14:paraId="7979F7AD" w14:textId="77777777" w:rsidR="00D4499B" w:rsidRDefault="00D4499B" w:rsidP="00AE7CDC">
      <w:pPr>
        <w:pStyle w:val="SourceCode"/>
      </w:pPr>
      <w:r>
        <w:t xml:space="preserve">      }</w:t>
      </w:r>
    </w:p>
    <w:p w14:paraId="571FA5BA" w14:textId="77777777" w:rsidR="00D4499B" w:rsidRDefault="00D4499B" w:rsidP="00AE7CDC">
      <w:pPr>
        <w:pStyle w:val="SourceCode"/>
      </w:pPr>
      <w:r>
        <w:t xml:space="preserve">    }</w:t>
      </w:r>
    </w:p>
    <w:p w14:paraId="7425B067" w14:textId="77777777" w:rsidR="00D4499B" w:rsidRDefault="00D4499B" w:rsidP="00AE7CDC">
      <w:pPr>
        <w:pStyle w:val="SourceCode"/>
      </w:pPr>
      <w:r>
        <w:t xml:space="preserve">  }</w:t>
      </w:r>
    </w:p>
    <w:p w14:paraId="132FDEE7" w14:textId="6314CEDF" w:rsidR="00D4499B" w:rsidRDefault="00D4499B" w:rsidP="00AE7CDC">
      <w:pPr>
        <w:pStyle w:val="SourceCode"/>
      </w:pPr>
      <w:r>
        <w:t>}</w:t>
      </w:r>
    </w:p>
    <w:p w14:paraId="30511CF3" w14:textId="32D06B3F" w:rsidR="00D4499B" w:rsidRDefault="00D4499B" w:rsidP="00D4499B">
      <w:pPr>
        <w:pStyle w:val="ListNumber"/>
        <w:numPr>
          <w:ilvl w:val="0"/>
          <w:numId w:val="0"/>
        </w:numPr>
        <w:rPr>
          <w:rFonts w:ascii="Consolas" w:hAnsi="Consolas" w:cs="Consolas"/>
          <w:color w:val="000000"/>
          <w:sz w:val="19"/>
          <w:szCs w:val="19"/>
        </w:rPr>
      </w:pPr>
    </w:p>
    <w:p w14:paraId="00AF28FB" w14:textId="12FAAC4D" w:rsidR="00D4499B" w:rsidRDefault="0002769E" w:rsidP="00D4499B">
      <w:pPr>
        <w:pStyle w:val="ListNumber"/>
        <w:numPr>
          <w:ilvl w:val="0"/>
          <w:numId w:val="0"/>
        </w:numPr>
      </w:pPr>
      <w:r>
        <w:t xml:space="preserve">From the directory that </w:t>
      </w:r>
      <w:r w:rsidR="0008721B">
        <w:t>contains</w:t>
      </w:r>
      <w:r>
        <w:t xml:space="preserve"> the .csproj file we can run the application with the relevant arguments and environment variables from </w:t>
      </w:r>
      <w:r w:rsidR="0008721B">
        <w:t xml:space="preserve">the command line as follows. </w:t>
      </w:r>
    </w:p>
    <w:p w14:paraId="35B0C0DE" w14:textId="77777777" w:rsidR="00B90F32" w:rsidRDefault="00B90F32" w:rsidP="00D4499B">
      <w:pPr>
        <w:pStyle w:val="ListNumber"/>
        <w:numPr>
          <w:ilvl w:val="0"/>
          <w:numId w:val="0"/>
        </w:numPr>
      </w:pPr>
    </w:p>
    <w:p w14:paraId="0393469D" w14:textId="77CEB6EB" w:rsidR="00360CFF" w:rsidRDefault="00B90F32" w:rsidP="00B90F32">
      <w:pPr>
        <w:pStyle w:val="SourceCode"/>
      </w:pPr>
      <w:r w:rsidRPr="00B90F32">
        <w:t>dotnet run --verbosity normal --launchProfile Project</w:t>
      </w:r>
    </w:p>
    <w:p w14:paraId="135C6A2E" w14:textId="77777777" w:rsidR="004E12A7" w:rsidRDefault="004E12A7" w:rsidP="00D4732D"/>
    <w:p w14:paraId="5DFA69CF" w14:textId="77777777" w:rsidR="00A93E58" w:rsidRPr="00D4732D" w:rsidRDefault="00A93E58" w:rsidP="00D4732D"/>
    <w:p w14:paraId="5EE60D9D" w14:textId="75C67640" w:rsidR="00E31E33" w:rsidRPr="002867F7" w:rsidRDefault="00E31E33" w:rsidP="00E31E33">
      <w:pPr>
        <w:pStyle w:val="Heading3"/>
      </w:pPr>
      <w:r>
        <w:lastRenderedPageBreak/>
        <w:t>Simple Hosted Service Command Line</w:t>
      </w:r>
    </w:p>
    <w:p w14:paraId="397A900C" w14:textId="326BF98A" w:rsidR="001158BD" w:rsidRDefault="001158BD" w:rsidP="001158BD">
      <w:r>
        <w:t xml:space="preserve">In .NET Core a host encapsulates the resources required by a running application such as </w:t>
      </w:r>
    </w:p>
    <w:p w14:paraId="2DF4FD65" w14:textId="77777777" w:rsidR="001158BD" w:rsidRDefault="001158BD" w:rsidP="00176ADC">
      <w:pPr>
        <w:pStyle w:val="ListParagraph"/>
        <w:numPr>
          <w:ilvl w:val="0"/>
          <w:numId w:val="15"/>
        </w:numPr>
      </w:pPr>
      <w:r>
        <w:t>Environment</w:t>
      </w:r>
    </w:p>
    <w:p w14:paraId="2AA9C7C9" w14:textId="77777777" w:rsidR="001158BD" w:rsidRDefault="001158BD" w:rsidP="00176ADC">
      <w:pPr>
        <w:pStyle w:val="ListParagraph"/>
        <w:numPr>
          <w:ilvl w:val="0"/>
          <w:numId w:val="15"/>
        </w:numPr>
      </w:pPr>
      <w:r>
        <w:t>Configuration</w:t>
      </w:r>
    </w:p>
    <w:p w14:paraId="4E62376B" w14:textId="77777777" w:rsidR="001158BD" w:rsidRDefault="001158BD" w:rsidP="00176ADC">
      <w:pPr>
        <w:pStyle w:val="ListParagraph"/>
        <w:numPr>
          <w:ilvl w:val="0"/>
          <w:numId w:val="15"/>
        </w:numPr>
      </w:pPr>
      <w:r>
        <w:t>Logging</w:t>
      </w:r>
    </w:p>
    <w:p w14:paraId="28F4F610" w14:textId="77777777" w:rsidR="001158BD" w:rsidRDefault="001158BD" w:rsidP="00176ADC">
      <w:pPr>
        <w:pStyle w:val="ListParagraph"/>
        <w:numPr>
          <w:ilvl w:val="0"/>
          <w:numId w:val="15"/>
        </w:numPr>
      </w:pPr>
      <w:r>
        <w:t>Dependency Injection</w:t>
      </w:r>
    </w:p>
    <w:p w14:paraId="589096C2" w14:textId="77777777" w:rsidR="001158BD" w:rsidRDefault="001158BD" w:rsidP="00176ADC">
      <w:pPr>
        <w:pStyle w:val="ListParagraph"/>
        <w:numPr>
          <w:ilvl w:val="0"/>
          <w:numId w:val="15"/>
        </w:numPr>
      </w:pPr>
      <w:r>
        <w:t>Lifecycle management</w:t>
      </w:r>
    </w:p>
    <w:p w14:paraId="51761117" w14:textId="5DFBC978" w:rsidR="001158BD" w:rsidRDefault="001F00C6" w:rsidP="00FE07B6">
      <w:r>
        <w:t xml:space="preserve">Typically, the host is </w:t>
      </w:r>
      <w:r w:rsidR="00706AAF">
        <w:t>built</w:t>
      </w:r>
      <w:r>
        <w:t xml:space="preserve">, </w:t>
      </w:r>
      <w:r w:rsidR="00FE07B6">
        <w:t>created,</w:t>
      </w:r>
      <w:r>
        <w:t xml:space="preserve"> and ran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proofErr w:type="gramStart"/>
      <w:r w:rsidR="00FE07B6" w:rsidRPr="008C2B07">
        <w:rPr>
          <w:rStyle w:val="SourceCodeChar"/>
        </w:rPr>
        <w:t>()</w:t>
      </w:r>
      <w:r w:rsidR="00FE07B6">
        <w:t>builds</w:t>
      </w:r>
      <w:proofErr w:type="gramEnd"/>
      <w:r w:rsidR="00FE07B6">
        <w:t xml:space="preserve"> </w:t>
      </w:r>
      <w:r w:rsidR="005B10A4">
        <w:t>a particularly useful</w:t>
      </w:r>
      <w:r w:rsidR="00FE07B6">
        <w:t xml:space="preserve"> host </w:t>
      </w:r>
      <w:r w:rsidR="005B10A4">
        <w:t xml:space="preserve">can be used in many scenarios. The following </w:t>
      </w:r>
      <w:r w:rsidR="004D6E48">
        <w:t xml:space="preserve">code shows a simple hosted application that uses </w:t>
      </w:r>
      <w:r w:rsidR="004D6E48" w:rsidRPr="004D6E48">
        <w:rPr>
          <w:rStyle w:val="SourceCodeChar"/>
        </w:rPr>
        <w:t>CreateDefaultBuilder</w:t>
      </w:r>
      <w:r w:rsidR="004D6E48">
        <w:t>.</w:t>
      </w:r>
      <w:r w:rsidR="006E6CC4">
        <w:t xml:space="preserve"> This is the next level of complexity from the previous section and indeed we see this in the structure of the project. </w:t>
      </w:r>
    </w:p>
    <w:p w14:paraId="2E4383E6" w14:textId="59412218" w:rsidR="00BA2FCA" w:rsidRDefault="00BA2FCA" w:rsidP="00BA2FCA">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4</w:t>
      </w:r>
      <w:r w:rsidR="001D7062">
        <w:rPr>
          <w:noProof/>
        </w:rPr>
        <w:fldChar w:fldCharType="end"/>
      </w:r>
      <w:r>
        <w:t xml:space="preserve"> GenericHost.csproj</w:t>
      </w:r>
    </w:p>
    <w:p w14:paraId="5B529D16" w14:textId="77777777" w:rsidR="00C91C46" w:rsidRPr="002F2D34" w:rsidRDefault="00C91C46" w:rsidP="00C91C46">
      <w:pPr>
        <w:pStyle w:val="SourceCode"/>
        <w:rPr>
          <w:color w:val="000000"/>
          <w:sz w:val="14"/>
          <w:szCs w:val="14"/>
        </w:rPr>
      </w:pPr>
      <w:r w:rsidRPr="002F2D34">
        <w:rPr>
          <w:sz w:val="14"/>
          <w:szCs w:val="14"/>
        </w:rPr>
        <w:t>&lt;</w:t>
      </w:r>
      <w:r w:rsidRPr="002F2D34">
        <w:rPr>
          <w:color w:val="A31515"/>
          <w:sz w:val="14"/>
          <w:szCs w:val="14"/>
        </w:rPr>
        <w:t>Project</w:t>
      </w:r>
      <w:r w:rsidRPr="002F2D34">
        <w:rPr>
          <w:sz w:val="14"/>
          <w:szCs w:val="14"/>
        </w:rPr>
        <w:t xml:space="preserve"> </w:t>
      </w:r>
      <w:r w:rsidRPr="002F2D34">
        <w:rPr>
          <w:color w:val="FF0000"/>
          <w:sz w:val="14"/>
          <w:szCs w:val="14"/>
        </w:rPr>
        <w:t>Sdk</w:t>
      </w:r>
      <w:r w:rsidRPr="002F2D34">
        <w:rPr>
          <w:sz w:val="14"/>
          <w:szCs w:val="14"/>
        </w:rPr>
        <w:t>=</w:t>
      </w:r>
      <w:r w:rsidRPr="002F2D34">
        <w:rPr>
          <w:color w:val="000000"/>
          <w:sz w:val="14"/>
          <w:szCs w:val="14"/>
        </w:rPr>
        <w:t>"</w:t>
      </w:r>
      <w:r w:rsidRPr="002F2D34">
        <w:rPr>
          <w:sz w:val="14"/>
          <w:szCs w:val="14"/>
        </w:rPr>
        <w:t>Microsoft.NET.Sdk</w:t>
      </w:r>
      <w:r w:rsidRPr="002F2D34">
        <w:rPr>
          <w:color w:val="000000"/>
          <w:sz w:val="14"/>
          <w:szCs w:val="14"/>
        </w:rPr>
        <w:t>"</w:t>
      </w:r>
      <w:r w:rsidRPr="002F2D34">
        <w:rPr>
          <w:sz w:val="14"/>
          <w:szCs w:val="14"/>
        </w:rPr>
        <w:t>&gt;</w:t>
      </w:r>
    </w:p>
    <w:p w14:paraId="0B6128C4" w14:textId="77777777" w:rsidR="00C91C46" w:rsidRPr="002F2D34" w:rsidRDefault="00C91C46" w:rsidP="00C91C46">
      <w:pPr>
        <w:pStyle w:val="SourceCode"/>
        <w:rPr>
          <w:color w:val="000000"/>
          <w:sz w:val="14"/>
          <w:szCs w:val="14"/>
        </w:rPr>
      </w:pPr>
    </w:p>
    <w:p w14:paraId="29659D87"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PropertyGroup</w:t>
      </w:r>
      <w:r w:rsidRPr="002F2D34">
        <w:rPr>
          <w:sz w:val="14"/>
          <w:szCs w:val="14"/>
        </w:rPr>
        <w:t>&gt;</w:t>
      </w:r>
    </w:p>
    <w:p w14:paraId="3A5911F8"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OutputType</w:t>
      </w:r>
      <w:r w:rsidRPr="002F2D34">
        <w:rPr>
          <w:sz w:val="14"/>
          <w:szCs w:val="14"/>
        </w:rPr>
        <w:t>&gt;</w:t>
      </w:r>
      <w:r w:rsidRPr="002F2D34">
        <w:rPr>
          <w:color w:val="000000"/>
          <w:sz w:val="14"/>
          <w:szCs w:val="14"/>
        </w:rPr>
        <w:t>Exe</w:t>
      </w:r>
      <w:r w:rsidRPr="002F2D34">
        <w:rPr>
          <w:sz w:val="14"/>
          <w:szCs w:val="14"/>
        </w:rPr>
        <w:t>&lt;/</w:t>
      </w:r>
      <w:r w:rsidRPr="002F2D34">
        <w:rPr>
          <w:color w:val="A31515"/>
          <w:sz w:val="14"/>
          <w:szCs w:val="14"/>
        </w:rPr>
        <w:t>OutputType</w:t>
      </w:r>
      <w:r w:rsidRPr="002F2D34">
        <w:rPr>
          <w:sz w:val="14"/>
          <w:szCs w:val="14"/>
        </w:rPr>
        <w:t>&gt;</w:t>
      </w:r>
    </w:p>
    <w:p w14:paraId="06132D57"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TargetFramework</w:t>
      </w:r>
      <w:r w:rsidRPr="002F2D34">
        <w:rPr>
          <w:sz w:val="14"/>
          <w:szCs w:val="14"/>
        </w:rPr>
        <w:t>&gt;</w:t>
      </w:r>
      <w:r w:rsidRPr="002F2D34">
        <w:rPr>
          <w:color w:val="000000"/>
          <w:sz w:val="14"/>
          <w:szCs w:val="14"/>
        </w:rPr>
        <w:t>net5.0</w:t>
      </w:r>
      <w:r w:rsidRPr="002F2D34">
        <w:rPr>
          <w:sz w:val="14"/>
          <w:szCs w:val="14"/>
        </w:rPr>
        <w:t>&lt;/</w:t>
      </w:r>
      <w:r w:rsidRPr="002F2D34">
        <w:rPr>
          <w:color w:val="A31515"/>
          <w:sz w:val="14"/>
          <w:szCs w:val="14"/>
        </w:rPr>
        <w:t>TargetFramework</w:t>
      </w:r>
      <w:r w:rsidRPr="002F2D34">
        <w:rPr>
          <w:sz w:val="14"/>
          <w:szCs w:val="14"/>
        </w:rPr>
        <w:t>&gt;</w:t>
      </w:r>
    </w:p>
    <w:p w14:paraId="28BF18B5"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RootNamespace</w:t>
      </w:r>
      <w:r w:rsidRPr="002F2D34">
        <w:rPr>
          <w:sz w:val="14"/>
          <w:szCs w:val="14"/>
        </w:rPr>
        <w:t>&gt;</w:t>
      </w:r>
      <w:r w:rsidRPr="002F2D34">
        <w:rPr>
          <w:color w:val="000000"/>
          <w:sz w:val="14"/>
          <w:szCs w:val="14"/>
        </w:rPr>
        <w:t>_2._GenericHost</w:t>
      </w:r>
      <w:r w:rsidRPr="002F2D34">
        <w:rPr>
          <w:sz w:val="14"/>
          <w:szCs w:val="14"/>
        </w:rPr>
        <w:t>&lt;/</w:t>
      </w:r>
      <w:r w:rsidRPr="002F2D34">
        <w:rPr>
          <w:color w:val="A31515"/>
          <w:sz w:val="14"/>
          <w:szCs w:val="14"/>
        </w:rPr>
        <w:t>RootNamespace</w:t>
      </w:r>
      <w:r w:rsidRPr="002F2D34">
        <w:rPr>
          <w:sz w:val="14"/>
          <w:szCs w:val="14"/>
        </w:rPr>
        <w:t>&gt;</w:t>
      </w:r>
    </w:p>
    <w:p w14:paraId="462390C6"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PropertyGroup</w:t>
      </w:r>
      <w:r w:rsidRPr="002F2D34">
        <w:rPr>
          <w:sz w:val="14"/>
          <w:szCs w:val="14"/>
        </w:rPr>
        <w:t>&gt;</w:t>
      </w:r>
    </w:p>
    <w:p w14:paraId="5D75DE89" w14:textId="77777777" w:rsidR="00C91C46" w:rsidRPr="002F2D34" w:rsidRDefault="00C91C46" w:rsidP="00C91C46">
      <w:pPr>
        <w:pStyle w:val="SourceCode"/>
        <w:rPr>
          <w:color w:val="000000"/>
          <w:sz w:val="14"/>
          <w:szCs w:val="14"/>
        </w:rPr>
      </w:pPr>
    </w:p>
    <w:p w14:paraId="0DE7091C"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ItemGroup</w:t>
      </w:r>
      <w:r w:rsidRPr="002F2D34">
        <w:rPr>
          <w:sz w:val="14"/>
          <w:szCs w:val="14"/>
        </w:rPr>
        <w:t>&gt;</w:t>
      </w:r>
    </w:p>
    <w:p w14:paraId="73553AC1"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PackageReference</w:t>
      </w:r>
      <w:r w:rsidRPr="007755C8">
        <w:rPr>
          <w:b/>
          <w:bCs/>
          <w:sz w:val="14"/>
          <w:szCs w:val="14"/>
        </w:rPr>
        <w:t xml:space="preserve"> </w:t>
      </w:r>
      <w:r w:rsidRPr="007755C8">
        <w:rPr>
          <w:b/>
          <w:bCs/>
          <w:color w:val="FF0000"/>
          <w:sz w:val="14"/>
          <w:szCs w:val="14"/>
        </w:rPr>
        <w:t>Include</w:t>
      </w:r>
      <w:r w:rsidRPr="007755C8">
        <w:rPr>
          <w:b/>
          <w:bCs/>
          <w:sz w:val="14"/>
          <w:szCs w:val="14"/>
        </w:rPr>
        <w:t>=</w:t>
      </w:r>
      <w:r w:rsidRPr="007755C8">
        <w:rPr>
          <w:b/>
          <w:bCs/>
          <w:color w:val="000000"/>
          <w:sz w:val="14"/>
          <w:szCs w:val="14"/>
        </w:rPr>
        <w:t>"</w:t>
      </w:r>
      <w:r w:rsidRPr="007755C8">
        <w:rPr>
          <w:b/>
          <w:bCs/>
          <w:sz w:val="14"/>
          <w:szCs w:val="14"/>
        </w:rPr>
        <w:t>Microsoft.Extensions.Hosting</w:t>
      </w:r>
      <w:r w:rsidRPr="007755C8">
        <w:rPr>
          <w:b/>
          <w:bCs/>
          <w:color w:val="000000"/>
          <w:sz w:val="14"/>
          <w:szCs w:val="14"/>
        </w:rPr>
        <w:t>"</w:t>
      </w:r>
      <w:r w:rsidRPr="007755C8">
        <w:rPr>
          <w:b/>
          <w:bCs/>
          <w:sz w:val="14"/>
          <w:szCs w:val="14"/>
        </w:rPr>
        <w:t xml:space="preserve"> </w:t>
      </w:r>
      <w:r w:rsidRPr="007755C8">
        <w:rPr>
          <w:b/>
          <w:bCs/>
          <w:color w:val="FF0000"/>
          <w:sz w:val="14"/>
          <w:szCs w:val="14"/>
        </w:rPr>
        <w:t>Version</w:t>
      </w:r>
      <w:r w:rsidRPr="007755C8">
        <w:rPr>
          <w:b/>
          <w:bCs/>
          <w:sz w:val="14"/>
          <w:szCs w:val="14"/>
        </w:rPr>
        <w:t>=</w:t>
      </w:r>
      <w:r w:rsidRPr="007755C8">
        <w:rPr>
          <w:b/>
          <w:bCs/>
          <w:color w:val="000000"/>
          <w:sz w:val="14"/>
          <w:szCs w:val="14"/>
        </w:rPr>
        <w:t>"</w:t>
      </w:r>
      <w:r w:rsidRPr="007755C8">
        <w:rPr>
          <w:b/>
          <w:bCs/>
          <w:sz w:val="14"/>
          <w:szCs w:val="14"/>
        </w:rPr>
        <w:t>5.0.0</w:t>
      </w:r>
      <w:r w:rsidRPr="007755C8">
        <w:rPr>
          <w:b/>
          <w:bCs/>
          <w:color w:val="000000"/>
          <w:sz w:val="14"/>
          <w:szCs w:val="14"/>
        </w:rPr>
        <w:t>"</w:t>
      </w:r>
      <w:r w:rsidRPr="007755C8">
        <w:rPr>
          <w:b/>
          <w:bCs/>
          <w:sz w:val="14"/>
          <w:szCs w:val="14"/>
        </w:rPr>
        <w:t xml:space="preserve"> /&gt;</w:t>
      </w:r>
    </w:p>
    <w:p w14:paraId="27BBF82C" w14:textId="77777777" w:rsidR="00C91C46" w:rsidRPr="002F2D34" w:rsidRDefault="00C91C46" w:rsidP="00C91C46">
      <w:pPr>
        <w:pStyle w:val="SourceCode"/>
        <w:rPr>
          <w:color w:val="000000"/>
          <w:sz w:val="14"/>
          <w:szCs w:val="14"/>
        </w:rPr>
      </w:pPr>
      <w:r w:rsidRPr="007755C8">
        <w:rPr>
          <w:b/>
          <w:bCs/>
          <w:sz w:val="14"/>
          <w:szCs w:val="14"/>
        </w:rPr>
        <w:t xml:space="preserve">    &lt;</w:t>
      </w:r>
      <w:r w:rsidRPr="007755C8">
        <w:rPr>
          <w:b/>
          <w:bCs/>
          <w:color w:val="A31515"/>
          <w:sz w:val="14"/>
          <w:szCs w:val="14"/>
        </w:rPr>
        <w:t>PackageReference</w:t>
      </w:r>
      <w:r w:rsidRPr="007755C8">
        <w:rPr>
          <w:b/>
          <w:bCs/>
          <w:sz w:val="14"/>
          <w:szCs w:val="14"/>
        </w:rPr>
        <w:t xml:space="preserve"> </w:t>
      </w:r>
      <w:r w:rsidRPr="007755C8">
        <w:rPr>
          <w:b/>
          <w:bCs/>
          <w:color w:val="FF0000"/>
          <w:sz w:val="14"/>
          <w:szCs w:val="14"/>
        </w:rPr>
        <w:t>Include</w:t>
      </w:r>
      <w:r w:rsidRPr="007755C8">
        <w:rPr>
          <w:b/>
          <w:bCs/>
          <w:sz w:val="14"/>
          <w:szCs w:val="14"/>
        </w:rPr>
        <w:t>=</w:t>
      </w:r>
      <w:r w:rsidRPr="007755C8">
        <w:rPr>
          <w:b/>
          <w:bCs/>
          <w:color w:val="000000"/>
          <w:sz w:val="14"/>
          <w:szCs w:val="14"/>
        </w:rPr>
        <w:t>"</w:t>
      </w:r>
      <w:r w:rsidRPr="007755C8">
        <w:rPr>
          <w:b/>
          <w:bCs/>
          <w:sz w:val="14"/>
          <w:szCs w:val="14"/>
        </w:rPr>
        <w:t>Microsoft.Extensions.Hosting.Abstractions</w:t>
      </w:r>
      <w:r w:rsidRPr="007755C8">
        <w:rPr>
          <w:b/>
          <w:bCs/>
          <w:color w:val="000000"/>
          <w:sz w:val="14"/>
          <w:szCs w:val="14"/>
        </w:rPr>
        <w:t>"</w:t>
      </w:r>
      <w:r w:rsidRPr="007755C8">
        <w:rPr>
          <w:b/>
          <w:bCs/>
          <w:sz w:val="14"/>
          <w:szCs w:val="14"/>
        </w:rPr>
        <w:t xml:space="preserve"> </w:t>
      </w:r>
      <w:r w:rsidRPr="007755C8">
        <w:rPr>
          <w:b/>
          <w:bCs/>
          <w:color w:val="FF0000"/>
          <w:sz w:val="14"/>
          <w:szCs w:val="14"/>
        </w:rPr>
        <w:t>Version</w:t>
      </w:r>
      <w:r w:rsidRPr="007755C8">
        <w:rPr>
          <w:b/>
          <w:bCs/>
          <w:sz w:val="14"/>
          <w:szCs w:val="14"/>
        </w:rPr>
        <w:t>=</w:t>
      </w:r>
      <w:r w:rsidRPr="007755C8">
        <w:rPr>
          <w:b/>
          <w:bCs/>
          <w:color w:val="000000"/>
          <w:sz w:val="14"/>
          <w:szCs w:val="14"/>
        </w:rPr>
        <w:t>"</w:t>
      </w:r>
      <w:r w:rsidRPr="007755C8">
        <w:rPr>
          <w:b/>
          <w:bCs/>
          <w:sz w:val="14"/>
          <w:szCs w:val="14"/>
        </w:rPr>
        <w:t>5.0.0</w:t>
      </w:r>
      <w:r w:rsidRPr="007755C8">
        <w:rPr>
          <w:b/>
          <w:bCs/>
          <w:color w:val="000000"/>
          <w:sz w:val="14"/>
          <w:szCs w:val="14"/>
        </w:rPr>
        <w:t>"</w:t>
      </w:r>
      <w:r w:rsidRPr="007755C8">
        <w:rPr>
          <w:b/>
          <w:bCs/>
          <w:sz w:val="14"/>
          <w:szCs w:val="14"/>
        </w:rPr>
        <w:t xml:space="preserve"> /&gt;</w:t>
      </w:r>
    </w:p>
    <w:p w14:paraId="712C85C6" w14:textId="77777777" w:rsidR="00C91C46" w:rsidRPr="002F2D34" w:rsidRDefault="00C91C46" w:rsidP="00C91C46">
      <w:pPr>
        <w:pStyle w:val="SourceCode"/>
        <w:rPr>
          <w:color w:val="000000"/>
          <w:sz w:val="14"/>
          <w:szCs w:val="14"/>
        </w:rPr>
      </w:pPr>
      <w:r w:rsidRPr="002F2D34">
        <w:rPr>
          <w:sz w:val="14"/>
          <w:szCs w:val="14"/>
        </w:rPr>
        <w:t xml:space="preserve">  &lt;/</w:t>
      </w:r>
      <w:r w:rsidRPr="002F2D34">
        <w:rPr>
          <w:color w:val="A31515"/>
          <w:sz w:val="14"/>
          <w:szCs w:val="14"/>
        </w:rPr>
        <w:t>ItemGroup</w:t>
      </w:r>
      <w:r w:rsidRPr="002F2D34">
        <w:rPr>
          <w:sz w:val="14"/>
          <w:szCs w:val="14"/>
        </w:rPr>
        <w:t>&gt;</w:t>
      </w:r>
    </w:p>
    <w:p w14:paraId="5414FC4F" w14:textId="77777777" w:rsidR="00C91C46" w:rsidRPr="002F2D34" w:rsidRDefault="00C91C46" w:rsidP="00C91C46">
      <w:pPr>
        <w:pStyle w:val="SourceCode"/>
        <w:rPr>
          <w:color w:val="000000"/>
          <w:sz w:val="14"/>
          <w:szCs w:val="14"/>
        </w:rPr>
      </w:pPr>
    </w:p>
    <w:p w14:paraId="44203472"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ItemGroup</w:t>
      </w:r>
      <w:r w:rsidRPr="007755C8">
        <w:rPr>
          <w:b/>
          <w:bCs/>
          <w:sz w:val="14"/>
          <w:szCs w:val="14"/>
        </w:rPr>
        <w:t>&gt;</w:t>
      </w:r>
    </w:p>
    <w:p w14:paraId="2288D9C6"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 xml:space="preserve"> </w:t>
      </w:r>
      <w:r w:rsidRPr="007755C8">
        <w:rPr>
          <w:b/>
          <w:bCs/>
          <w:color w:val="FF0000"/>
          <w:sz w:val="14"/>
          <w:szCs w:val="14"/>
        </w:rPr>
        <w:t>Update</w:t>
      </w:r>
      <w:r w:rsidRPr="007755C8">
        <w:rPr>
          <w:b/>
          <w:bCs/>
          <w:sz w:val="14"/>
          <w:szCs w:val="14"/>
        </w:rPr>
        <w:t>=</w:t>
      </w:r>
      <w:r w:rsidRPr="007755C8">
        <w:rPr>
          <w:b/>
          <w:bCs/>
          <w:color w:val="000000"/>
          <w:sz w:val="14"/>
          <w:szCs w:val="14"/>
        </w:rPr>
        <w:t>"</w:t>
      </w:r>
      <w:r w:rsidRPr="007755C8">
        <w:rPr>
          <w:b/>
          <w:bCs/>
          <w:sz w:val="14"/>
          <w:szCs w:val="14"/>
        </w:rPr>
        <w:t>appsettings.development.json</w:t>
      </w:r>
      <w:r w:rsidRPr="007755C8">
        <w:rPr>
          <w:b/>
          <w:bCs/>
          <w:color w:val="000000"/>
          <w:sz w:val="14"/>
          <w:szCs w:val="14"/>
        </w:rPr>
        <w:t>"</w:t>
      </w:r>
      <w:r w:rsidRPr="007755C8">
        <w:rPr>
          <w:b/>
          <w:bCs/>
          <w:sz w:val="14"/>
          <w:szCs w:val="14"/>
        </w:rPr>
        <w:t>&gt;</w:t>
      </w:r>
    </w:p>
    <w:p w14:paraId="77174B08"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CopyToOutputDirectory</w:t>
      </w:r>
      <w:r w:rsidRPr="007755C8">
        <w:rPr>
          <w:b/>
          <w:bCs/>
          <w:sz w:val="14"/>
          <w:szCs w:val="14"/>
        </w:rPr>
        <w:t>&gt;</w:t>
      </w:r>
      <w:r w:rsidRPr="007755C8">
        <w:rPr>
          <w:b/>
          <w:bCs/>
          <w:color w:val="000000"/>
          <w:sz w:val="14"/>
          <w:szCs w:val="14"/>
        </w:rPr>
        <w:t>Always</w:t>
      </w:r>
      <w:r w:rsidRPr="007755C8">
        <w:rPr>
          <w:b/>
          <w:bCs/>
          <w:sz w:val="14"/>
          <w:szCs w:val="14"/>
        </w:rPr>
        <w:t>&lt;/</w:t>
      </w:r>
      <w:r w:rsidRPr="007755C8">
        <w:rPr>
          <w:b/>
          <w:bCs/>
          <w:color w:val="A31515"/>
          <w:sz w:val="14"/>
          <w:szCs w:val="14"/>
        </w:rPr>
        <w:t>CopyToOutputDirectory</w:t>
      </w:r>
      <w:r w:rsidRPr="007755C8">
        <w:rPr>
          <w:b/>
          <w:bCs/>
          <w:sz w:val="14"/>
          <w:szCs w:val="14"/>
        </w:rPr>
        <w:t>&gt;</w:t>
      </w:r>
    </w:p>
    <w:p w14:paraId="53A66465"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gt;</w:t>
      </w:r>
    </w:p>
    <w:p w14:paraId="31666583"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 xml:space="preserve"> </w:t>
      </w:r>
      <w:r w:rsidRPr="007755C8">
        <w:rPr>
          <w:b/>
          <w:bCs/>
          <w:color w:val="FF0000"/>
          <w:sz w:val="14"/>
          <w:szCs w:val="14"/>
        </w:rPr>
        <w:t>Update</w:t>
      </w:r>
      <w:r w:rsidRPr="007755C8">
        <w:rPr>
          <w:b/>
          <w:bCs/>
          <w:sz w:val="14"/>
          <w:szCs w:val="14"/>
        </w:rPr>
        <w:t>=</w:t>
      </w:r>
      <w:r w:rsidRPr="007755C8">
        <w:rPr>
          <w:b/>
          <w:bCs/>
          <w:color w:val="000000"/>
          <w:sz w:val="14"/>
          <w:szCs w:val="14"/>
        </w:rPr>
        <w:t>"</w:t>
      </w:r>
      <w:r w:rsidRPr="007755C8">
        <w:rPr>
          <w:b/>
          <w:bCs/>
          <w:sz w:val="14"/>
          <w:szCs w:val="14"/>
        </w:rPr>
        <w:t>appsettings.json</w:t>
      </w:r>
      <w:r w:rsidRPr="007755C8">
        <w:rPr>
          <w:b/>
          <w:bCs/>
          <w:color w:val="000000"/>
          <w:sz w:val="14"/>
          <w:szCs w:val="14"/>
        </w:rPr>
        <w:t>"</w:t>
      </w:r>
      <w:r w:rsidRPr="007755C8">
        <w:rPr>
          <w:b/>
          <w:bCs/>
          <w:sz w:val="14"/>
          <w:szCs w:val="14"/>
        </w:rPr>
        <w:t>&gt;</w:t>
      </w:r>
    </w:p>
    <w:p w14:paraId="40511EDE"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CopyToOutputDirectory</w:t>
      </w:r>
      <w:r w:rsidRPr="007755C8">
        <w:rPr>
          <w:b/>
          <w:bCs/>
          <w:sz w:val="14"/>
          <w:szCs w:val="14"/>
        </w:rPr>
        <w:t>&gt;</w:t>
      </w:r>
      <w:r w:rsidRPr="007755C8">
        <w:rPr>
          <w:b/>
          <w:bCs/>
          <w:color w:val="000000"/>
          <w:sz w:val="14"/>
          <w:szCs w:val="14"/>
        </w:rPr>
        <w:t>Always</w:t>
      </w:r>
      <w:r w:rsidRPr="007755C8">
        <w:rPr>
          <w:b/>
          <w:bCs/>
          <w:sz w:val="14"/>
          <w:szCs w:val="14"/>
        </w:rPr>
        <w:t>&lt;/</w:t>
      </w:r>
      <w:r w:rsidRPr="007755C8">
        <w:rPr>
          <w:b/>
          <w:bCs/>
          <w:color w:val="A31515"/>
          <w:sz w:val="14"/>
          <w:szCs w:val="14"/>
        </w:rPr>
        <w:t>CopyToOutputDirectory</w:t>
      </w:r>
      <w:r w:rsidRPr="007755C8">
        <w:rPr>
          <w:b/>
          <w:bCs/>
          <w:sz w:val="14"/>
          <w:szCs w:val="14"/>
        </w:rPr>
        <w:t>&gt;</w:t>
      </w:r>
    </w:p>
    <w:p w14:paraId="031A010B"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None</w:t>
      </w:r>
      <w:r w:rsidRPr="007755C8">
        <w:rPr>
          <w:b/>
          <w:bCs/>
          <w:sz w:val="14"/>
          <w:szCs w:val="14"/>
        </w:rPr>
        <w:t>&gt;</w:t>
      </w:r>
    </w:p>
    <w:p w14:paraId="17A6C709" w14:textId="77777777" w:rsidR="00C91C46" w:rsidRPr="007755C8" w:rsidRDefault="00C91C46" w:rsidP="00C91C46">
      <w:pPr>
        <w:pStyle w:val="SourceCode"/>
        <w:rPr>
          <w:b/>
          <w:bCs/>
          <w:color w:val="000000"/>
          <w:sz w:val="14"/>
          <w:szCs w:val="14"/>
        </w:rPr>
      </w:pPr>
      <w:r w:rsidRPr="007755C8">
        <w:rPr>
          <w:b/>
          <w:bCs/>
          <w:sz w:val="14"/>
          <w:szCs w:val="14"/>
        </w:rPr>
        <w:t xml:space="preserve">  &lt;/</w:t>
      </w:r>
      <w:r w:rsidRPr="007755C8">
        <w:rPr>
          <w:b/>
          <w:bCs/>
          <w:color w:val="A31515"/>
          <w:sz w:val="14"/>
          <w:szCs w:val="14"/>
        </w:rPr>
        <w:t>ItemGroup</w:t>
      </w:r>
      <w:r w:rsidRPr="007755C8">
        <w:rPr>
          <w:b/>
          <w:bCs/>
          <w:sz w:val="14"/>
          <w:szCs w:val="14"/>
        </w:rPr>
        <w:t>&gt;</w:t>
      </w:r>
    </w:p>
    <w:p w14:paraId="742E550C" w14:textId="77777777" w:rsidR="00C91C46" w:rsidRPr="002F2D34" w:rsidRDefault="00C91C46" w:rsidP="00C91C46">
      <w:pPr>
        <w:pStyle w:val="SourceCode"/>
        <w:rPr>
          <w:color w:val="000000"/>
          <w:sz w:val="14"/>
          <w:szCs w:val="14"/>
        </w:rPr>
      </w:pPr>
    </w:p>
    <w:p w14:paraId="3081A7B8" w14:textId="515C467C" w:rsidR="00C91C46" w:rsidRDefault="00C91C46" w:rsidP="00C91C46">
      <w:pPr>
        <w:pStyle w:val="SourceCode"/>
        <w:rPr>
          <w:sz w:val="14"/>
          <w:szCs w:val="14"/>
        </w:rPr>
      </w:pPr>
      <w:r w:rsidRPr="002F2D34">
        <w:rPr>
          <w:sz w:val="14"/>
          <w:szCs w:val="14"/>
        </w:rPr>
        <w:t>&lt;/</w:t>
      </w:r>
      <w:r w:rsidRPr="002F2D34">
        <w:rPr>
          <w:color w:val="A31515"/>
          <w:sz w:val="14"/>
          <w:szCs w:val="14"/>
        </w:rPr>
        <w:t>Project</w:t>
      </w:r>
      <w:r w:rsidRPr="002F2D34">
        <w:rPr>
          <w:sz w:val="14"/>
          <w:szCs w:val="14"/>
        </w:rPr>
        <w:t>&gt;</w:t>
      </w:r>
    </w:p>
    <w:p w14:paraId="5C08ED5E" w14:textId="77777777" w:rsidR="00B873E2" w:rsidRPr="002F2D34" w:rsidRDefault="00B873E2" w:rsidP="00C91C46">
      <w:pPr>
        <w:pStyle w:val="SourceCode"/>
        <w:rPr>
          <w:color w:val="000000"/>
          <w:sz w:val="14"/>
          <w:szCs w:val="14"/>
        </w:rPr>
      </w:pPr>
    </w:p>
    <w:p w14:paraId="1CB153D6" w14:textId="50540BBE" w:rsidR="00B873E2" w:rsidRDefault="00B873E2" w:rsidP="00B873E2">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5</w:t>
      </w:r>
      <w:r w:rsidR="001D7062">
        <w:rPr>
          <w:noProof/>
        </w:rPr>
        <w:fldChar w:fldCharType="end"/>
      </w:r>
      <w:r>
        <w:t xml:space="preserve"> Properties/launchSettings.json</w:t>
      </w:r>
    </w:p>
    <w:p w14:paraId="2A6DBD45" w14:textId="77777777" w:rsidR="00B873E2" w:rsidRDefault="00B873E2" w:rsidP="00B873E2">
      <w:pPr>
        <w:pStyle w:val="SourceCode"/>
      </w:pPr>
      <w:r>
        <w:t>{</w:t>
      </w:r>
    </w:p>
    <w:p w14:paraId="4F02C48D" w14:textId="77777777" w:rsidR="00B873E2" w:rsidRDefault="00B873E2" w:rsidP="00B873E2">
      <w:pPr>
        <w:pStyle w:val="SourceCode"/>
      </w:pPr>
      <w:r>
        <w:t xml:space="preserve">  </w:t>
      </w:r>
      <w:r>
        <w:rPr>
          <w:color w:val="2E75B6"/>
        </w:rPr>
        <w:t>"profiles"</w:t>
      </w:r>
      <w:r>
        <w:t>: {</w:t>
      </w:r>
    </w:p>
    <w:p w14:paraId="383B2FD0" w14:textId="77777777" w:rsidR="00B873E2" w:rsidRDefault="00B873E2" w:rsidP="00B873E2">
      <w:pPr>
        <w:pStyle w:val="SourceCode"/>
      </w:pPr>
      <w:r>
        <w:t xml:space="preserve">    </w:t>
      </w:r>
      <w:r>
        <w:rPr>
          <w:color w:val="2E75B6"/>
        </w:rPr>
        <w:t>"2. GenericHost"</w:t>
      </w:r>
      <w:r>
        <w:t>: {</w:t>
      </w:r>
    </w:p>
    <w:p w14:paraId="51A60931" w14:textId="77777777" w:rsidR="00B873E2" w:rsidRDefault="00B873E2" w:rsidP="00B873E2">
      <w:pPr>
        <w:pStyle w:val="SourceCode"/>
      </w:pPr>
      <w:r>
        <w:t xml:space="preserve">      </w:t>
      </w:r>
      <w:r>
        <w:rPr>
          <w:color w:val="2E75B6"/>
        </w:rPr>
        <w:t>"commandName"</w:t>
      </w:r>
      <w:r>
        <w:t xml:space="preserve">: </w:t>
      </w:r>
      <w:r>
        <w:rPr>
          <w:color w:val="A31515"/>
        </w:rPr>
        <w:t>"Project"</w:t>
      </w:r>
      <w:r>
        <w:t>,</w:t>
      </w:r>
    </w:p>
    <w:p w14:paraId="69BB7357" w14:textId="77777777" w:rsidR="00B873E2" w:rsidRDefault="00B873E2" w:rsidP="00B873E2">
      <w:pPr>
        <w:pStyle w:val="SourceCode"/>
      </w:pPr>
      <w:r>
        <w:t xml:space="preserve">      </w:t>
      </w:r>
      <w:r>
        <w:rPr>
          <w:color w:val="2E75B6"/>
        </w:rPr>
        <w:t>"environmentVariables"</w:t>
      </w:r>
      <w:r>
        <w:t>: {</w:t>
      </w:r>
    </w:p>
    <w:p w14:paraId="5744C8F0" w14:textId="77777777" w:rsidR="00B873E2" w:rsidRDefault="00B873E2" w:rsidP="00B873E2">
      <w:pPr>
        <w:pStyle w:val="SourceCode"/>
      </w:pPr>
      <w:r>
        <w:t xml:space="preserve">        </w:t>
      </w:r>
      <w:r>
        <w:rPr>
          <w:color w:val="2E75B6"/>
        </w:rPr>
        <w:t>"DOTNET_ENVIRONMENT"</w:t>
      </w:r>
      <w:r>
        <w:t xml:space="preserve">: </w:t>
      </w:r>
      <w:r>
        <w:rPr>
          <w:color w:val="A31515"/>
        </w:rPr>
        <w:t>"Development"</w:t>
      </w:r>
    </w:p>
    <w:p w14:paraId="04DD9474" w14:textId="77777777" w:rsidR="00B873E2" w:rsidRDefault="00B873E2" w:rsidP="00B873E2">
      <w:pPr>
        <w:pStyle w:val="SourceCode"/>
      </w:pPr>
      <w:r>
        <w:t xml:space="preserve">      }</w:t>
      </w:r>
    </w:p>
    <w:p w14:paraId="4394E3E2" w14:textId="77777777" w:rsidR="00B873E2" w:rsidRDefault="00B873E2" w:rsidP="00B873E2">
      <w:pPr>
        <w:pStyle w:val="SourceCode"/>
      </w:pPr>
      <w:r>
        <w:t xml:space="preserve">    }</w:t>
      </w:r>
    </w:p>
    <w:p w14:paraId="41F7225A" w14:textId="77777777" w:rsidR="00B873E2" w:rsidRDefault="00B873E2" w:rsidP="00B873E2">
      <w:pPr>
        <w:pStyle w:val="SourceCode"/>
      </w:pPr>
      <w:r>
        <w:t xml:space="preserve">  }</w:t>
      </w:r>
    </w:p>
    <w:p w14:paraId="14DC1D99" w14:textId="40EDBAF3" w:rsidR="006E6CC4" w:rsidRDefault="00B873E2" w:rsidP="00B873E2">
      <w:pPr>
        <w:pStyle w:val="SourceCode"/>
      </w:pPr>
      <w:r>
        <w:t>}</w:t>
      </w:r>
    </w:p>
    <w:p w14:paraId="7F14750A" w14:textId="4EDAFC7D" w:rsidR="006E6CC4" w:rsidRDefault="006E6CC4" w:rsidP="00FE07B6"/>
    <w:p w14:paraId="732C10A8" w14:textId="23269E1E" w:rsidR="00F247EC" w:rsidRDefault="00F247EC" w:rsidP="00F247EC">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6</w:t>
      </w:r>
      <w:r w:rsidR="001D7062">
        <w:rPr>
          <w:noProof/>
        </w:rPr>
        <w:fldChar w:fldCharType="end"/>
      </w:r>
      <w:r>
        <w:t xml:space="preserve"> </w:t>
      </w:r>
      <w:proofErr w:type="gramStart"/>
      <w:r>
        <w:t>appsettings.json</w:t>
      </w:r>
      <w:proofErr w:type="gramEnd"/>
    </w:p>
    <w:p w14:paraId="2BDECBDB" w14:textId="77777777" w:rsidR="00F247EC" w:rsidRDefault="00F247EC" w:rsidP="00F247EC">
      <w:pPr>
        <w:pStyle w:val="SourceCode"/>
      </w:pPr>
      <w:r>
        <w:t>{</w:t>
      </w:r>
    </w:p>
    <w:p w14:paraId="1D3F47EF" w14:textId="77777777" w:rsidR="00F247EC" w:rsidRDefault="00F247EC" w:rsidP="00F247EC">
      <w:pPr>
        <w:pStyle w:val="SourceCode"/>
      </w:pPr>
      <w:r>
        <w:t xml:space="preserve">  </w:t>
      </w:r>
      <w:r>
        <w:rPr>
          <w:color w:val="2E75B6"/>
        </w:rPr>
        <w:t>"SettingOne"</w:t>
      </w:r>
      <w:r>
        <w:t xml:space="preserve"> :  </w:t>
      </w:r>
      <w:r>
        <w:rPr>
          <w:color w:val="A31515"/>
        </w:rPr>
        <w:t>"Hello Generic Host"</w:t>
      </w:r>
    </w:p>
    <w:p w14:paraId="1FB75838" w14:textId="3F0B485B" w:rsidR="00F247EC" w:rsidRDefault="00F247EC" w:rsidP="00F247EC">
      <w:pPr>
        <w:pStyle w:val="SourceCode"/>
      </w:pPr>
      <w:r>
        <w:t>}</w:t>
      </w:r>
    </w:p>
    <w:p w14:paraId="2EE393BE" w14:textId="77777777" w:rsidR="00A26DBC" w:rsidRDefault="00A26DBC" w:rsidP="00F247EC">
      <w:pPr>
        <w:pStyle w:val="SourceCode"/>
      </w:pPr>
    </w:p>
    <w:p w14:paraId="57C165A8" w14:textId="0210C827" w:rsidR="00A26DBC" w:rsidRDefault="00A26DBC" w:rsidP="00A26DBC">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7</w:t>
      </w:r>
      <w:r w:rsidR="001D7062">
        <w:rPr>
          <w:noProof/>
        </w:rPr>
        <w:fldChar w:fldCharType="end"/>
      </w:r>
      <w:r>
        <w:t xml:space="preserve"> </w:t>
      </w:r>
      <w:proofErr w:type="gramStart"/>
      <w:r>
        <w:t>appsettings.development</w:t>
      </w:r>
      <w:proofErr w:type="gramEnd"/>
      <w:r>
        <w:t>.json</w:t>
      </w:r>
    </w:p>
    <w:p w14:paraId="2063EF72" w14:textId="77777777" w:rsidR="00A26DBC" w:rsidRDefault="00A26DBC" w:rsidP="00A26DBC">
      <w:pPr>
        <w:pStyle w:val="SourceCode"/>
      </w:pPr>
      <w:r>
        <w:t>{</w:t>
      </w:r>
    </w:p>
    <w:p w14:paraId="34E5A82E" w14:textId="77777777" w:rsidR="00A26DBC" w:rsidRDefault="00A26DBC" w:rsidP="00A26DBC">
      <w:pPr>
        <w:pStyle w:val="SourceCode"/>
      </w:pPr>
      <w:r>
        <w:t xml:space="preserve">  </w:t>
      </w:r>
      <w:r>
        <w:rPr>
          <w:color w:val="2E75B6"/>
        </w:rPr>
        <w:t>"SettingOne"</w:t>
      </w:r>
      <w:r>
        <w:t xml:space="preserve"> :  </w:t>
      </w:r>
      <w:r>
        <w:rPr>
          <w:color w:val="A31515"/>
        </w:rPr>
        <w:t>"Development Env Overriden Value"</w:t>
      </w:r>
    </w:p>
    <w:p w14:paraId="6971B64A" w14:textId="77777777" w:rsidR="00A26DBC" w:rsidRDefault="00A26DBC" w:rsidP="00A26DBC">
      <w:pPr>
        <w:pStyle w:val="SourceCode"/>
      </w:pPr>
      <w:r>
        <w:t>}</w:t>
      </w:r>
    </w:p>
    <w:p w14:paraId="5931107B" w14:textId="39B597A2" w:rsidR="004F2588" w:rsidRDefault="004F2588" w:rsidP="004F2588">
      <w:pPr>
        <w:pStyle w:val="Caption"/>
        <w:keepNext/>
      </w:pPr>
      <w:r>
        <w:lastRenderedPageBreak/>
        <w:t xml:space="preserve">Listing </w:t>
      </w:r>
      <w:r w:rsidR="001D7062">
        <w:fldChar w:fldCharType="begin"/>
      </w:r>
      <w:r w:rsidR="001D7062">
        <w:instrText xml:space="preserve"> SEQ Listing \* ARABIC </w:instrText>
      </w:r>
      <w:r w:rsidR="001D7062">
        <w:fldChar w:fldCharType="separate"/>
      </w:r>
      <w:r w:rsidR="00137FD8">
        <w:rPr>
          <w:noProof/>
        </w:rPr>
        <w:t>8</w:t>
      </w:r>
      <w:r w:rsidR="001D7062">
        <w:rPr>
          <w:noProof/>
        </w:rPr>
        <w:fldChar w:fldCharType="end"/>
      </w:r>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34F7384E" w:rsidR="00780D3E" w:rsidRDefault="007A6D66" w:rsidP="00AB1C41">
      <w:pPr>
        <w:pStyle w:val="Heading3"/>
      </w:pPr>
      <w:r>
        <w:lastRenderedPageBreak/>
        <w:t xml:space="preserve">Customizing </w:t>
      </w:r>
      <w:r w:rsidR="00D0663D">
        <w:t>host configuration</w:t>
      </w:r>
    </w:p>
    <w:p w14:paraId="3AA657B0" w14:textId="6B4B6339"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proofErr w:type="spellStart"/>
      <w:r w:rsidR="00360D25" w:rsidRPr="00360D25">
        <w:t>does</w:t>
      </w:r>
      <w:r>
        <w:t>we</w:t>
      </w:r>
      <w:proofErr w:type="spellEnd"/>
      <w:r>
        <w:t xml:space="preserve"> will better understand </w:t>
      </w:r>
      <w:r w:rsidR="00A115A2">
        <w:t>the</w:t>
      </w:r>
      <w:r>
        <w:t xml:space="preserve"> .NET host </w:t>
      </w:r>
      <w:r w:rsidR="00A115A2">
        <w:t xml:space="preserve">builder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4D023C45" w:rsidR="00780D3E" w:rsidRDefault="00F314A8" w:rsidP="00780D3E">
      <w:r>
        <w:t>We will deal with each one in turn.</w:t>
      </w:r>
    </w:p>
    <w:p w14:paraId="1C755F0A" w14:textId="3F29AFBD" w:rsidR="001C6D2D" w:rsidRDefault="00520FA0" w:rsidP="00A430E3">
      <w:pPr>
        <w:pStyle w:val="Heading4"/>
      </w:pPr>
      <w:r>
        <w:t>Host Environment</w:t>
      </w:r>
    </w:p>
    <w:p w14:paraId="0F8BB422" w14:textId="1058766F"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three properties.</w:t>
      </w:r>
    </w:p>
    <w:p w14:paraId="507CB004" w14:textId="4062C209" w:rsidR="00803D53" w:rsidRDefault="00151136" w:rsidP="00176ADC">
      <w:pPr>
        <w:pStyle w:val="ListParagraph"/>
        <w:numPr>
          <w:ilvl w:val="0"/>
          <w:numId w:val="16"/>
        </w:numPr>
      </w:pPr>
      <w:r>
        <w:t>ApplicationName</w:t>
      </w:r>
    </w:p>
    <w:p w14:paraId="27BABC9F" w14:textId="1D1D868C" w:rsidR="00151136" w:rsidRDefault="00151136" w:rsidP="00176ADC">
      <w:pPr>
        <w:pStyle w:val="ListParagraph"/>
        <w:numPr>
          <w:ilvl w:val="0"/>
          <w:numId w:val="16"/>
        </w:numPr>
      </w:pPr>
      <w:r>
        <w:t>EnvironmentName</w:t>
      </w:r>
    </w:p>
    <w:p w14:paraId="10BF5824" w14:textId="2D8BFA94" w:rsidR="00151136" w:rsidRDefault="00151136" w:rsidP="00176ADC">
      <w:pPr>
        <w:pStyle w:val="ListParagraph"/>
        <w:numPr>
          <w:ilvl w:val="0"/>
          <w:numId w:val="16"/>
        </w:numPr>
      </w:pPr>
      <w:r>
        <w:t xml:space="preserve">ContentRootPath </w:t>
      </w:r>
    </w:p>
    <w:p w14:paraId="201A061A" w14:textId="1AA116E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 xml:space="preserve">Values from sourc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4124C4BE"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 xml:space="preserve">command line arguments override any keys specified </w:t>
      </w:r>
      <w:proofErr w:type="spellStart"/>
      <w:r w:rsidR="003C0D57">
        <w:t>i</w:t>
      </w:r>
      <w:proofErr w:type="spellEnd"/>
      <w:r w:rsidR="003C0D57">
        <w:t xml:space="preserve">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7907F3AD" w:rsidR="000C4662" w:rsidRDefault="000C4662" w:rsidP="000C4662">
      <w:pPr>
        <w:pStyle w:val="Caption"/>
        <w:keepNext/>
      </w:pPr>
      <w:r>
        <w:lastRenderedPageBreak/>
        <w:t xml:space="preserve">Listing </w:t>
      </w:r>
      <w:r w:rsidR="001D7062">
        <w:fldChar w:fldCharType="begin"/>
      </w:r>
      <w:r w:rsidR="001D7062">
        <w:instrText xml:space="preserve"> SEQ Listing \* ARABIC </w:instrText>
      </w:r>
      <w:r w:rsidR="001D7062">
        <w:fldChar w:fldCharType="separate"/>
      </w:r>
      <w:r w:rsidR="00137FD8">
        <w:rPr>
          <w:noProof/>
        </w:rPr>
        <w:t>9</w:t>
      </w:r>
      <w:r w:rsidR="001D7062">
        <w:rPr>
          <w:noProof/>
        </w:rPr>
        <w:fldChar w:fldCharType="end"/>
      </w:r>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2A3FE7D8" w14:textId="20246CD3" w:rsidR="006160E9" w:rsidRDefault="006160E9" w:rsidP="00A430E3">
      <w:r>
        <w:t xml:space="preserve">Then t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host environment is configured the next thing to build is the application configuration.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E007B4C" w14:textId="290ACCDE" w:rsidR="007E04B6" w:rsidRDefault="00D4413C" w:rsidP="00176ADC">
      <w:pPr>
        <w:pStyle w:val="ListNumber"/>
        <w:numPr>
          <w:ilvl w:val="0"/>
          <w:numId w:val="17"/>
        </w:numPr>
      </w:pPr>
      <w:r>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5B449E0F" w:rsidR="00B370FA" w:rsidRDefault="00B370FA" w:rsidP="00B370FA">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0</w:t>
      </w:r>
      <w:r w:rsidR="001D7062">
        <w:rPr>
          <w:noProof/>
        </w:rPr>
        <w:fldChar w:fldCharType="end"/>
      </w:r>
      <w:r>
        <w:t xml:space="preserve"> </w:t>
      </w:r>
      <w:proofErr w:type="gramStart"/>
      <w:r>
        <w:t>launchsettings.json</w:t>
      </w:r>
      <w:proofErr w:type="gramEnd"/>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20D64BA0" w:rsidR="00B370FA" w:rsidRDefault="00B370FA" w:rsidP="00B370FA">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1</w:t>
      </w:r>
      <w:r w:rsidR="001D7062">
        <w:rPr>
          <w:noProof/>
        </w:rPr>
        <w:fldChar w:fldCharType="end"/>
      </w:r>
      <w:r>
        <w:t xml:space="preserve"> </w:t>
      </w:r>
      <w:proofErr w:type="gramStart"/>
      <w:r>
        <w:t>launchsettings.development</w:t>
      </w:r>
      <w:proofErr w:type="gramEnd"/>
      <w:r>
        <w: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lastRenderedPageBreak/>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 xml:space="preserve">also adds </w:t>
      </w:r>
      <w:proofErr w:type="spellStart"/>
      <w:r>
        <w:t>EventLog</w:t>
      </w:r>
      <w:proofErr w:type="spellEnd"/>
      <w:r>
        <w:t xml:space="preserve"> logging on windows but we do not show that here.</w:t>
      </w:r>
    </w:p>
    <w:p w14:paraId="6C2F0FED" w14:textId="77777777" w:rsidR="00BB6429" w:rsidRPr="004D7BE7" w:rsidRDefault="00BB6429" w:rsidP="004D7BE7"/>
    <w:p w14:paraId="42AA6AC2" w14:textId="2A135C39" w:rsidR="00A50BB9" w:rsidRDefault="00A50BB9" w:rsidP="00A50BB9">
      <w:pPr>
        <w:pStyle w:val="Heading2"/>
      </w:pPr>
      <w:r>
        <w:t>Dependency Injection (DI)</w:t>
      </w:r>
    </w:p>
    <w:p w14:paraId="43C5CD40" w14:textId="3647910C" w:rsidR="00A50BB9" w:rsidRDefault="001026FE" w:rsidP="00A50BB9">
      <w:r>
        <w:t xml:space="preserve">Dependency Injection is an invaluable tool that helps us build loosely coupled software. </w:t>
      </w:r>
      <w:proofErr w:type="gramStart"/>
      <w:r w:rsidR="00593DC4">
        <w:t>Typically</w:t>
      </w:r>
      <w:proofErr w:type="gramEnd"/>
      <w:r w:rsidR="00593DC4">
        <w:t xml:space="preserve"> in order to instantiate a specific object which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proofErr w:type="gramStart"/>
      <w:r w:rsidR="00D27F2B">
        <w:t>objects</w:t>
      </w:r>
      <w:proofErr w:type="gramEnd"/>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77777777" w:rsidR="000762CE" w:rsidRDefault="000762CE" w:rsidP="000762CE">
      <w:pPr>
        <w:pStyle w:val="SourceCode"/>
      </w:pPr>
      <w:r>
        <w:tab/>
        <w:t>.Run();</w:t>
      </w: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5CA619C5" w:rsidR="000534A0" w:rsidRDefault="000534A0" w:rsidP="000534A0">
      <w:pPr>
        <w:pStyle w:val="Heading2"/>
      </w:pPr>
      <w:r>
        <w:lastRenderedPageBreak/>
        <w:t>Logging</w:t>
      </w:r>
    </w:p>
    <w:p w14:paraId="71A13E48" w14:textId="03607DE0"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 xml:space="preserve">. </w:t>
      </w:r>
      <w:r w:rsidR="00D74D59">
        <w:t xml:space="preserve">We just add a dependency to our constructor and if our object is created by </w:t>
      </w:r>
      <w:proofErr w:type="gramStart"/>
      <w:r w:rsidR="00D74D59">
        <w:t>DI</w:t>
      </w:r>
      <w:proofErr w:type="gramEnd"/>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0630099A" w14:textId="43EE0305" w:rsidR="000762CE" w:rsidRDefault="0077576E" w:rsidP="0077576E">
      <w:pPr>
        <w:pStyle w:val="Heading3"/>
      </w:pPr>
      <w:r>
        <w:t>Serilog</w:t>
      </w:r>
    </w:p>
    <w:p w14:paraId="1CF69D41" w14:textId="3B732A15" w:rsidR="0077576E" w:rsidRDefault="005355D9" w:rsidP="0077576E">
      <w:pPr>
        <w:rPr>
          <w:lang w:val="en-US"/>
        </w:rPr>
      </w:pPr>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6F573E0A" w:rsidR="00AC1B27" w:rsidRDefault="00AC1B27" w:rsidP="00AC1B27">
      <w:pPr>
        <w:pStyle w:val="Heading2"/>
      </w:pPr>
      <w:r>
        <w:lastRenderedPageBreak/>
        <w:t>ASP.NET Core</w:t>
      </w:r>
    </w:p>
    <w:p w14:paraId="00F40145" w14:textId="3519EC7F" w:rsidR="00046943" w:rsidRPr="00046943" w:rsidRDefault="00046943" w:rsidP="00046943">
      <w:pPr>
        <w:pStyle w:val="Heading3"/>
      </w:pPr>
      <w:r>
        <w:t>Server</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6B0E4CDE" w:rsidR="005E35D0" w:rsidRDefault="005E35D0" w:rsidP="008210A9">
      <w:pPr>
        <w:pStyle w:val="Heading4"/>
      </w:pPr>
      <w:r>
        <w:lastRenderedPageBreak/>
        <w:t>Kestrel by itself</w:t>
      </w:r>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56319" cy="835868"/>
                    </a:xfrm>
                    <a:prstGeom prst="rect">
                      <a:avLst/>
                    </a:prstGeom>
                  </pic:spPr>
                </pic:pic>
              </a:graphicData>
            </a:graphic>
          </wp:inline>
        </w:drawing>
      </w:r>
    </w:p>
    <w:p w14:paraId="1E865D04" w14:textId="77777777" w:rsidR="007B0497" w:rsidRDefault="007B0497" w:rsidP="007B0497">
      <w:pPr>
        <w:pStyle w:val="ListBullet"/>
        <w:numPr>
          <w:ilvl w:val="0"/>
          <w:numId w:val="0"/>
        </w:numPr>
      </w:pP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55CE6892" w14:textId="3B8D3878" w:rsidR="006632E4" w:rsidRDefault="006632E4" w:rsidP="006632E4"/>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1FAD050F" w:rsidR="001D717D" w:rsidRDefault="001D717D" w:rsidP="001D717D">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2</w:t>
      </w:r>
      <w:r w:rsidR="001D7062">
        <w:rPr>
          <w:noProof/>
        </w:rPr>
        <w:fldChar w:fldCharType="end"/>
      </w:r>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B881F05" w14:textId="77777777" w:rsidR="00205FEA" w:rsidRDefault="00205FEA" w:rsidP="008C7973">
      <w:pPr>
        <w:pStyle w:val="SourceCode"/>
        <w:rPr>
          <w:color w:val="000000"/>
        </w:rPr>
      </w:pPr>
    </w:p>
    <w:p w14:paraId="66D6BC01" w14:textId="294909F6" w:rsidR="001A0BB4" w:rsidRDefault="001A0BB4" w:rsidP="001A0BB4">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3</w:t>
      </w:r>
      <w:r w:rsidR="001D7062">
        <w:rPr>
          <w:noProof/>
        </w:rPr>
        <w:fldChar w:fldCharType="end"/>
      </w:r>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6F16A9FE" w14:textId="3BDD6048" w:rsidR="00B610B4" w:rsidRPr="005E552B" w:rsidRDefault="00B610B4" w:rsidP="00B610B4">
      <w:r>
        <w:t xml:space="preserve">The full source code for this project can be found here </w:t>
      </w:r>
      <w:hyperlink r:id="rId9" w:history="1">
        <w:r w:rsidRPr="00B610B4">
          <w:rPr>
            <w:rStyle w:val="Hyperlink"/>
            <w:rFonts w:cstheme="minorBidi"/>
          </w:rPr>
          <w:t>Source Code</w:t>
        </w:r>
      </w:hyperlink>
    </w:p>
    <w:p w14:paraId="711663EA" w14:textId="4A60652F" w:rsidR="00C1339C" w:rsidRDefault="00C1339C">
      <w:pPr>
        <w:rPr>
          <w:rFonts w:asciiTheme="majorHAnsi" w:eastAsiaTheme="majorEastAsia" w:hAnsiTheme="majorHAnsi" w:cstheme="majorBidi"/>
          <w:color w:val="31378B" w:themeColor="text2"/>
          <w:sz w:val="28"/>
          <w:szCs w:val="26"/>
        </w:rPr>
      </w:pPr>
    </w:p>
    <w:p w14:paraId="45C4FA8F" w14:textId="53E89E90" w:rsidR="0093462E" w:rsidRDefault="00C1339C" w:rsidP="008210A9">
      <w:pPr>
        <w:pStyle w:val="Heading4"/>
      </w:pPr>
      <w:r>
        <w:lastRenderedPageBreak/>
        <w:t>HTTP.Sys</w:t>
      </w:r>
      <w:r w:rsidR="0093462E">
        <w:t xml:space="preserve"> by itself</w:t>
      </w:r>
    </w:p>
    <w:p w14:paraId="1E17CFA9" w14:textId="77777777" w:rsidR="000B6935" w:rsidRPr="000B6935" w:rsidRDefault="000B6935" w:rsidP="000B6935"/>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3C9BC2AB" w14:textId="77777777" w:rsidR="004B1600" w:rsidRDefault="004B1600" w:rsidP="004B1600"/>
    <w:p w14:paraId="08A504D7" w14:textId="3DB75099"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3FEF3F03" w:rsidR="000F03F6" w:rsidRDefault="000F03F6" w:rsidP="000F03F6">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4</w:t>
      </w:r>
      <w:r w:rsidR="001D7062">
        <w:rPr>
          <w:noProof/>
        </w:rPr>
        <w:fldChar w:fldCharType="end"/>
      </w:r>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720150E5" w14:textId="77777777" w:rsidR="004B1600" w:rsidRDefault="004B1600" w:rsidP="004B1600"/>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4F334D7F" w:rsidR="000F1FE1" w:rsidRDefault="000F1FE1" w:rsidP="000F1FE1">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5</w:t>
      </w:r>
      <w:r w:rsidR="001D7062">
        <w:rPr>
          <w:noProof/>
        </w:rPr>
        <w:fldChar w:fldCharType="end"/>
      </w:r>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3FDDD192" w14:textId="5F6D30F4" w:rsidR="004B1600" w:rsidRDefault="004B1600" w:rsidP="00DB3CB2">
      <w:pPr>
        <w:rPr>
          <w:rStyle w:val="CommandChar"/>
        </w:rPr>
      </w:pPr>
      <w:r>
        <w:t xml:space="preserve">The full source code for this project can be found here </w:t>
      </w:r>
      <w:hyperlink r:id="rId11" w:history="1">
        <w:r w:rsidR="00425070" w:rsidRPr="00425070">
          <w:rPr>
            <w:rStyle w:val="Hyperlink"/>
            <w:rFonts w:cstheme="minorBidi"/>
          </w:rPr>
          <w:t>Source Code</w:t>
        </w:r>
      </w:hyperlink>
    </w:p>
    <w:p w14:paraId="7FDEA04F" w14:textId="58F3D13C" w:rsidR="00D357DD" w:rsidRDefault="00D357DD" w:rsidP="008210A9">
      <w:pPr>
        <w:pStyle w:val="Heading4"/>
      </w:pPr>
      <w:r>
        <w:lastRenderedPageBreak/>
        <w:t>IIS In process</w:t>
      </w:r>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1EE65903" w:rsidR="00C24516" w:rsidRDefault="00C24516" w:rsidP="00C24516">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6</w:t>
      </w:r>
      <w:r w:rsidR="001D7062">
        <w:rPr>
          <w:noProof/>
        </w:rPr>
        <w:fldChar w:fldCharType="end"/>
      </w:r>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0427A14F" w:rsidR="00FC241E" w:rsidRDefault="00FC241E" w:rsidP="005B35C6">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7</w:t>
      </w:r>
      <w:r w:rsidR="001D7062">
        <w:rPr>
          <w:noProof/>
        </w:rPr>
        <w:fldChar w:fldCharType="end"/>
      </w:r>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proofErr w:type="gramStart"/>
      <w:r w:rsidR="00C41FD4">
        <w:rPr>
          <w:rStyle w:val="CommandChar"/>
        </w:rPr>
        <w:t>IISE</w:t>
      </w:r>
      <w:r w:rsidR="00621C02" w:rsidRPr="00621C02">
        <w:rPr>
          <w:rStyle w:val="CommandChar"/>
        </w:rPr>
        <w:t>express.exe</w:t>
      </w:r>
      <w:proofErr w:type="gramEnd"/>
    </w:p>
    <w:p w14:paraId="6B711E0B" w14:textId="390838B8" w:rsidR="00F367AC" w:rsidRDefault="00F367AC" w:rsidP="00F367AC">
      <w:pPr>
        <w:rPr>
          <w:rStyle w:val="CommandChar"/>
        </w:rPr>
      </w:pPr>
      <w:r>
        <w:t xml:space="preserve">The full source code for this project can be found here </w:t>
      </w:r>
      <w:hyperlink r:id="rId13" w:history="1">
        <w:r w:rsidR="00AA3AB4" w:rsidRPr="00AA3AB4">
          <w:rPr>
            <w:rStyle w:val="Hyperlink"/>
            <w:rFonts w:cstheme="minorBidi"/>
          </w:rPr>
          <w:t>Source Code</w:t>
        </w:r>
      </w:hyperlink>
    </w:p>
    <w:p w14:paraId="15B193E4" w14:textId="3366B480" w:rsidR="00F367AC" w:rsidRDefault="00F367AC" w:rsidP="00DB3CB2"/>
    <w:p w14:paraId="5C3A5768" w14:textId="0DC3317A" w:rsidR="002B532E" w:rsidRDefault="002B532E" w:rsidP="008210A9">
      <w:pPr>
        <w:pStyle w:val="Heading4"/>
      </w:pPr>
      <w:r>
        <w:lastRenderedPageBreak/>
        <w:t>IIS out of process</w:t>
      </w:r>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77777777" w:rsidR="00337D73" w:rsidRDefault="00337D73" w:rsidP="00337D73">
      <w:pPr>
        <w:pStyle w:val="QuoteCallOut"/>
      </w:pPr>
      <w:r>
        <w:t xml:space="preserve">In this example we expose both http and http endpoints on  </w:t>
      </w:r>
      <w:hyperlink r:id="rId15" w:history="1">
        <w:r w:rsidRPr="00423865">
          <w:rPr>
            <w:rStyle w:val="Hyperlink"/>
            <w:rFonts w:cstheme="minorBidi"/>
          </w:rPr>
          <w:t>http://localhost:57647/</w:t>
        </w:r>
      </w:hyperlink>
      <w:r>
        <w:t xml:space="preserve"> and </w:t>
      </w:r>
      <w:r w:rsidRPr="0022432B">
        <w:t>https://localhost:44360</w:t>
      </w:r>
    </w:p>
    <w:p w14:paraId="0CAD70BC" w14:textId="3BC107D7" w:rsidR="00337D73" w:rsidRDefault="00337D73" w:rsidP="00337D73"/>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196141C4" w:rsidR="00C5610F" w:rsidRDefault="00C5610F" w:rsidP="00C5610F">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8</w:t>
      </w:r>
      <w:r w:rsidR="001D7062">
        <w:rPr>
          <w:noProof/>
        </w:rPr>
        <w:fldChar w:fldCharType="end"/>
      </w:r>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627664FE" w14:textId="77777777" w:rsidR="00057F8B" w:rsidRDefault="00057F8B" w:rsidP="00057F8B"/>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D780379" w:rsidR="00221343" w:rsidRDefault="00221343" w:rsidP="00221343">
      <w:pPr>
        <w:pStyle w:val="Caption"/>
        <w:keepNext/>
      </w:pPr>
      <w:r>
        <w:t xml:space="preserve">Listing </w:t>
      </w:r>
      <w:r w:rsidR="001D7062">
        <w:fldChar w:fldCharType="begin"/>
      </w:r>
      <w:r w:rsidR="001D7062">
        <w:instrText xml:space="preserve"> SEQ Listing \* ARABIC </w:instrText>
      </w:r>
      <w:r w:rsidR="001D7062">
        <w:fldChar w:fldCharType="separate"/>
      </w:r>
      <w:r w:rsidR="00137FD8">
        <w:rPr>
          <w:noProof/>
        </w:rPr>
        <w:t>19</w:t>
      </w:r>
      <w:r w:rsidR="001D7062">
        <w:rPr>
          <w:noProof/>
        </w:rPr>
        <w:fldChar w:fldCharType="end"/>
      </w:r>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1C1FCBAE" w14:textId="09BBA2CC" w:rsidR="00D02C48" w:rsidRDefault="00D02C48" w:rsidP="00DB3CB2">
      <w:r>
        <w:t xml:space="preserve">Now when we run our </w:t>
      </w:r>
      <w:proofErr w:type="gramStart"/>
      <w:r>
        <w:t>app</w:t>
      </w:r>
      <w:proofErr w:type="gramEnd"/>
      <w:r>
        <w:t xml:space="preserve"> we have two processes. Our .NET process called </w:t>
      </w:r>
      <w:r w:rsidR="00826F78" w:rsidRPr="00826F78">
        <w:rPr>
          <w:rStyle w:val="CommandChar"/>
        </w:rPr>
        <w:t xml:space="preserve">4. IIS Out </w:t>
      </w:r>
      <w:proofErr w:type="gramStart"/>
      <w:r w:rsidR="00826F78" w:rsidRPr="00826F78">
        <w:rPr>
          <w:rStyle w:val="CommandChar"/>
        </w:rPr>
        <w:t>Of</w:t>
      </w:r>
      <w:proofErr w:type="gramEnd"/>
      <w:r w:rsidR="00826F78" w:rsidRPr="00826F78">
        <w:rPr>
          <w:rStyle w:val="CommandChar"/>
        </w:rPr>
        <w:t xml:space="preserve"> Process.exe </w:t>
      </w:r>
      <w:r w:rsidR="00826F78">
        <w:t xml:space="preserve">and </w:t>
      </w:r>
      <w:r w:rsidR="00826F78" w:rsidRPr="00826F78">
        <w:rPr>
          <w:rStyle w:val="CommandChar"/>
        </w:rPr>
        <w:t>iisexpress.exe</w:t>
      </w:r>
      <w:r w:rsidR="00826F78">
        <w:t xml:space="preserve"> </w:t>
      </w:r>
    </w:p>
    <w:p w14:paraId="7E611B9C" w14:textId="68BA3E7A" w:rsidR="00057F8B" w:rsidRDefault="00057F8B" w:rsidP="00DB3CB2">
      <w:r>
        <w:t xml:space="preserve">The source code is here </w:t>
      </w:r>
      <w:hyperlink r:id="rId16" w:history="1">
        <w:r w:rsidR="00B758F9" w:rsidRPr="00B758F9">
          <w:rPr>
            <w:rStyle w:val="Hyperlink"/>
            <w:rFonts w:cstheme="minorBidi"/>
          </w:rPr>
          <w:t>Source Code</w:t>
        </w:r>
      </w:hyperlink>
    </w:p>
    <w:p w14:paraId="4A266426" w14:textId="1990F2C2" w:rsidR="00452595" w:rsidRDefault="00452595" w:rsidP="00452595">
      <w:pPr>
        <w:pStyle w:val="Heading3"/>
      </w:pPr>
      <w:r>
        <w:lastRenderedPageBreak/>
        <w:t>Pipeline</w:t>
      </w:r>
    </w:p>
    <w:p w14:paraId="0C19E6C4" w14:textId="751427C4" w:rsidR="00452595" w:rsidRDefault="00452595" w:rsidP="00452595">
      <w:r>
        <w:t xml:space="preserve">We can visualize the ASP.NET core architecture as the </w:t>
      </w:r>
      <w:r w:rsidR="003E2014">
        <w:t>following.</w:t>
      </w:r>
    </w:p>
    <w:p w14:paraId="2146878F" w14:textId="77777777" w:rsidR="009C6013" w:rsidRPr="000B426A" w:rsidRDefault="009C6013" w:rsidP="00452595"/>
    <w:p w14:paraId="58B6A540" w14:textId="243F3F34" w:rsidR="00452595" w:rsidRDefault="004B00D7" w:rsidP="00452595">
      <w:r w:rsidRPr="004B00D7">
        <w:rPr>
          <w:noProof/>
        </w:rPr>
        <w:drawing>
          <wp:inline distT="0" distB="0" distL="0" distR="0" wp14:anchorId="29686DBB" wp14:editId="2BF73314">
            <wp:extent cx="3359750" cy="62571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14002" cy="635823"/>
                    </a:xfrm>
                    <a:prstGeom prst="rect">
                      <a:avLst/>
                    </a:prstGeom>
                  </pic:spPr>
                </pic:pic>
              </a:graphicData>
            </a:graphic>
          </wp:inline>
        </w:drawing>
      </w:r>
    </w:p>
    <w:p w14:paraId="7642D576" w14:textId="306696CF" w:rsidR="004B00D7" w:rsidRDefault="004B00D7" w:rsidP="00452595">
      <w:r>
        <w:t>The pipeline consists of zero or more</w:t>
      </w:r>
      <w:r w:rsidR="00383036">
        <w:t xml:space="preserve"> </w:t>
      </w:r>
      <w:r w:rsidR="00383036" w:rsidRPr="00173116">
        <w:rPr>
          <w:rStyle w:val="KeywordChar"/>
        </w:rPr>
        <w:t>non-terminating</w:t>
      </w:r>
      <w:r w:rsidRPr="00173116">
        <w:rPr>
          <w:rStyle w:val="KeywordChar"/>
        </w:rPr>
        <w:t xml:space="preserve"> mi</w:t>
      </w:r>
      <w:r w:rsidR="00EA2630" w:rsidRPr="00173116">
        <w:rPr>
          <w:rStyle w:val="KeywordChar"/>
        </w:rPr>
        <w:t>ddleware</w:t>
      </w:r>
      <w:r w:rsidR="00EA2630">
        <w:t xml:space="preserve"> components, </w:t>
      </w:r>
      <w:r w:rsidR="00173116">
        <w:t>followed</w:t>
      </w:r>
      <w:r w:rsidR="00EA2630">
        <w:t xml:space="preserve"> by a single </w:t>
      </w:r>
      <w:r w:rsidR="00EA2630" w:rsidRPr="00173116">
        <w:rPr>
          <w:rStyle w:val="KeywordChar"/>
        </w:rPr>
        <w:t>terminating middleware component</w:t>
      </w:r>
      <w:r w:rsidR="00EA2630">
        <w:t>.</w:t>
      </w:r>
      <w:r w:rsidR="00ED6AD9">
        <w:t xml:space="preserve"> The non-terminating middleware components can </w:t>
      </w:r>
      <w:proofErr w:type="gramStart"/>
      <w:r w:rsidR="00ED6AD9">
        <w:t>pre</w:t>
      </w:r>
      <w:proofErr w:type="gramEnd"/>
      <w:r w:rsidR="00ED6AD9">
        <w:t xml:space="preserve"> and post-process the request and response. The terminating middleware is the actual logic. </w:t>
      </w:r>
      <w:r w:rsidR="00ED137C">
        <w:t xml:space="preserve">Consider the following code. </w:t>
      </w:r>
    </w:p>
    <w:p w14:paraId="70CF8EB2" w14:textId="77777777" w:rsidR="008361DE" w:rsidRPr="008361DE" w:rsidRDefault="008361DE" w:rsidP="008361DE">
      <w:pPr>
        <w:pStyle w:val="SourceCode"/>
        <w:rPr>
          <w:color w:val="000000"/>
          <w:sz w:val="16"/>
          <w:szCs w:val="16"/>
        </w:rPr>
      </w:pPr>
      <w:r w:rsidRPr="008361DE">
        <w:rPr>
          <w:sz w:val="16"/>
          <w:szCs w:val="16"/>
        </w:rPr>
        <w:t>public</w:t>
      </w:r>
      <w:r w:rsidRPr="008361DE">
        <w:rPr>
          <w:color w:val="000000"/>
          <w:sz w:val="16"/>
          <w:szCs w:val="16"/>
        </w:rPr>
        <w:t xml:space="preserve"> </w:t>
      </w:r>
      <w:r w:rsidRPr="008361DE">
        <w:rPr>
          <w:sz w:val="16"/>
          <w:szCs w:val="16"/>
        </w:rPr>
        <w:t>class</w:t>
      </w:r>
      <w:r w:rsidRPr="008361DE">
        <w:rPr>
          <w:color w:val="000000"/>
          <w:sz w:val="16"/>
          <w:szCs w:val="16"/>
        </w:rPr>
        <w:t xml:space="preserve"> Program</w:t>
      </w:r>
    </w:p>
    <w:p w14:paraId="65A2299D" w14:textId="77777777" w:rsidR="008361DE" w:rsidRPr="008361DE" w:rsidRDefault="008361DE" w:rsidP="008361DE">
      <w:pPr>
        <w:pStyle w:val="SourceCode"/>
        <w:rPr>
          <w:color w:val="000000"/>
          <w:sz w:val="16"/>
          <w:szCs w:val="16"/>
        </w:rPr>
      </w:pPr>
      <w:r w:rsidRPr="008361DE">
        <w:rPr>
          <w:color w:val="000000"/>
          <w:sz w:val="16"/>
          <w:szCs w:val="16"/>
        </w:rPr>
        <w:t>{</w:t>
      </w:r>
    </w:p>
    <w:p w14:paraId="19235C0E"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ublic</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void</w:t>
      </w:r>
      <w:r w:rsidRPr="008361DE">
        <w:rPr>
          <w:color w:val="000000"/>
          <w:sz w:val="16"/>
          <w:szCs w:val="16"/>
        </w:rPr>
        <w:t xml:space="preserve"> Main(</w:t>
      </w:r>
      <w:r w:rsidRPr="008361DE">
        <w:rPr>
          <w:sz w:val="16"/>
          <w:szCs w:val="16"/>
        </w:rPr>
        <w:t>string</w:t>
      </w:r>
      <w:r w:rsidRPr="008361DE">
        <w:rPr>
          <w:color w:val="000000"/>
          <w:sz w:val="16"/>
          <w:szCs w:val="16"/>
        </w:rPr>
        <w:t>[] args)</w:t>
      </w:r>
    </w:p>
    <w:p w14:paraId="7C8F4DC3" w14:textId="77777777" w:rsidR="008361DE" w:rsidRPr="008361DE" w:rsidRDefault="008361DE" w:rsidP="008361DE">
      <w:pPr>
        <w:pStyle w:val="SourceCode"/>
        <w:rPr>
          <w:color w:val="000000"/>
          <w:sz w:val="16"/>
          <w:szCs w:val="16"/>
        </w:rPr>
      </w:pPr>
      <w:r w:rsidRPr="008361DE">
        <w:rPr>
          <w:color w:val="000000"/>
          <w:sz w:val="16"/>
          <w:szCs w:val="16"/>
        </w:rPr>
        <w:tab/>
        <w:t>{</w:t>
      </w:r>
    </w:p>
    <w:p w14:paraId="20A739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var</w:t>
      </w:r>
      <w:r w:rsidRPr="008361DE">
        <w:rPr>
          <w:color w:val="000000"/>
          <w:sz w:val="16"/>
          <w:szCs w:val="16"/>
        </w:rPr>
        <w:t xml:space="preserve"> host = </w:t>
      </w:r>
      <w:r w:rsidRPr="008361DE">
        <w:rPr>
          <w:sz w:val="16"/>
          <w:szCs w:val="16"/>
        </w:rPr>
        <w:t>new</w:t>
      </w:r>
      <w:r w:rsidRPr="008361DE">
        <w:rPr>
          <w:color w:val="000000"/>
          <w:sz w:val="16"/>
          <w:szCs w:val="16"/>
        </w:rPr>
        <w:t xml:space="preserve"> WebHostBuilder()</w:t>
      </w:r>
    </w:p>
    <w:p w14:paraId="4A515512"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UseKestrel()</w:t>
      </w:r>
    </w:p>
    <w:p w14:paraId="2D395FA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Configure(ConfigureApp)</w:t>
      </w:r>
    </w:p>
    <w:p w14:paraId="0D17EB95"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0000"/>
          <w:sz w:val="16"/>
          <w:szCs w:val="16"/>
        </w:rPr>
        <w:tab/>
        <w:t>.Build();</w:t>
      </w:r>
    </w:p>
    <w:p w14:paraId="69B5590A" w14:textId="77777777" w:rsidR="008361DE" w:rsidRPr="008361DE" w:rsidRDefault="008361DE" w:rsidP="008361DE">
      <w:pPr>
        <w:pStyle w:val="SourceCode"/>
        <w:rPr>
          <w:color w:val="000000"/>
          <w:sz w:val="16"/>
          <w:szCs w:val="16"/>
        </w:rPr>
      </w:pPr>
    </w:p>
    <w:p w14:paraId="6D25D1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host.Run();</w:t>
      </w:r>
    </w:p>
    <w:p w14:paraId="5EDEAD5D" w14:textId="77777777" w:rsidR="008361DE" w:rsidRPr="008361DE" w:rsidRDefault="008361DE" w:rsidP="008361DE">
      <w:pPr>
        <w:pStyle w:val="SourceCode"/>
        <w:rPr>
          <w:color w:val="000000"/>
          <w:sz w:val="16"/>
          <w:szCs w:val="16"/>
        </w:rPr>
      </w:pPr>
      <w:r w:rsidRPr="008361DE">
        <w:rPr>
          <w:color w:val="000000"/>
          <w:sz w:val="16"/>
          <w:szCs w:val="16"/>
        </w:rPr>
        <w:tab/>
        <w:t>}</w:t>
      </w:r>
    </w:p>
    <w:p w14:paraId="1FAD9FEE" w14:textId="77777777" w:rsidR="008361DE" w:rsidRPr="008361DE" w:rsidRDefault="008361DE" w:rsidP="008361DE">
      <w:pPr>
        <w:pStyle w:val="SourceCode"/>
        <w:rPr>
          <w:color w:val="000000"/>
          <w:sz w:val="16"/>
          <w:szCs w:val="16"/>
        </w:rPr>
      </w:pPr>
    </w:p>
    <w:p w14:paraId="62DD2A7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void</w:t>
      </w:r>
      <w:r w:rsidRPr="008361DE">
        <w:rPr>
          <w:color w:val="000000"/>
          <w:sz w:val="16"/>
          <w:szCs w:val="16"/>
        </w:rPr>
        <w:t xml:space="preserve"> ConfigureApp(IApplicationBuilder applicationBuilder)</w:t>
      </w:r>
    </w:p>
    <w:p w14:paraId="59B2786F" w14:textId="77777777" w:rsidR="008361DE" w:rsidRPr="008361DE" w:rsidRDefault="008361DE" w:rsidP="008361DE">
      <w:pPr>
        <w:pStyle w:val="SourceCode"/>
        <w:rPr>
          <w:color w:val="000000"/>
          <w:sz w:val="16"/>
          <w:szCs w:val="16"/>
        </w:rPr>
      </w:pPr>
      <w:r w:rsidRPr="008361DE">
        <w:rPr>
          <w:color w:val="000000"/>
          <w:sz w:val="16"/>
          <w:szCs w:val="16"/>
        </w:rPr>
        <w:tab/>
        <w:t>{</w:t>
      </w:r>
    </w:p>
    <w:p w14:paraId="2EC3216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applicationBuilder.Use(NonTerminatingOne);</w:t>
      </w:r>
    </w:p>
    <w:p w14:paraId="0EE62A0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applicationBuilder.Use(NonTerminatingTwo);</w:t>
      </w:r>
    </w:p>
    <w:p w14:paraId="2EE79A8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applicationBuilder.Run(TerminatingMiddleware);</w:t>
      </w:r>
    </w:p>
    <w:p w14:paraId="061EE450" w14:textId="77777777" w:rsidR="008361DE" w:rsidRPr="008361DE" w:rsidRDefault="008361DE" w:rsidP="008361DE">
      <w:pPr>
        <w:pStyle w:val="SourceCode"/>
        <w:rPr>
          <w:color w:val="000000"/>
          <w:sz w:val="16"/>
          <w:szCs w:val="16"/>
        </w:rPr>
      </w:pPr>
      <w:r w:rsidRPr="008361DE">
        <w:rPr>
          <w:color w:val="000000"/>
          <w:sz w:val="16"/>
          <w:szCs w:val="16"/>
        </w:rPr>
        <w:tab/>
        <w:t>}</w:t>
      </w:r>
    </w:p>
    <w:p w14:paraId="6A29934C" w14:textId="77777777" w:rsidR="008361DE" w:rsidRPr="008361DE" w:rsidRDefault="008361DE" w:rsidP="008361DE">
      <w:pPr>
        <w:pStyle w:val="SourceCode"/>
        <w:rPr>
          <w:color w:val="000000"/>
          <w:sz w:val="16"/>
          <w:szCs w:val="16"/>
        </w:rPr>
      </w:pPr>
    </w:p>
    <w:p w14:paraId="5804BA5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NonTerminatingOne(HttpContext httpContext,</w:t>
      </w:r>
    </w:p>
    <w:p w14:paraId="486CFBB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Func&lt;Task&gt; next)</w:t>
      </w:r>
    </w:p>
    <w:p w14:paraId="18005A3E" w14:textId="77777777" w:rsidR="008361DE" w:rsidRPr="008361DE" w:rsidRDefault="008361DE" w:rsidP="008361DE">
      <w:pPr>
        <w:pStyle w:val="SourceCode"/>
        <w:rPr>
          <w:color w:val="000000"/>
          <w:sz w:val="16"/>
          <w:szCs w:val="16"/>
        </w:rPr>
      </w:pPr>
      <w:r w:rsidRPr="008361DE">
        <w:rPr>
          <w:color w:val="000000"/>
          <w:sz w:val="16"/>
          <w:szCs w:val="16"/>
        </w:rPr>
        <w:tab/>
        <w:t>{</w:t>
      </w:r>
    </w:p>
    <w:p w14:paraId="6092C50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re-processing</w:t>
      </w:r>
    </w:p>
    <w:p w14:paraId="799E7D5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One - Preprocessing"</w:t>
      </w:r>
      <w:r w:rsidRPr="008361DE">
        <w:rPr>
          <w:color w:val="000000"/>
          <w:sz w:val="16"/>
          <w:szCs w:val="16"/>
        </w:rPr>
        <w:t>);</w:t>
      </w:r>
    </w:p>
    <w:p w14:paraId="503AF826" w14:textId="77777777" w:rsidR="008361DE" w:rsidRPr="008361DE" w:rsidRDefault="008361DE" w:rsidP="008361DE">
      <w:pPr>
        <w:pStyle w:val="SourceCode"/>
        <w:rPr>
          <w:color w:val="000000"/>
          <w:sz w:val="16"/>
          <w:szCs w:val="16"/>
        </w:rPr>
      </w:pPr>
    </w:p>
    <w:p w14:paraId="014EB4BB"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Actual task</w:t>
      </w:r>
    </w:p>
    <w:p w14:paraId="43782521"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next();</w:t>
      </w:r>
    </w:p>
    <w:p w14:paraId="7335297F" w14:textId="77777777" w:rsidR="008361DE" w:rsidRPr="008361DE" w:rsidRDefault="008361DE" w:rsidP="008361DE">
      <w:pPr>
        <w:pStyle w:val="SourceCode"/>
        <w:rPr>
          <w:color w:val="000000"/>
          <w:sz w:val="16"/>
          <w:szCs w:val="16"/>
        </w:rPr>
      </w:pPr>
    </w:p>
    <w:p w14:paraId="5985CF84"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ost Processing</w:t>
      </w:r>
    </w:p>
    <w:p w14:paraId="7D76E7D2"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One - Postprocessing"</w:t>
      </w:r>
      <w:r w:rsidRPr="008361DE">
        <w:rPr>
          <w:color w:val="000000"/>
          <w:sz w:val="16"/>
          <w:szCs w:val="16"/>
        </w:rPr>
        <w:t>);</w:t>
      </w:r>
    </w:p>
    <w:p w14:paraId="55A86091" w14:textId="77777777" w:rsidR="008361DE" w:rsidRPr="008361DE" w:rsidRDefault="008361DE" w:rsidP="008361DE">
      <w:pPr>
        <w:pStyle w:val="SourceCode"/>
        <w:rPr>
          <w:color w:val="000000"/>
          <w:sz w:val="16"/>
          <w:szCs w:val="16"/>
        </w:rPr>
      </w:pPr>
      <w:r w:rsidRPr="008361DE">
        <w:rPr>
          <w:color w:val="000000"/>
          <w:sz w:val="16"/>
          <w:szCs w:val="16"/>
        </w:rPr>
        <w:tab/>
        <w:t>}</w:t>
      </w:r>
    </w:p>
    <w:p w14:paraId="378D8F7D" w14:textId="77777777" w:rsidR="008361DE" w:rsidRPr="008361DE" w:rsidRDefault="008361DE" w:rsidP="008361DE">
      <w:pPr>
        <w:pStyle w:val="SourceCode"/>
        <w:rPr>
          <w:color w:val="000000"/>
          <w:sz w:val="16"/>
          <w:szCs w:val="16"/>
        </w:rPr>
      </w:pPr>
    </w:p>
    <w:p w14:paraId="4CC68F11"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NonTerminatingTwo(HttpContext httpContext,</w:t>
      </w:r>
    </w:p>
    <w:p w14:paraId="786B6526"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Func&lt;Task&gt; next)</w:t>
      </w:r>
    </w:p>
    <w:p w14:paraId="4B146B2C" w14:textId="77777777" w:rsidR="008361DE" w:rsidRPr="008361DE" w:rsidRDefault="008361DE" w:rsidP="008361DE">
      <w:pPr>
        <w:pStyle w:val="SourceCode"/>
        <w:rPr>
          <w:color w:val="000000"/>
          <w:sz w:val="16"/>
          <w:szCs w:val="16"/>
        </w:rPr>
      </w:pPr>
      <w:r w:rsidRPr="008361DE">
        <w:rPr>
          <w:color w:val="000000"/>
          <w:sz w:val="16"/>
          <w:szCs w:val="16"/>
        </w:rPr>
        <w:tab/>
        <w:t>{</w:t>
      </w:r>
    </w:p>
    <w:p w14:paraId="6960674D"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re-processing</w:t>
      </w:r>
    </w:p>
    <w:p w14:paraId="3267D987"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Two - Preprocessing"</w:t>
      </w:r>
      <w:r w:rsidRPr="008361DE">
        <w:rPr>
          <w:color w:val="000000"/>
          <w:sz w:val="16"/>
          <w:szCs w:val="16"/>
        </w:rPr>
        <w:t>);</w:t>
      </w:r>
    </w:p>
    <w:p w14:paraId="5510E0BD" w14:textId="77777777" w:rsidR="008361DE" w:rsidRPr="008361DE" w:rsidRDefault="008361DE" w:rsidP="008361DE">
      <w:pPr>
        <w:pStyle w:val="SourceCode"/>
        <w:rPr>
          <w:color w:val="000000"/>
          <w:sz w:val="16"/>
          <w:szCs w:val="16"/>
        </w:rPr>
      </w:pPr>
    </w:p>
    <w:p w14:paraId="038AA48E"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Actual task</w:t>
      </w:r>
    </w:p>
    <w:p w14:paraId="78D792A8"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next();</w:t>
      </w:r>
    </w:p>
    <w:p w14:paraId="01222448" w14:textId="77777777" w:rsidR="008361DE" w:rsidRPr="008361DE" w:rsidRDefault="008361DE" w:rsidP="008361DE">
      <w:pPr>
        <w:pStyle w:val="SourceCode"/>
        <w:rPr>
          <w:color w:val="000000"/>
          <w:sz w:val="16"/>
          <w:szCs w:val="16"/>
        </w:rPr>
      </w:pPr>
    </w:p>
    <w:p w14:paraId="15D68B57"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color w:val="009600"/>
          <w:sz w:val="16"/>
          <w:szCs w:val="16"/>
        </w:rPr>
        <w:t>// Post Processing</w:t>
      </w:r>
    </w:p>
    <w:p w14:paraId="62AC5063"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NonTerminating Two - Postprocessing"</w:t>
      </w:r>
      <w:r w:rsidRPr="008361DE">
        <w:rPr>
          <w:color w:val="000000"/>
          <w:sz w:val="16"/>
          <w:szCs w:val="16"/>
        </w:rPr>
        <w:t>);</w:t>
      </w:r>
    </w:p>
    <w:p w14:paraId="0794CBC2" w14:textId="77777777" w:rsidR="008361DE" w:rsidRPr="008361DE" w:rsidRDefault="008361DE" w:rsidP="008361DE">
      <w:pPr>
        <w:pStyle w:val="SourceCode"/>
        <w:rPr>
          <w:color w:val="000000"/>
          <w:sz w:val="16"/>
          <w:szCs w:val="16"/>
        </w:rPr>
      </w:pPr>
      <w:r w:rsidRPr="008361DE">
        <w:rPr>
          <w:color w:val="000000"/>
          <w:sz w:val="16"/>
          <w:szCs w:val="16"/>
        </w:rPr>
        <w:tab/>
        <w:t>}</w:t>
      </w:r>
    </w:p>
    <w:p w14:paraId="72598EEA" w14:textId="77777777" w:rsidR="008361DE" w:rsidRPr="008361DE" w:rsidRDefault="008361DE" w:rsidP="008361DE">
      <w:pPr>
        <w:pStyle w:val="SourceCode"/>
        <w:rPr>
          <w:color w:val="000000"/>
          <w:sz w:val="16"/>
          <w:szCs w:val="16"/>
        </w:rPr>
      </w:pPr>
    </w:p>
    <w:p w14:paraId="70CCA51C" w14:textId="77777777" w:rsidR="008361DE" w:rsidRPr="008361DE" w:rsidRDefault="008361DE" w:rsidP="008361DE">
      <w:pPr>
        <w:pStyle w:val="SourceCode"/>
        <w:rPr>
          <w:color w:val="000000"/>
          <w:sz w:val="16"/>
          <w:szCs w:val="16"/>
        </w:rPr>
      </w:pPr>
      <w:r w:rsidRPr="008361DE">
        <w:rPr>
          <w:color w:val="000000"/>
          <w:sz w:val="16"/>
          <w:szCs w:val="16"/>
        </w:rPr>
        <w:tab/>
      </w:r>
      <w:r w:rsidRPr="008361DE">
        <w:rPr>
          <w:sz w:val="16"/>
          <w:szCs w:val="16"/>
        </w:rPr>
        <w:t>private</w:t>
      </w:r>
      <w:r w:rsidRPr="008361DE">
        <w:rPr>
          <w:color w:val="000000"/>
          <w:sz w:val="16"/>
          <w:szCs w:val="16"/>
        </w:rPr>
        <w:t xml:space="preserve"> </w:t>
      </w:r>
      <w:r w:rsidRPr="008361DE">
        <w:rPr>
          <w:sz w:val="16"/>
          <w:szCs w:val="16"/>
        </w:rPr>
        <w:t>static</w:t>
      </w:r>
      <w:r w:rsidRPr="008361DE">
        <w:rPr>
          <w:color w:val="000000"/>
          <w:sz w:val="16"/>
          <w:szCs w:val="16"/>
        </w:rPr>
        <w:t xml:space="preserve"> </w:t>
      </w:r>
      <w:r w:rsidRPr="008361DE">
        <w:rPr>
          <w:sz w:val="16"/>
          <w:szCs w:val="16"/>
        </w:rPr>
        <w:t>async</w:t>
      </w:r>
      <w:r w:rsidRPr="008361DE">
        <w:rPr>
          <w:color w:val="000000"/>
          <w:sz w:val="16"/>
          <w:szCs w:val="16"/>
        </w:rPr>
        <w:t xml:space="preserve"> Task TerminatingMiddleware(HttpContext httpContext)</w:t>
      </w:r>
    </w:p>
    <w:p w14:paraId="75E717FB" w14:textId="77777777" w:rsidR="008361DE" w:rsidRPr="008361DE" w:rsidRDefault="008361DE" w:rsidP="008361DE">
      <w:pPr>
        <w:pStyle w:val="SourceCode"/>
        <w:rPr>
          <w:color w:val="000000"/>
          <w:sz w:val="16"/>
          <w:szCs w:val="16"/>
        </w:rPr>
      </w:pPr>
      <w:r w:rsidRPr="008361DE">
        <w:rPr>
          <w:color w:val="000000"/>
          <w:sz w:val="16"/>
          <w:szCs w:val="16"/>
        </w:rPr>
        <w:tab/>
        <w:t>{</w:t>
      </w:r>
    </w:p>
    <w:p w14:paraId="3D8FFF48"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r>
      <w:r w:rsidRPr="008361DE">
        <w:rPr>
          <w:sz w:val="16"/>
          <w:szCs w:val="16"/>
        </w:rPr>
        <w:t>await</w:t>
      </w:r>
      <w:r w:rsidRPr="008361DE">
        <w:rPr>
          <w:color w:val="000000"/>
          <w:sz w:val="16"/>
          <w:szCs w:val="16"/>
        </w:rPr>
        <w:t xml:space="preserve"> httpContext.Response.WriteAsync(</w:t>
      </w:r>
      <w:r w:rsidRPr="008361DE">
        <w:rPr>
          <w:color w:val="B41414"/>
          <w:sz w:val="16"/>
          <w:szCs w:val="16"/>
        </w:rPr>
        <w:t>"Hello World"</w:t>
      </w:r>
      <w:r w:rsidRPr="008361DE">
        <w:rPr>
          <w:color w:val="000000"/>
          <w:sz w:val="16"/>
          <w:szCs w:val="16"/>
        </w:rPr>
        <w:t>);</w:t>
      </w:r>
    </w:p>
    <w:p w14:paraId="584133D0" w14:textId="77777777" w:rsidR="008361DE" w:rsidRPr="008361DE" w:rsidRDefault="008361DE" w:rsidP="008361DE">
      <w:pPr>
        <w:pStyle w:val="SourceCode"/>
        <w:rPr>
          <w:color w:val="000000"/>
          <w:sz w:val="16"/>
          <w:szCs w:val="16"/>
        </w:rPr>
      </w:pPr>
      <w:r w:rsidRPr="008361DE">
        <w:rPr>
          <w:color w:val="000000"/>
          <w:sz w:val="16"/>
          <w:szCs w:val="16"/>
        </w:rPr>
        <w:tab/>
      </w:r>
      <w:r w:rsidRPr="008361DE">
        <w:rPr>
          <w:color w:val="000000"/>
          <w:sz w:val="16"/>
          <w:szCs w:val="16"/>
        </w:rPr>
        <w:tab/>
        <w:t>WriteLine(</w:t>
      </w:r>
      <w:r w:rsidRPr="008361DE">
        <w:rPr>
          <w:color w:val="B41414"/>
          <w:sz w:val="16"/>
          <w:szCs w:val="16"/>
        </w:rPr>
        <w:t>"Terminating Done"</w:t>
      </w:r>
      <w:r w:rsidRPr="008361DE">
        <w:rPr>
          <w:color w:val="000000"/>
          <w:sz w:val="16"/>
          <w:szCs w:val="16"/>
        </w:rPr>
        <w:t>);</w:t>
      </w:r>
    </w:p>
    <w:p w14:paraId="586D976A" w14:textId="77777777" w:rsidR="008361DE" w:rsidRPr="008361DE" w:rsidRDefault="008361DE" w:rsidP="008361DE">
      <w:pPr>
        <w:pStyle w:val="SourceCode"/>
        <w:rPr>
          <w:color w:val="000000"/>
          <w:sz w:val="16"/>
          <w:szCs w:val="16"/>
        </w:rPr>
      </w:pPr>
      <w:r w:rsidRPr="008361DE">
        <w:rPr>
          <w:color w:val="000000"/>
          <w:sz w:val="16"/>
          <w:szCs w:val="16"/>
        </w:rPr>
        <w:tab/>
        <w:t>}</w:t>
      </w:r>
    </w:p>
    <w:p w14:paraId="73AFF455" w14:textId="77777777" w:rsidR="003F4549" w:rsidRDefault="008361DE" w:rsidP="008361DE">
      <w:pPr>
        <w:pStyle w:val="SourceCode"/>
        <w:rPr>
          <w:sz w:val="16"/>
          <w:szCs w:val="16"/>
        </w:rPr>
      </w:pPr>
      <w:r w:rsidRPr="008361DE">
        <w:rPr>
          <w:color w:val="000000"/>
          <w:sz w:val="16"/>
          <w:szCs w:val="16"/>
        </w:rPr>
        <w:t>}</w:t>
      </w:r>
      <w:r w:rsidRPr="008361DE">
        <w:rPr>
          <w:sz w:val="16"/>
          <w:szCs w:val="16"/>
        </w:rPr>
        <w:t xml:space="preserve"> </w:t>
      </w:r>
    </w:p>
    <w:p w14:paraId="21F42B02" w14:textId="2F22B23C" w:rsidR="00F535BB" w:rsidRDefault="00F535BB">
      <w:pPr>
        <w:rPr>
          <w:rFonts w:ascii="Courier New" w:hAnsi="Courier New" w:cs="Consolas"/>
          <w:noProof/>
          <w:sz w:val="16"/>
          <w:szCs w:val="16"/>
          <w:shd w:val="clear" w:color="auto" w:fill="FFFFFF"/>
        </w:rPr>
      </w:pPr>
      <w:r>
        <w:rPr>
          <w:sz w:val="16"/>
          <w:szCs w:val="16"/>
        </w:rPr>
        <w:br w:type="page"/>
      </w:r>
    </w:p>
    <w:p w14:paraId="611C7EB6" w14:textId="5320F17E" w:rsidR="00F535BB" w:rsidRDefault="00F535BB" w:rsidP="00F535BB">
      <w:r>
        <w:lastRenderedPageBreak/>
        <w:t xml:space="preserve">We can visualize this source code pipeline as follows. </w:t>
      </w:r>
    </w:p>
    <w:p w14:paraId="31DD465E" w14:textId="77777777" w:rsidR="00F535BB" w:rsidRDefault="00F535BB" w:rsidP="00F535BB"/>
    <w:p w14:paraId="1850867E" w14:textId="79AAA11F" w:rsidR="003F4549" w:rsidRDefault="003F4549" w:rsidP="008361DE">
      <w:pPr>
        <w:pStyle w:val="SourceCode"/>
        <w:rPr>
          <w:sz w:val="16"/>
          <w:szCs w:val="16"/>
        </w:rPr>
      </w:pPr>
      <w:r w:rsidRPr="003F4549">
        <w:rPr>
          <w:sz w:val="16"/>
          <w:szCs w:val="16"/>
        </w:rPr>
        <w:drawing>
          <wp:inline distT="0" distB="0" distL="0" distR="0" wp14:anchorId="6DB62259" wp14:editId="7F50A717">
            <wp:extent cx="5731510" cy="2963545"/>
            <wp:effectExtent l="0" t="0" r="254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63545"/>
                    </a:xfrm>
                    <a:prstGeom prst="rect">
                      <a:avLst/>
                    </a:prstGeom>
                  </pic:spPr>
                </pic:pic>
              </a:graphicData>
            </a:graphic>
          </wp:inline>
        </w:drawing>
      </w:r>
      <w:r w:rsidRPr="003F4549">
        <w:rPr>
          <w:sz w:val="16"/>
          <w:szCs w:val="16"/>
        </w:rPr>
        <w:t xml:space="preserve"> </w:t>
      </w: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15DCB806" w14:textId="77777777" w:rsidR="00E94A04" w:rsidRDefault="00B3490E" w:rsidP="00B3490E">
      <w:r>
        <w:t xml:space="preserve">For a nice diagram of the order of </w:t>
      </w:r>
      <w:r w:rsidR="00947CEA">
        <w:t xml:space="preserve">standard .NET core middleware </w:t>
      </w:r>
      <w:r w:rsidR="00E94A04">
        <w:t>see</w:t>
      </w:r>
    </w:p>
    <w:p w14:paraId="7C53C732" w14:textId="18C5EB99" w:rsidR="00E94A04" w:rsidRDefault="001D7062" w:rsidP="00B3490E">
      <w:hyperlink r:id="rId20" w:history="1">
        <w:r w:rsidR="00E94A04" w:rsidRPr="005A5A8C">
          <w:rPr>
            <w:rStyle w:val="Hyperlink"/>
            <w:rFonts w:cstheme="minorBidi"/>
          </w:rPr>
          <w:t>https://docs.microsoft.com/en-us/aspnet/core/fundamentals/middleware/?view=aspnetcore-5.0</w:t>
        </w:r>
      </w:hyperlink>
      <w:r w:rsidR="00E94A04" w:rsidRPr="00E94A04">
        <w:t xml:space="preserve"> </w:t>
      </w:r>
    </w:p>
    <w:p w14:paraId="6B8E7CEE" w14:textId="77777777" w:rsidR="00E94A04" w:rsidRDefault="00E94A04" w:rsidP="00B3490E"/>
    <w:p w14:paraId="6D1D4D01" w14:textId="6FDC952D" w:rsidR="00452595" w:rsidRDefault="00452595" w:rsidP="00B3490E">
      <w:r w:rsidRPr="008361DE">
        <w:br w:type="page"/>
      </w:r>
    </w:p>
    <w:p w14:paraId="49DE0908" w14:textId="77777777" w:rsidR="00F40AB8" w:rsidRDefault="00F40AB8" w:rsidP="008361DE">
      <w:pPr>
        <w:pStyle w:val="SourceCode"/>
        <w:rPr>
          <w:sz w:val="16"/>
          <w:szCs w:val="16"/>
        </w:rPr>
      </w:pPr>
    </w:p>
    <w:p w14:paraId="437991BB" w14:textId="77777777" w:rsidR="00C97C35" w:rsidRPr="008361DE" w:rsidRDefault="00C97C35" w:rsidP="008361DE">
      <w:pPr>
        <w:pStyle w:val="SourceCode"/>
        <w:rPr>
          <w:sz w:val="16"/>
          <w:szCs w:val="16"/>
        </w:rPr>
      </w:pPr>
    </w:p>
    <w:p w14:paraId="656AD286" w14:textId="6B390AC1" w:rsidR="00666DF9" w:rsidRDefault="00351B6A" w:rsidP="00666DF9">
      <w:pPr>
        <w:pStyle w:val="Heading3"/>
      </w:pPr>
      <w:r>
        <w:t>HTTP</w:t>
      </w:r>
      <w:r w:rsidR="00430192">
        <w:t>S</w:t>
      </w:r>
      <w:r w:rsidR="00534585">
        <w:t xml:space="preserve"> And Certificates</w:t>
      </w:r>
    </w:p>
    <w:p w14:paraId="5885C7DD" w14:textId="77777777" w:rsidR="00846A29" w:rsidRDefault="00846A29" w:rsidP="00846A29">
      <w:pPr>
        <w:pStyle w:val="Heading4"/>
      </w:pPr>
      <w:r>
        <w:t>HTTPS And Development Certificates</w:t>
      </w:r>
    </w:p>
    <w:p w14:paraId="1F513FC1" w14:textId="59DBA55F" w:rsidR="00846A29" w:rsidRDefault="00846A29" w:rsidP="00846A2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code can be found here. </w:t>
      </w:r>
    </w:p>
    <w:p w14:paraId="5A6418F5" w14:textId="4463FF00" w:rsidR="00055DA6" w:rsidRPr="00AE344F" w:rsidRDefault="00FA53AC" w:rsidP="00846A29">
      <w:hyperlink r:id="rId21" w:history="1">
        <w:r w:rsidRPr="00FA53AC">
          <w:rPr>
            <w:rStyle w:val="Hyperlink"/>
            <w:rFonts w:cstheme="minorBidi"/>
          </w:rPr>
          <w:t>Source Code</w:t>
        </w:r>
      </w:hyperlink>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 xml:space="preserve">Now when we start out app from Visual </w:t>
      </w:r>
      <w:proofErr w:type="gramStart"/>
      <w:r>
        <w:t>Studio</w:t>
      </w:r>
      <w:proofErr w:type="gramEnd"/>
      <w:r>
        <w:t xml:space="preserve">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4A46E7F2" w:rsidR="00C745F8" w:rsidRDefault="00C745F8" w:rsidP="00F56DA3">
      <w:pPr>
        <w:pStyle w:val="Heading4"/>
      </w:pPr>
      <w:r>
        <w:t>NTLM</w:t>
      </w:r>
    </w:p>
    <w:p w14:paraId="19123050" w14:textId="3FFAB19C" w:rsidR="004930AD" w:rsidRDefault="004930AD" w:rsidP="004930AD">
      <w:r>
        <w:t xml:space="preserve">Let us set up </w:t>
      </w:r>
      <w:r w:rsidR="0030684E">
        <w:t>a simple</w:t>
      </w:r>
      <w:r>
        <w:t xml:space="preserve"> </w:t>
      </w:r>
      <w:r w:rsidR="0030684E">
        <w:t xml:space="preserve">project that highlights the NTLM protocol when used between a browser and our HTTP server. First </w:t>
      </w:r>
      <w:r w:rsidR="00B93606">
        <w:t>let us</w:t>
      </w:r>
      <w:r w:rsidR="0030684E">
        <w:t xml:space="preserve"> define a controller with an authorized action.</w:t>
      </w:r>
      <w:r w:rsidR="00D55D68">
        <w:t xml:space="preserve"> For the full source code see</w:t>
      </w:r>
      <w:r w:rsidR="00583881">
        <w:t xml:space="preserve"> </w:t>
      </w:r>
      <w:hyperlink r:id="rId29" w:history="1">
        <w:r w:rsidR="00583881" w:rsidRPr="00583881">
          <w:rPr>
            <w:rStyle w:val="Hyperlink"/>
            <w:rFonts w:cstheme="minorBidi"/>
          </w:rPr>
          <w:t>Source Code</w:t>
        </w:r>
      </w:hyperlink>
    </w:p>
    <w:p w14:paraId="5084F34F" w14:textId="13A8BD26" w:rsidR="00921F70" w:rsidRDefault="00921F70" w:rsidP="00C745F8">
      <w:r>
        <w:t xml:space="preserve">With our </w:t>
      </w:r>
      <w:r w:rsidR="00DE27FD">
        <w:t>project running and listening on the</w:t>
      </w:r>
      <w:r w:rsidR="00B35C3F">
        <w:t xml:space="preserve"> </w:t>
      </w:r>
      <w:hyperlink r:id="rId30"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48626D8F" w14:textId="3CBF7FF6" w:rsidR="00921F70" w:rsidRDefault="00921F70" w:rsidP="00C745F8"/>
    <w:p w14:paraId="199CCB4C" w14:textId="38601F99"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 xml:space="preserve">The server checks the result against the one it obtained using the </w:t>
      </w:r>
      <w:proofErr w:type="gramStart"/>
      <w:r>
        <w:t>users</w:t>
      </w:r>
      <w:proofErr w:type="gramEnd"/>
      <w:r>
        <w:t xml:space="preserve">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1D7062" w:rsidP="00C745F8">
      <w:hyperlink r:id="rId31"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4DD64373" w14:textId="77777777" w:rsidR="00F701D2" w:rsidRDefault="00F701D2">
      <w:pPr>
        <w:rPr>
          <w:rFonts w:asciiTheme="majorHAnsi" w:eastAsiaTheme="majorEastAsia" w:hAnsiTheme="majorHAnsi" w:cstheme="majorBidi"/>
          <w:color w:val="31378B" w:themeColor="text2"/>
          <w:sz w:val="28"/>
          <w:szCs w:val="26"/>
        </w:rPr>
      </w:pPr>
      <w:r>
        <w:br w:type="page"/>
      </w:r>
    </w:p>
    <w:p w14:paraId="6EC6055B" w14:textId="4FC4761E" w:rsidR="00F701D2" w:rsidRDefault="00F701D2" w:rsidP="003F76C9">
      <w:pPr>
        <w:pStyle w:val="Heading4"/>
      </w:pPr>
      <w:r>
        <w:lastRenderedPageBreak/>
        <w:t>Negotiate</w:t>
      </w:r>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5DA69CE0" w14:textId="75DCD4E5" w:rsidR="006E7CEB" w:rsidRDefault="006E7CEB" w:rsidP="00F701D2">
      <w:hyperlink r:id="rId32" w:history="1">
        <w:r w:rsidRPr="006E7CEB">
          <w:rPr>
            <w:rStyle w:val="Hyperlink"/>
            <w:rFonts w:cstheme="minorBidi"/>
          </w:rPr>
          <w:t>https://bitbucket.org/Riskandpricingsolutions/aspdotnetcorebasics/src/master/security/03%20Authenticate%20Negotiate/</w:t>
        </w:r>
      </w:hyperlink>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33"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 xml:space="preserve">3. Client </w:t>
      </w:r>
      <w:proofErr w:type="gramStart"/>
      <w:r>
        <w:t>Sends ???</w:t>
      </w:r>
      <w:proofErr w:type="gramEnd"/>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 xml:space="preserve">4. Server </w:t>
      </w:r>
      <w:proofErr w:type="gramStart"/>
      <w:r>
        <w:t>sends</w:t>
      </w:r>
      <w:proofErr w:type="gramEnd"/>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 xml:space="preserve">5. Client </w:t>
      </w:r>
      <w:proofErr w:type="gramStart"/>
      <w:r>
        <w:t>Sends</w:t>
      </w:r>
      <w:proofErr w:type="gramEnd"/>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w:t>
      </w:r>
      <w:proofErr w:type="gramStart"/>
      <w:r>
        <w:t>Sends</w:t>
      </w:r>
      <w:proofErr w:type="gramEnd"/>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FB699AC" w:rsidR="003F76C9" w:rsidRDefault="003F76C9" w:rsidP="003F76C9">
      <w:pPr>
        <w:pStyle w:val="Heading4"/>
      </w:pPr>
      <w:r>
        <w:lastRenderedPageBreak/>
        <w:t>KeyCloak / JWT</w:t>
      </w:r>
    </w:p>
    <w:p w14:paraId="01C1E5C6" w14:textId="77777777" w:rsidR="00910A0E" w:rsidRDefault="003F76C9" w:rsidP="003F76C9">
      <w:r>
        <w:t>This code assumes we have setup a KeyCloak client as specified in my KeyCloak document.</w:t>
      </w:r>
      <w:r w:rsidR="00307202">
        <w:t xml:space="preserve"> </w:t>
      </w:r>
    </w:p>
    <w:p w14:paraId="25841BFC" w14:textId="4CF11B0C" w:rsidR="00910A0E" w:rsidRDefault="00494AEF" w:rsidP="003F76C9">
      <w:hyperlink r:id="rId34" w:history="1">
        <w:r w:rsidRPr="00C20CF9">
          <w:rPr>
            <w:rStyle w:val="Hyperlink"/>
            <w:rFonts w:cstheme="minorBidi"/>
          </w:rPr>
          <w:t>https://riskandpricingsolutions.github.io/notes/web/keycloak/keycloak.pdf</w:t>
        </w:r>
      </w:hyperlink>
    </w:p>
    <w:p w14:paraId="364864E7" w14:textId="06988DC9" w:rsidR="00307202" w:rsidRDefault="00307202" w:rsidP="003F76C9">
      <w:r>
        <w:t>We setup the code as per the following link.</w:t>
      </w:r>
    </w:p>
    <w:p w14:paraId="47BC97AB" w14:textId="6B7000CD" w:rsidR="00307202" w:rsidRDefault="005D3BA4" w:rsidP="003F76C9">
      <w:hyperlink r:id="rId35" w:history="1">
        <w:r w:rsidRPr="005D3BA4">
          <w:rPr>
            <w:rStyle w:val="Hyperlink"/>
            <w:rFonts w:cstheme="minorBidi"/>
          </w:rPr>
          <w:t>https://bitbucket.org/Riskandpricingsolutions/aspdotnetcorebasics/src/master/security/04%20Authenticate%20KeyCloak/</w:t>
        </w:r>
      </w:hyperlink>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w:t>
      </w:r>
      <w:proofErr w:type="gramStart"/>
      <w:r w:rsidR="00E862AA">
        <w:t>token</w:t>
      </w:r>
      <w:proofErr w:type="gramEnd"/>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06067FB0" w:rsidR="004279A9" w:rsidRDefault="00013B32" w:rsidP="004279A9">
      <w:pPr>
        <w:pStyle w:val="Heading3"/>
      </w:pPr>
      <w:r>
        <w:lastRenderedPageBreak/>
        <w:t>Authorization</w:t>
      </w:r>
    </w:p>
    <w:p w14:paraId="425D3EBB" w14:textId="260102C6" w:rsidR="005424B3" w:rsidRDefault="005424B3" w:rsidP="005424B3">
      <w:r>
        <w:t xml:space="preserve">Authorization typically follows authentication. Let us work through some examples. We will use our KeyCloak token as it is </w:t>
      </w:r>
      <w:r w:rsidR="00545626">
        <w:t>easy</w:t>
      </w:r>
      <w:r>
        <w:t xml:space="preserve"> to insert claims into it</w:t>
      </w:r>
      <w:r w:rsidR="00545626">
        <w:t>.</w:t>
      </w:r>
    </w:p>
    <w:p w14:paraId="3CA04D49" w14:textId="35A54DF6" w:rsidR="00ED47D0" w:rsidRDefault="00EF52AD" w:rsidP="00EF52AD">
      <w:pPr>
        <w:pStyle w:val="Heading3"/>
      </w:pPr>
      <w:r>
        <w:t>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39D08524" w14:textId="77777777" w:rsidR="002423EC" w:rsidRDefault="002423EC">
      <w:pPr>
        <w:rPr>
          <w:rFonts w:asciiTheme="majorHAnsi" w:eastAsiaTheme="majorEastAsia" w:hAnsiTheme="majorHAnsi" w:cstheme="majorBidi"/>
          <w:b/>
          <w:iCs/>
          <w:smallCaps/>
          <w:color w:val="31378B" w:themeColor="text2"/>
          <w:szCs w:val="25"/>
        </w:rPr>
      </w:pPr>
      <w:r>
        <w:br w:type="page"/>
      </w:r>
    </w:p>
    <w:p w14:paraId="590EAA7A" w14:textId="60766A15" w:rsidR="001A2472" w:rsidRPr="001A2472" w:rsidRDefault="001A2472" w:rsidP="001A2472">
      <w:pPr>
        <w:pStyle w:val="Heading4"/>
      </w:pPr>
      <w:r>
        <w:lastRenderedPageBreak/>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0D14BE0" w14:textId="193D5B5F" w:rsidR="002423EC" w:rsidRDefault="00194B18" w:rsidP="00EF52AD">
      <w:hyperlink r:id="rId38" w:history="1">
        <w:r w:rsidRPr="00194B18">
          <w:rPr>
            <w:rStyle w:val="Hyperlink"/>
            <w:rFonts w:cstheme="minorBidi"/>
          </w:rPr>
          <w:t>Source Code</w:t>
        </w:r>
      </w:hyperlink>
    </w:p>
    <w:p w14:paraId="7421D570" w14:textId="1F7333BA" w:rsidR="00194B18" w:rsidRDefault="00194B18" w:rsidP="00194B18">
      <w:r>
        <w:t>Note how we do not</w:t>
      </w:r>
      <w:r w:rsidR="00E111A5">
        <w:t xml:space="preserve"> specify </w:t>
      </w:r>
      <w:r w:rsidR="00117D81">
        <w:t>a policy name argument to the Authorize attribute on the action</w:t>
      </w:r>
      <w:r>
        <w:t>.</w:t>
      </w:r>
    </w:p>
    <w:p w14:paraId="5F720A8A" w14:textId="6A8179FE" w:rsidR="000666F6" w:rsidRDefault="000666F6" w:rsidP="000666F6">
      <w:pPr>
        <w:pStyle w:val="Caption"/>
        <w:keepNext/>
        <w:ind w:left="0"/>
      </w:pPr>
      <w:r>
        <w:t xml:space="preserve">Figure </w:t>
      </w:r>
      <w:r>
        <w:fldChar w:fldCharType="begin"/>
      </w:r>
      <w:r>
        <w:instrText xml:space="preserve"> SEQ Figure \* ARABIC </w:instrText>
      </w:r>
      <w:r>
        <w:fldChar w:fldCharType="separate"/>
      </w:r>
      <w:r w:rsidR="00137FD8">
        <w:rPr>
          <w:noProof/>
        </w:rPr>
        <w:t>1</w:t>
      </w:r>
      <w:r>
        <w:rPr>
          <w:noProof/>
        </w:rPr>
        <w:fldChar w:fldCharType="end"/>
      </w:r>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CF72719" w14:textId="77777777" w:rsidR="00806ED1" w:rsidRDefault="00806ED1" w:rsidP="006C1B25">
      <w:pPr>
        <w:pStyle w:val="SourceCode"/>
        <w:rPr>
          <w:color w:val="0000FF"/>
        </w:rPr>
      </w:pPr>
    </w:p>
    <w:p w14:paraId="28FAF685" w14:textId="77777777" w:rsidR="00C905D7" w:rsidRDefault="00C905D7">
      <w:pPr>
        <w:rPr>
          <w:rFonts w:asciiTheme="majorHAnsi" w:eastAsiaTheme="majorEastAsia" w:hAnsiTheme="majorHAnsi" w:cstheme="majorBidi"/>
          <w:b/>
          <w:iCs/>
          <w:smallCaps/>
          <w:color w:val="31378B" w:themeColor="text2"/>
          <w:szCs w:val="25"/>
        </w:rPr>
      </w:pPr>
      <w:r>
        <w:br w:type="page"/>
      </w:r>
    </w:p>
    <w:p w14:paraId="0DF3EF68" w14:textId="1CFFE536" w:rsidR="00C905D7" w:rsidRDefault="00C905D7" w:rsidP="00C905D7">
      <w:pPr>
        <w:pStyle w:val="Heading4"/>
      </w:pPr>
      <w:r>
        <w:lastRenderedPageBreak/>
        <w:t>Custom Policy</w:t>
      </w:r>
    </w:p>
    <w:p w14:paraId="20091C50" w14:textId="4C252939"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hyperlink r:id="rId39" w:history="1">
        <w:r w:rsidR="00EE2C5F" w:rsidRPr="00EE2C5F">
          <w:rPr>
            <w:rStyle w:val="Hyperlink"/>
            <w:rFonts w:cstheme="minorBidi"/>
          </w:rPr>
          <w:t>Source Code</w:t>
        </w:r>
      </w:hyperlink>
    </w:p>
    <w:p w14:paraId="36E41390" w14:textId="77777777" w:rsidR="00E30DC0" w:rsidRDefault="00E30DC0" w:rsidP="006464EC"/>
    <w:p w14:paraId="0921E292" w14:textId="77777777" w:rsidR="00E30DC0" w:rsidRPr="006464EC" w:rsidRDefault="00E30DC0" w:rsidP="006464EC"/>
    <w:p w14:paraId="7F9E837C" w14:textId="77777777" w:rsidR="00013B32" w:rsidRPr="00013B32" w:rsidRDefault="00013B32" w:rsidP="00013B32"/>
    <w:p w14:paraId="3BB4804B" w14:textId="16AEFAE3" w:rsidR="00D55D68" w:rsidRDefault="00D55D68">
      <w:r>
        <w:br w:type="page"/>
      </w:r>
    </w:p>
    <w:p w14:paraId="51DB8705" w14:textId="77777777" w:rsidR="00F701D2" w:rsidRDefault="00F701D2">
      <w:pPr>
        <w:rPr>
          <w:rFonts w:asciiTheme="majorHAnsi" w:eastAsiaTheme="majorEastAsia" w:hAnsiTheme="majorHAnsi" w:cstheme="majorBidi"/>
          <w:color w:val="31378B" w:themeColor="text2"/>
          <w:sz w:val="28"/>
          <w:szCs w:val="26"/>
        </w:rPr>
      </w:pPr>
    </w:p>
    <w:p w14:paraId="7118FE87" w14:textId="2B6E33DA" w:rsidR="00F91AAF" w:rsidRDefault="00E83D7F" w:rsidP="00F91AAF">
      <w:pPr>
        <w:pStyle w:val="Heading3"/>
      </w:pPr>
      <w:r>
        <w:t>MVC</w:t>
      </w:r>
    </w:p>
    <w:p w14:paraId="44068FAD" w14:textId="0D0D532F" w:rsidR="00E83D7F" w:rsidRDefault="00E83D7F" w:rsidP="00E83D7F">
      <w:r>
        <w:t>The following shows the simplest MVC implementation.</w:t>
      </w:r>
    </w:p>
    <w:p w14:paraId="0A5FC46B" w14:textId="66A44D0A" w:rsidR="006E57A2" w:rsidRDefault="006E57A2" w:rsidP="006E57A2">
      <w:pPr>
        <w:pStyle w:val="Heading3"/>
      </w:pPr>
      <w:r>
        <w:t>Model Binding</w:t>
      </w:r>
    </w:p>
    <w:p w14:paraId="482C55B2" w14:textId="75126767" w:rsidR="006E57A2" w:rsidRDefault="006E57A2" w:rsidP="006E57A2">
      <w:r>
        <w:t xml:space="preserve">Model binding takes the request and uses it to create the arguments to action methods. </w:t>
      </w:r>
      <w:r w:rsidR="003A4ACF">
        <w:t xml:space="preserve">Model binding takes values from the following parts of the incoming </w:t>
      </w:r>
      <w:proofErr w:type="gramStart"/>
      <w:r w:rsidR="003A4ACF">
        <w:t>request</w:t>
      </w:r>
      <w:proofErr w:type="gramEnd"/>
    </w:p>
    <w:p w14:paraId="5E15CA49" w14:textId="1E1724C1" w:rsidR="003A4ACF" w:rsidRDefault="003A4ACF" w:rsidP="00176ADC">
      <w:pPr>
        <w:pStyle w:val="ListParagraph"/>
        <w:numPr>
          <w:ilvl w:val="0"/>
          <w:numId w:val="13"/>
        </w:numPr>
      </w:pPr>
      <w:r>
        <w:t>Form Values</w:t>
      </w:r>
    </w:p>
    <w:p w14:paraId="78E9CB1D" w14:textId="02A930C5" w:rsidR="003A4ACF" w:rsidRDefault="003A4ACF" w:rsidP="00176ADC">
      <w:pPr>
        <w:pStyle w:val="ListParagraph"/>
        <w:numPr>
          <w:ilvl w:val="0"/>
          <w:numId w:val="13"/>
        </w:numPr>
      </w:pPr>
      <w:r>
        <w:t>Route Values</w:t>
      </w:r>
    </w:p>
    <w:p w14:paraId="2FC0A5E5" w14:textId="31319682" w:rsidR="003A4ACF" w:rsidRDefault="003A4ACF" w:rsidP="00176ADC">
      <w:pPr>
        <w:pStyle w:val="ListParagraph"/>
        <w:numPr>
          <w:ilvl w:val="0"/>
          <w:numId w:val="13"/>
        </w:numPr>
      </w:pPr>
      <w:r>
        <w:t>Query String Values</w:t>
      </w:r>
    </w:p>
    <w:p w14:paraId="5667D623" w14:textId="40946D41" w:rsidR="003A4ACF" w:rsidRDefault="007B2885" w:rsidP="003A4ACF">
      <w:r>
        <w:t xml:space="preserve">In </w:t>
      </w:r>
      <w:r w:rsidR="0070467D">
        <w:t>addition,</w:t>
      </w:r>
      <w:r>
        <w:t xml:space="preserve"> action arguments can come from dependency injection.</w:t>
      </w:r>
    </w:p>
    <w:p w14:paraId="179210C2" w14:textId="77777777" w:rsidR="007B2885" w:rsidRDefault="007B2885" w:rsidP="003A4ACF"/>
    <w:p w14:paraId="0F73076D" w14:textId="77777777" w:rsidR="006E57A2" w:rsidRPr="006E57A2" w:rsidRDefault="006E57A2" w:rsidP="006E57A2"/>
    <w:p w14:paraId="1E9C8172" w14:textId="18D91DEB" w:rsidR="006E57A2" w:rsidRDefault="006E57A2" w:rsidP="006E57A2">
      <w:pPr>
        <w:pStyle w:val="Heading4"/>
      </w:pPr>
    </w:p>
    <w:p w14:paraId="533CF55C" w14:textId="77777777" w:rsidR="00E83D7F" w:rsidRPr="00E83D7F" w:rsidRDefault="00E83D7F" w:rsidP="00E83D7F"/>
    <w:p w14:paraId="7A84F889" w14:textId="77777777" w:rsidR="00F91AAF" w:rsidRDefault="00F91AAF" w:rsidP="009202E3"/>
    <w:p w14:paraId="3865C2E5" w14:textId="50161734" w:rsidR="009202E3" w:rsidRDefault="009202E3" w:rsidP="009202E3">
      <w:r>
        <w:t xml:space="preserve">The </w:t>
      </w:r>
      <w:r w:rsidRPr="00070525">
        <w:rPr>
          <w:rStyle w:val="SourceCodeChar"/>
        </w:rPr>
        <w:t>HTTP</w:t>
      </w:r>
      <w:r w:rsidR="00E5329B" w:rsidRPr="00070525">
        <w:rPr>
          <w:rStyle w:val="SourceCodeChar"/>
        </w:rPr>
        <w:t>Context</w:t>
      </w:r>
      <w:r w:rsidR="00E5329B">
        <w:t xml:space="preserve"> object encapsulates and represents </w:t>
      </w:r>
      <w:r w:rsidR="00070525">
        <w:t>a single</w:t>
      </w:r>
      <w:r w:rsidR="00E5329B">
        <w:t xml:space="preserve"> HTTP Request. </w:t>
      </w:r>
      <w:r w:rsidR="0040762C">
        <w:t xml:space="preserve">Kestrel populates this from the actual request and passes it to the rest of the application. </w:t>
      </w:r>
      <w:r w:rsidR="00261E79">
        <w:t xml:space="preserve">Kestrel then hands the context object to the middleware pipeline which performs tasks such as </w:t>
      </w:r>
    </w:p>
    <w:p w14:paraId="3B579B16" w14:textId="77777777" w:rsidR="00261E79" w:rsidRDefault="00261E79" w:rsidP="009202E3"/>
    <w:p w14:paraId="229984C3" w14:textId="70884FAE" w:rsidR="00437BB5" w:rsidRDefault="00F02FE6" w:rsidP="00F02FE6">
      <w:pPr>
        <w:pStyle w:val="Heading3"/>
      </w:pPr>
      <w:r>
        <w:t>Authentication</w:t>
      </w:r>
    </w:p>
    <w:p w14:paraId="0240ADCD" w14:textId="2E6A7FF1" w:rsidR="00F02FE6" w:rsidRDefault="004B10AD" w:rsidP="00087C9B">
      <w:r>
        <w:t xml:space="preserve">The Kestrel HTTP server </w:t>
      </w:r>
      <w:r w:rsidR="00E24A11">
        <w:t xml:space="preserve">creates an </w:t>
      </w:r>
      <w:r w:rsidR="00E24A11" w:rsidRPr="00322BE5">
        <w:rPr>
          <w:rStyle w:val="SourceCodeChar"/>
        </w:rPr>
        <w:t>HTTP</w:t>
      </w:r>
      <w:r w:rsidR="00322BE5" w:rsidRPr="00322BE5">
        <w:rPr>
          <w:rStyle w:val="SourceCodeChar"/>
        </w:rPr>
        <w:t>Context</w:t>
      </w:r>
      <w:r w:rsidR="00322BE5">
        <w:t xml:space="preserve"> </w:t>
      </w:r>
      <w:r w:rsidR="00365BDC">
        <w:t xml:space="preserve">object for </w:t>
      </w:r>
      <w:r w:rsidR="00C05195">
        <w:t>each</w:t>
      </w:r>
      <w:r w:rsidR="00365BDC">
        <w:t xml:space="preserve"> request it receive</w:t>
      </w:r>
      <w:r w:rsidR="00C05195">
        <w:t>s</w:t>
      </w:r>
      <w:r w:rsidR="00365BDC">
        <w:t xml:space="preserve">. </w:t>
      </w:r>
      <w:r w:rsidR="0088534E">
        <w:t xml:space="preserve"> The </w:t>
      </w:r>
      <w:r w:rsidR="0088534E" w:rsidRPr="0088534E">
        <w:rPr>
          <w:rStyle w:val="SourceCodeChar"/>
        </w:rPr>
        <w:t>User</w:t>
      </w:r>
      <w:r w:rsidR="0088534E">
        <w:t xml:space="preserve"> property of </w:t>
      </w:r>
      <w:proofErr w:type="spellStart"/>
      <w:r w:rsidR="0088534E">
        <w:t>HTPContext</w:t>
      </w:r>
      <w:proofErr w:type="spellEnd"/>
      <w:r w:rsidR="0088534E">
        <w:t xml:space="preserve"> object stores the current </w:t>
      </w:r>
      <w:r w:rsidR="0088534E" w:rsidRPr="0088534E">
        <w:rPr>
          <w:rStyle w:val="KeywordChar"/>
        </w:rPr>
        <w:t>principle</w:t>
      </w:r>
      <w:r w:rsidR="0088534E">
        <w:t xml:space="preserve">.  </w:t>
      </w:r>
      <w:r w:rsidR="00914391">
        <w:t>The principle is the user of the web application</w:t>
      </w:r>
      <w:r w:rsidR="00D02DFC">
        <w:t>. The type of the principl</w:t>
      </w:r>
      <w:r w:rsidR="004F003D">
        <w:t xml:space="preserve">e in </w:t>
      </w:r>
      <w:proofErr w:type="spellStart"/>
      <w:r w:rsidR="004F003D">
        <w:t>ASP.Net.Core</w:t>
      </w:r>
      <w:proofErr w:type="spellEnd"/>
      <w:r w:rsidR="004F003D">
        <w:t xml:space="preserve"> is </w:t>
      </w:r>
      <w:r w:rsidR="004F003D" w:rsidRPr="00783AE4">
        <w:rPr>
          <w:rStyle w:val="SourceCodeChar"/>
        </w:rPr>
        <w:t>ClaimsPrincip</w:t>
      </w:r>
      <w:r w:rsidR="0038646C">
        <w:rPr>
          <w:rStyle w:val="SourceCodeChar"/>
        </w:rPr>
        <w:t>al</w:t>
      </w:r>
      <w:r w:rsidR="004F003D">
        <w:t>.</w:t>
      </w:r>
      <w:r w:rsidR="0038646C">
        <w:t xml:space="preserve"> </w:t>
      </w:r>
      <w:r w:rsidR="008F57C6">
        <w:t xml:space="preserve">Each </w:t>
      </w:r>
      <w:proofErr w:type="spellStart"/>
      <w:r w:rsidR="008F57C6">
        <w:t>ClaimsPrinciple</w:t>
      </w:r>
      <w:proofErr w:type="spellEnd"/>
      <w:r w:rsidR="008F57C6">
        <w:t xml:space="preserve"> has </w:t>
      </w:r>
      <w:proofErr w:type="gramStart"/>
      <w:r w:rsidR="008F57C6">
        <w:t xml:space="preserve">a </w:t>
      </w:r>
      <w:r w:rsidR="004F003D">
        <w:t xml:space="preserve"> </w:t>
      </w:r>
      <w:r w:rsidR="008F57C6">
        <w:t>set</w:t>
      </w:r>
      <w:proofErr w:type="gramEnd"/>
      <w:r w:rsidR="008F57C6">
        <w:t xml:space="preserve"> of </w:t>
      </w:r>
      <w:r w:rsidR="008F57C6" w:rsidRPr="008F57C6">
        <w:rPr>
          <w:rStyle w:val="SourceCodeChar"/>
        </w:rPr>
        <w:t>Claims</w:t>
      </w:r>
      <w:r w:rsidR="008F57C6">
        <w:t xml:space="preserve"> associated with it. </w:t>
      </w:r>
      <w:r w:rsidR="009D43AB">
        <w:t>Each claim describes a single piece of information</w:t>
      </w:r>
      <w:r w:rsidR="000F63A0">
        <w:t xml:space="preserve"> and consists of a </w:t>
      </w:r>
      <w:r w:rsidR="000F63A0" w:rsidRPr="000F63A0">
        <w:rPr>
          <w:rStyle w:val="KeywordChar"/>
        </w:rPr>
        <w:t>claim type</w:t>
      </w:r>
      <w:r w:rsidR="000F63A0">
        <w:t xml:space="preserve"> and an optional </w:t>
      </w:r>
      <w:r w:rsidR="000F63A0" w:rsidRPr="000F63A0">
        <w:rPr>
          <w:rStyle w:val="KeywordChar"/>
        </w:rPr>
        <w:t>value</w:t>
      </w:r>
      <w:r w:rsidR="000F63A0">
        <w:t xml:space="preserve">. </w:t>
      </w:r>
      <w:r w:rsidR="00E37BB9">
        <w:t xml:space="preserve">The following shows some typical </w:t>
      </w:r>
      <w:proofErr w:type="gramStart"/>
      <w:r w:rsidR="00E37BB9">
        <w:t>claims</w:t>
      </w:r>
      <w:proofErr w:type="gramEnd"/>
    </w:p>
    <w:p w14:paraId="591AD3FB" w14:textId="77777777" w:rsidR="008F57C6" w:rsidRPr="00F02FE6" w:rsidRDefault="008F57C6" w:rsidP="00783AE4">
      <w:pPr>
        <w:pStyle w:val="NoSpacing"/>
      </w:pPr>
    </w:p>
    <w:tbl>
      <w:tblPr>
        <w:tblStyle w:val="SimpleDefinition"/>
        <w:tblW w:w="0" w:type="auto"/>
        <w:tblLook w:val="04A0" w:firstRow="1" w:lastRow="0" w:firstColumn="1" w:lastColumn="0" w:noHBand="0" w:noVBand="1"/>
      </w:tblPr>
      <w:tblGrid>
        <w:gridCol w:w="3162"/>
        <w:gridCol w:w="5468"/>
      </w:tblGrid>
      <w:tr w:rsidR="00E37BB9" w:rsidRPr="00CB68F4" w14:paraId="1E11F55B" w14:textId="77777777" w:rsidTr="003B7C50">
        <w:tc>
          <w:tcPr>
            <w:cnfStyle w:val="001000000000" w:firstRow="0" w:lastRow="0" w:firstColumn="1" w:lastColumn="0" w:oddVBand="0" w:evenVBand="0" w:oddHBand="0" w:evenHBand="0" w:firstRowFirstColumn="0" w:firstRowLastColumn="0" w:lastRowFirstColumn="0" w:lastRowLastColumn="0"/>
            <w:tcW w:w="3162" w:type="dxa"/>
          </w:tcPr>
          <w:p w14:paraId="631CA378" w14:textId="1910DC7A" w:rsidR="00E37BB9" w:rsidRPr="00CB06E3" w:rsidRDefault="00E37BB9" w:rsidP="003B7C50">
            <w:pPr>
              <w:pStyle w:val="Def"/>
            </w:pPr>
            <w:r>
              <w:t>Email</w:t>
            </w:r>
          </w:p>
        </w:tc>
        <w:tc>
          <w:tcPr>
            <w:tcW w:w="5468" w:type="dxa"/>
          </w:tcPr>
          <w:p w14:paraId="5CB81BDE" w14:textId="6D91F275" w:rsidR="00E37BB9" w:rsidRPr="00CB68F4" w:rsidRDefault="001D7062" w:rsidP="003B7C50">
            <w:pPr>
              <w:pStyle w:val="SourceCode"/>
              <w:ind w:left="0"/>
              <w:cnfStyle w:val="000000000000" w:firstRow="0" w:lastRow="0" w:firstColumn="0" w:lastColumn="0" w:oddVBand="0" w:evenVBand="0" w:oddHBand="0" w:evenHBand="0" w:firstRowFirstColumn="0" w:firstRowLastColumn="0" w:lastRowFirstColumn="0" w:lastRowLastColumn="0"/>
            </w:pPr>
            <w:hyperlink r:id="rId40" w:history="1">
              <w:r w:rsidR="00E37BB9" w:rsidRPr="00EC2A14">
                <w:rPr>
                  <w:rStyle w:val="Hyperlink"/>
                  <w:rFonts w:cs="Consolas"/>
                </w:rPr>
                <w:t>Kenny@gmail.com</w:t>
              </w:r>
            </w:hyperlink>
          </w:p>
        </w:tc>
      </w:tr>
      <w:tr w:rsidR="00E37BB9" w:rsidRPr="00CB68F4" w14:paraId="62646C55" w14:textId="77777777" w:rsidTr="003B7C50">
        <w:tc>
          <w:tcPr>
            <w:cnfStyle w:val="001000000000" w:firstRow="0" w:lastRow="0" w:firstColumn="1" w:lastColumn="0" w:oddVBand="0" w:evenVBand="0" w:oddHBand="0" w:evenHBand="0" w:firstRowFirstColumn="0" w:firstRowLastColumn="0" w:lastRowFirstColumn="0" w:lastRowLastColumn="0"/>
            <w:tcW w:w="3162" w:type="dxa"/>
          </w:tcPr>
          <w:p w14:paraId="31FE7881" w14:textId="0EE5F50D" w:rsidR="00D4553B" w:rsidRPr="00285A3B" w:rsidRDefault="00EC6FED" w:rsidP="003B7C50">
            <w:pPr>
              <w:pStyle w:val="Def"/>
              <w:rPr>
                <w:bCs/>
              </w:rPr>
            </w:pPr>
            <w:proofErr w:type="spellStart"/>
            <w:r>
              <w:rPr>
                <w:bCs/>
              </w:rPr>
              <w:t>HasAdminAccess</w:t>
            </w:r>
            <w:proofErr w:type="spellEnd"/>
          </w:p>
        </w:tc>
        <w:tc>
          <w:tcPr>
            <w:tcW w:w="5468" w:type="dxa"/>
          </w:tcPr>
          <w:p w14:paraId="0A61BB8B" w14:textId="0981F82E" w:rsidR="00E37BB9" w:rsidRPr="00CB68F4" w:rsidRDefault="00E37BB9" w:rsidP="003B7C50">
            <w:pPr>
              <w:pStyle w:val="SourceCode"/>
              <w:ind w:left="0"/>
              <w:cnfStyle w:val="000000000000" w:firstRow="0" w:lastRow="0" w:firstColumn="0" w:lastColumn="0" w:oddVBand="0" w:evenVBand="0" w:oddHBand="0" w:evenHBand="0" w:firstRowFirstColumn="0" w:firstRowLastColumn="0" w:lastRowFirstColumn="0" w:lastRowLastColumn="0"/>
            </w:pPr>
          </w:p>
        </w:tc>
      </w:tr>
      <w:tr w:rsidR="00285A3B" w:rsidRPr="00CB68F4" w14:paraId="701D10C0" w14:textId="77777777" w:rsidTr="00C35FB0">
        <w:trPr>
          <w:trHeight w:val="253"/>
        </w:trPr>
        <w:tc>
          <w:tcPr>
            <w:cnfStyle w:val="001000000000" w:firstRow="0" w:lastRow="0" w:firstColumn="1" w:lastColumn="0" w:oddVBand="0" w:evenVBand="0" w:oddHBand="0" w:evenHBand="0" w:firstRowFirstColumn="0" w:firstRowLastColumn="0" w:lastRowFirstColumn="0" w:lastRowLastColumn="0"/>
            <w:tcW w:w="3162" w:type="dxa"/>
          </w:tcPr>
          <w:p w14:paraId="2508B250" w14:textId="77777777" w:rsidR="00285A3B" w:rsidRDefault="00285A3B" w:rsidP="003B7C50">
            <w:pPr>
              <w:pStyle w:val="Def"/>
              <w:rPr>
                <w:bCs/>
              </w:rPr>
            </w:pPr>
          </w:p>
        </w:tc>
        <w:tc>
          <w:tcPr>
            <w:tcW w:w="5468" w:type="dxa"/>
          </w:tcPr>
          <w:p w14:paraId="59AD803A" w14:textId="77777777" w:rsidR="00285A3B" w:rsidRPr="00CB68F4" w:rsidRDefault="00285A3B" w:rsidP="003B7C50">
            <w:pPr>
              <w:pStyle w:val="SourceCode"/>
              <w:ind w:left="0"/>
              <w:cnfStyle w:val="000000000000" w:firstRow="0" w:lastRow="0" w:firstColumn="0" w:lastColumn="0" w:oddVBand="0" w:evenVBand="0" w:oddHBand="0" w:evenHBand="0" w:firstRowFirstColumn="0" w:firstRowLastColumn="0" w:lastRowFirstColumn="0" w:lastRowLastColumn="0"/>
            </w:pPr>
          </w:p>
        </w:tc>
      </w:tr>
    </w:tbl>
    <w:p w14:paraId="028BAE06" w14:textId="77777777" w:rsidR="00EA4FB2" w:rsidRDefault="00EA4FB2" w:rsidP="00437BB5"/>
    <w:p w14:paraId="73E1BB41" w14:textId="20E16927" w:rsidR="00D4553B" w:rsidRDefault="00285A3B" w:rsidP="00437BB5">
      <w:r>
        <w:t>Sign in works as follows in a tradition ASP.NET Core Web application</w:t>
      </w:r>
    </w:p>
    <w:p w14:paraId="3FDCFFB1" w14:textId="5AA725D1" w:rsidR="003538C8" w:rsidRDefault="00285A3B" w:rsidP="00176ADC">
      <w:pPr>
        <w:pStyle w:val="ListParagraph"/>
        <w:numPr>
          <w:ilvl w:val="0"/>
          <w:numId w:val="12"/>
        </w:numPr>
      </w:pPr>
      <w:r>
        <w:t xml:space="preserve">User sends </w:t>
      </w:r>
      <w:r w:rsidR="003538C8">
        <w:t>login details (Identifier such as email address and secret such as password)</w:t>
      </w:r>
    </w:p>
    <w:p w14:paraId="5962A00F" w14:textId="3FB6E8F0" w:rsidR="003538C8" w:rsidRDefault="00914F37" w:rsidP="00176ADC">
      <w:pPr>
        <w:pStyle w:val="ListParagraph"/>
        <w:numPr>
          <w:ilvl w:val="0"/>
          <w:numId w:val="12"/>
        </w:numPr>
      </w:pPr>
      <w:r>
        <w:t xml:space="preserve">Initially the </w:t>
      </w:r>
      <w:r w:rsidRPr="00144E8A">
        <w:rPr>
          <w:rStyle w:val="SourceCodeChar"/>
        </w:rPr>
        <w:t>HTTPContexts</w:t>
      </w:r>
      <w:r>
        <w:t xml:space="preserve"> user is set to an anonymous, </w:t>
      </w:r>
      <w:r w:rsidR="00E61D98">
        <w:t xml:space="preserve">unauthenticated </w:t>
      </w:r>
      <w:proofErr w:type="gramStart"/>
      <w:r w:rsidR="00E61D98">
        <w:t>user</w:t>
      </w:r>
      <w:proofErr w:type="gramEnd"/>
    </w:p>
    <w:p w14:paraId="671302EC" w14:textId="4BF76609" w:rsidR="00E61D98" w:rsidRDefault="00E61D98" w:rsidP="00176ADC">
      <w:pPr>
        <w:pStyle w:val="ListParagraph"/>
        <w:numPr>
          <w:ilvl w:val="0"/>
          <w:numId w:val="12"/>
        </w:numPr>
      </w:pPr>
      <w:r>
        <w:t xml:space="preserve">The action directs to the </w:t>
      </w:r>
      <w:r w:rsidRPr="00144E8A">
        <w:rPr>
          <w:rStyle w:val="SourceCodeChar"/>
        </w:rPr>
        <w:t>SignInManager</w:t>
      </w:r>
      <w:r>
        <w:t xml:space="preserve"> which loads the user from the DB and </w:t>
      </w:r>
      <w:r w:rsidR="007A6806">
        <w:t xml:space="preserve">validates their </w:t>
      </w:r>
      <w:proofErr w:type="gramStart"/>
      <w:r w:rsidR="007A6806">
        <w:t>password</w:t>
      </w:r>
      <w:proofErr w:type="gramEnd"/>
    </w:p>
    <w:p w14:paraId="6D123737" w14:textId="36EC901D" w:rsidR="007A6806" w:rsidRDefault="007A6806" w:rsidP="00176ADC">
      <w:pPr>
        <w:pStyle w:val="ListParagraph"/>
        <w:numPr>
          <w:ilvl w:val="0"/>
          <w:numId w:val="12"/>
        </w:numPr>
      </w:pPr>
      <w:r>
        <w:lastRenderedPageBreak/>
        <w:t xml:space="preserve">If the password is correct the user is signed in and the </w:t>
      </w:r>
      <w:r w:rsidR="00407C16" w:rsidRPr="00144E8A">
        <w:rPr>
          <w:rStyle w:val="SourceCodeChar"/>
        </w:rPr>
        <w:t>HTTPContext.User</w:t>
      </w:r>
      <w:r w:rsidR="00407C16">
        <w:t xml:space="preserve"> property is set to an authenticated user principal. </w:t>
      </w:r>
    </w:p>
    <w:p w14:paraId="2C6177D0" w14:textId="392BE663" w:rsidR="00F94DBB" w:rsidRDefault="00F94DBB" w:rsidP="00176ADC">
      <w:pPr>
        <w:pStyle w:val="ListParagraph"/>
        <w:numPr>
          <w:ilvl w:val="0"/>
          <w:numId w:val="12"/>
        </w:numPr>
      </w:pPr>
      <w:r>
        <w:t xml:space="preserve">The principal is serialized and returned to the browser as an encrypted cookie. </w:t>
      </w:r>
    </w:p>
    <w:p w14:paraId="6432430C" w14:textId="3E888640" w:rsidR="00F94DBB" w:rsidRDefault="00F94DBB" w:rsidP="00EC3CBF">
      <w:pPr>
        <w:pStyle w:val="ListParagraph"/>
      </w:pPr>
    </w:p>
    <w:p w14:paraId="16932A42" w14:textId="6CFC4996" w:rsidR="00EC3CBF" w:rsidRDefault="00E506F4" w:rsidP="00E506F4">
      <w:pPr>
        <w:pStyle w:val="QuoteCallOutHeader"/>
      </w:pPr>
      <w:r>
        <w:t>Cookies</w:t>
      </w:r>
    </w:p>
    <w:p w14:paraId="259FE0D3" w14:textId="05B9C886" w:rsidR="00E506F4" w:rsidRDefault="00E506F4" w:rsidP="00E506F4">
      <w:pPr>
        <w:pStyle w:val="QuoteCallOut"/>
      </w:pPr>
      <w:r>
        <w:t>A cookie is a small piece of text that is sent back and forth between the browser and the app</w:t>
      </w:r>
      <w:r w:rsidR="00C72D7B">
        <w:t xml:space="preserve"> with each request. </w:t>
      </w:r>
      <w:r w:rsidR="00D4289D">
        <w:t xml:space="preserve">Each cookie has a name and a value. </w:t>
      </w:r>
    </w:p>
    <w:p w14:paraId="434E722E" w14:textId="69CF23CD" w:rsidR="00C746C4" w:rsidRPr="00E506F4" w:rsidRDefault="00C746C4" w:rsidP="00C746C4">
      <w:pPr>
        <w:pStyle w:val="NormalWeb"/>
      </w:pPr>
      <w:r>
        <w:t xml:space="preserve">Browsers automatically send </w:t>
      </w:r>
      <w:r w:rsidR="003404AF">
        <w:t xml:space="preserve">cookies with all requests made from ones app. </w:t>
      </w:r>
      <w:r w:rsidR="00DE3BC4">
        <w:t xml:space="preserve">ASP.NET Core uses the authentication cookie </w:t>
      </w:r>
      <w:r w:rsidR="00A653CC">
        <w:t xml:space="preserve">sent with the requests to rehydrate the </w:t>
      </w:r>
      <w:proofErr w:type="spellStart"/>
      <w:r w:rsidR="00A653CC">
        <w:t>ClaimsPrinciple</w:t>
      </w:r>
      <w:proofErr w:type="spellEnd"/>
      <w:r w:rsidR="00A653CC">
        <w:t xml:space="preserve"> and set the </w:t>
      </w:r>
      <w:proofErr w:type="spellStart"/>
      <w:r w:rsidR="00A653CC">
        <w:t>HTTPContext.User</w:t>
      </w:r>
      <w:proofErr w:type="spellEnd"/>
      <w:r w:rsidR="00A653CC">
        <w:t xml:space="preserve"> </w:t>
      </w:r>
      <w:r w:rsidR="00066467">
        <w:t xml:space="preserve">principal for the request. </w:t>
      </w:r>
      <w:r w:rsidR="00506D0F">
        <w:t xml:space="preserve">This process happens in </w:t>
      </w:r>
      <w:proofErr w:type="spellStart"/>
      <w:r w:rsidR="00506D0F" w:rsidRPr="00506D0F">
        <w:rPr>
          <w:rStyle w:val="KeywordChar"/>
        </w:rPr>
        <w:t>AuthenticationMiddleware</w:t>
      </w:r>
      <w:proofErr w:type="spellEnd"/>
      <w:r w:rsidR="00506D0F">
        <w:rPr>
          <w:rStyle w:val="KeywordChar"/>
        </w:rPr>
        <w:t>.</w:t>
      </w:r>
    </w:p>
    <w:p w14:paraId="017092A5" w14:textId="77777777" w:rsidR="00EC3CBF" w:rsidRDefault="00EC3CBF" w:rsidP="00EC3CBF">
      <w:pPr>
        <w:pStyle w:val="ListParagraph"/>
      </w:pPr>
    </w:p>
    <w:p w14:paraId="3096E5BF" w14:textId="3961B175" w:rsidR="00F02FE6" w:rsidRPr="00437BB5" w:rsidRDefault="00C05195" w:rsidP="00437BB5">
      <w:r>
        <w:t xml:space="preserve">At first Kestrel assigns a </w:t>
      </w:r>
      <w:r w:rsidR="00095C69">
        <w:t>generic, anonymous, unauthenticated principle</w:t>
      </w:r>
      <w:r w:rsidR="001409FD">
        <w:t xml:space="preserve"> with no claims. </w:t>
      </w:r>
    </w:p>
    <w:p w14:paraId="26174D9B" w14:textId="77777777" w:rsidR="00683745" w:rsidRPr="00683745" w:rsidRDefault="00683745" w:rsidP="00683745"/>
    <w:p w14:paraId="2F97F94F" w14:textId="05B84FE0" w:rsidR="00364FF8" w:rsidRDefault="003917C2" w:rsidP="00364FF8">
      <w:r>
        <w:t xml:space="preserve">The pipeline is a chain of modules that can </w:t>
      </w:r>
      <w:proofErr w:type="gramStart"/>
      <w:r w:rsidR="00FE3D69">
        <w:t>pre and post process</w:t>
      </w:r>
      <w:proofErr w:type="gramEnd"/>
      <w:r w:rsidR="00FE3D69">
        <w:t xml:space="preserve"> incoming HTTP requests. </w:t>
      </w:r>
    </w:p>
    <w:p w14:paraId="3E6F4D6E" w14:textId="77777777" w:rsidR="00C42B84" w:rsidRDefault="00C42B84">
      <w:pPr>
        <w:rPr>
          <w:rFonts w:asciiTheme="majorHAnsi" w:eastAsiaTheme="majorEastAsia" w:hAnsiTheme="majorHAnsi" w:cstheme="majorBidi"/>
          <w:color w:val="31378B" w:themeColor="text2"/>
          <w:sz w:val="32"/>
          <w:szCs w:val="28"/>
        </w:rPr>
      </w:pPr>
      <w:r>
        <w:br w:type="page"/>
      </w:r>
    </w:p>
    <w:p w14:paraId="682B2CC6" w14:textId="77777777" w:rsidR="00E841EA" w:rsidRDefault="00E841EA">
      <w:pPr>
        <w:rPr>
          <w:rFonts w:asciiTheme="majorHAnsi" w:eastAsiaTheme="majorEastAsia" w:hAnsiTheme="majorHAnsi" w:cstheme="majorBidi"/>
          <w:color w:val="31378B" w:themeColor="text2"/>
          <w:sz w:val="32"/>
          <w:szCs w:val="28"/>
        </w:rPr>
      </w:pPr>
      <w:r>
        <w:lastRenderedPageBreak/>
        <w:br w:type="page"/>
      </w:r>
    </w:p>
    <w:p w14:paraId="2FD10C4A" w14:textId="77777777"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w:t>
      </w:r>
      <w:proofErr w:type="gramStart"/>
      <w:r>
        <w:t>..NET</w:t>
      </w:r>
      <w:proofErr w:type="gramEnd"/>
      <w:r>
        <w:t xml:space="preserve">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w:t>
      </w:r>
      <w:proofErr w:type="gramStart"/>
      <w:r>
        <w:t>start-up</w:t>
      </w:r>
      <w:proofErr w:type="gramEnd"/>
      <w:r>
        <w:t xml:space="preserve"> the JIT compiler generates a fast unoptimized compilation to facilitate fast start up. If the method is heavily used a background thread generates an optimised compilation that can be swapped in. </w:t>
      </w:r>
    </w:p>
    <w:p w14:paraId="14697758" w14:textId="77777777" w:rsidR="006938C7" w:rsidRDefault="006938C7" w:rsidP="006938C7"/>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w:t>
      </w:r>
      <w:proofErr w:type="gramStart"/>
      <w:r>
        <w:t>tasks</w:t>
      </w:r>
      <w:proofErr w:type="gramEnd"/>
      <w:r>
        <w:t xml:space="preserve"> the JSON serializer is 1.5 to 3 times faster. </w:t>
      </w:r>
      <w:proofErr w:type="gramStart"/>
      <w:r>
        <w:t>System.Text.JSON</w:t>
      </w:r>
      <w:proofErr w:type="gramEnd"/>
      <w:r>
        <w:t xml:space="preserve">.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1D7062" w:rsidP="006938C7">
      <w:hyperlink r:id="rId41"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1D7062" w:rsidP="006938C7">
      <w:hyperlink r:id="rId42"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lastRenderedPageBreak/>
        <w:t>Queue Enqueue/Dequeue</w:t>
      </w:r>
    </w:p>
    <w:p w14:paraId="0DC0F717" w14:textId="77777777" w:rsidR="006938C7" w:rsidRDefault="006938C7" w:rsidP="006938C7">
      <w:r>
        <w:t xml:space="preserve">Times 2 performance improvement over .net framework by removing expensive modulus </w:t>
      </w:r>
      <w:proofErr w:type="gramStart"/>
      <w:r>
        <w:t>operation</w:t>
      </w:r>
      <w:proofErr w:type="gramEnd"/>
    </w:p>
    <w:p w14:paraId="3ED3F2F7" w14:textId="77777777" w:rsidR="006938C7" w:rsidRPr="00B160AD" w:rsidRDefault="006938C7" w:rsidP="006938C7"/>
    <w:p w14:paraId="641CBDC1" w14:textId="77777777" w:rsidR="006938C7" w:rsidRDefault="006938C7" w:rsidP="006938C7"/>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p w14:paraId="6BF026E3" w14:textId="77777777" w:rsidR="006938C7" w:rsidRPr="00F867B3" w:rsidRDefault="006938C7" w:rsidP="006938C7"/>
    <w:p w14:paraId="7710C58E" w14:textId="77777777" w:rsidR="006938C7" w:rsidRDefault="006938C7" w:rsidP="006938C7">
      <w:pPr>
        <w:rPr>
          <w:rFonts w:asciiTheme="majorHAnsi" w:eastAsiaTheme="majorEastAsia" w:hAnsiTheme="majorHAnsi" w:cstheme="majorBidi"/>
          <w:color w:val="31378B" w:themeColor="text2"/>
          <w:sz w:val="32"/>
          <w:szCs w:val="28"/>
        </w:rPr>
      </w:pPr>
      <w:r>
        <w:br w:type="page"/>
      </w:r>
    </w:p>
    <w:p w14:paraId="139DEBFE" w14:textId="73C0F1E6" w:rsidR="00D13ED1" w:rsidRDefault="00D13ED1" w:rsidP="00D13ED1">
      <w:pPr>
        <w:pStyle w:val="Heading2"/>
      </w:pPr>
      <w:r>
        <w:lastRenderedPageBreak/>
        <w:t>Examples</w:t>
      </w:r>
    </w:p>
    <w:p w14:paraId="6B0DC175" w14:textId="563CDA67" w:rsidR="008D39BD" w:rsidRDefault="00D13ED1" w:rsidP="008D39BD">
      <w:pPr>
        <w:pStyle w:val="Heading3"/>
      </w:pPr>
      <w:r>
        <w:t>Basics</w:t>
      </w:r>
    </w:p>
    <w:p w14:paraId="6D3A4CB2" w14:textId="667188A0" w:rsidR="008D39BD" w:rsidRDefault="008D39BD" w:rsidP="008D39BD">
      <w:pPr>
        <w:pStyle w:val="Heading4"/>
      </w:pPr>
      <w:r>
        <w:t>Hello World</w:t>
      </w:r>
    </w:p>
    <w:p w14:paraId="779C10FE" w14:textId="77777777" w:rsidR="00754165" w:rsidRPr="00754165" w:rsidRDefault="00754165" w:rsidP="00754165">
      <w:pPr>
        <w:pStyle w:val="SourceCode"/>
      </w:pPr>
      <w:r w:rsidRPr="00754165">
        <w:t>using System.Threading.Tasks;</w:t>
      </w:r>
    </w:p>
    <w:p w14:paraId="3944C68D" w14:textId="77777777" w:rsidR="00754165" w:rsidRPr="00754165" w:rsidRDefault="00754165" w:rsidP="00754165">
      <w:pPr>
        <w:pStyle w:val="SourceCode"/>
      </w:pPr>
      <w:r w:rsidRPr="00754165">
        <w:t>using Microsoft.AspNetCore.Builder;</w:t>
      </w:r>
    </w:p>
    <w:p w14:paraId="1E81E6D1" w14:textId="77777777" w:rsidR="00754165" w:rsidRPr="00754165" w:rsidRDefault="00754165" w:rsidP="00754165">
      <w:pPr>
        <w:pStyle w:val="SourceCode"/>
      </w:pPr>
      <w:r w:rsidRPr="00754165">
        <w:t>using Microsoft.AspNetCore.Hosting;</w:t>
      </w:r>
    </w:p>
    <w:p w14:paraId="7880A05C" w14:textId="77777777" w:rsidR="00754165" w:rsidRPr="00754165" w:rsidRDefault="00754165" w:rsidP="00754165">
      <w:pPr>
        <w:pStyle w:val="SourceCode"/>
      </w:pPr>
      <w:r w:rsidRPr="00754165">
        <w:t>using Microsoft.AspNetCore.Http;</w:t>
      </w:r>
    </w:p>
    <w:p w14:paraId="7994F1B7" w14:textId="77777777" w:rsidR="00754165" w:rsidRPr="00754165" w:rsidRDefault="00754165" w:rsidP="00754165">
      <w:pPr>
        <w:pStyle w:val="SourceCode"/>
      </w:pPr>
    </w:p>
    <w:p w14:paraId="6209E2E7" w14:textId="77777777" w:rsidR="00754165" w:rsidRPr="00754165" w:rsidRDefault="00754165" w:rsidP="00754165">
      <w:pPr>
        <w:pStyle w:val="SourceCode"/>
      </w:pPr>
      <w:r w:rsidRPr="00754165">
        <w:t>namespace SingleTerminatingMiddleware</w:t>
      </w:r>
    </w:p>
    <w:p w14:paraId="3052A7A3" w14:textId="77777777" w:rsidR="00754165" w:rsidRPr="00754165" w:rsidRDefault="00754165" w:rsidP="00754165">
      <w:pPr>
        <w:pStyle w:val="SourceCode"/>
      </w:pPr>
      <w:r w:rsidRPr="00754165">
        <w:t>{</w:t>
      </w:r>
    </w:p>
    <w:p w14:paraId="6DF5EB62" w14:textId="77777777" w:rsidR="00754165" w:rsidRPr="00754165" w:rsidRDefault="00754165" w:rsidP="00754165">
      <w:pPr>
        <w:pStyle w:val="SourceCode"/>
      </w:pPr>
      <w:r w:rsidRPr="00754165">
        <w:t xml:space="preserve">    public class Program</w:t>
      </w:r>
    </w:p>
    <w:p w14:paraId="0E540045" w14:textId="77777777" w:rsidR="00754165" w:rsidRPr="00754165" w:rsidRDefault="00754165" w:rsidP="00754165">
      <w:pPr>
        <w:pStyle w:val="SourceCode"/>
      </w:pPr>
      <w:r w:rsidRPr="00754165">
        <w:t xml:space="preserve">    {</w:t>
      </w:r>
    </w:p>
    <w:p w14:paraId="479B1FAC" w14:textId="77777777" w:rsidR="00754165" w:rsidRPr="00754165" w:rsidRDefault="00754165" w:rsidP="00754165">
      <w:pPr>
        <w:pStyle w:val="SourceCode"/>
      </w:pPr>
      <w:r w:rsidRPr="00754165">
        <w:t xml:space="preserve">        public static void Main(string[] args)</w:t>
      </w:r>
    </w:p>
    <w:p w14:paraId="251AE3B3" w14:textId="77777777" w:rsidR="00754165" w:rsidRPr="00754165" w:rsidRDefault="00754165" w:rsidP="00754165">
      <w:pPr>
        <w:pStyle w:val="SourceCode"/>
      </w:pPr>
      <w:r w:rsidRPr="00754165">
        <w:t xml:space="preserve">        {</w:t>
      </w:r>
    </w:p>
    <w:p w14:paraId="139E182E" w14:textId="77777777" w:rsidR="00754165" w:rsidRPr="00754165" w:rsidRDefault="00754165" w:rsidP="00754165">
      <w:pPr>
        <w:pStyle w:val="SourceCode"/>
      </w:pPr>
      <w:r w:rsidRPr="00754165">
        <w:t xml:space="preserve">            var webHost = new WebHostBuilder()</w:t>
      </w:r>
    </w:p>
    <w:p w14:paraId="3312617F" w14:textId="77777777" w:rsidR="00754165" w:rsidRPr="00754165" w:rsidRDefault="00754165" w:rsidP="00754165">
      <w:pPr>
        <w:pStyle w:val="SourceCode"/>
      </w:pPr>
      <w:r w:rsidRPr="00754165">
        <w:t xml:space="preserve">                .UseKestrel()</w:t>
      </w:r>
    </w:p>
    <w:p w14:paraId="6333153C" w14:textId="77777777" w:rsidR="00754165" w:rsidRPr="00754165" w:rsidRDefault="00754165" w:rsidP="00754165">
      <w:pPr>
        <w:pStyle w:val="SourceCode"/>
      </w:pPr>
      <w:r w:rsidRPr="00754165">
        <w:t xml:space="preserve">                .Configure(ConfigureApp)</w:t>
      </w:r>
    </w:p>
    <w:p w14:paraId="39C27F4E" w14:textId="77777777" w:rsidR="00754165" w:rsidRPr="00754165" w:rsidRDefault="00754165" w:rsidP="00754165">
      <w:pPr>
        <w:pStyle w:val="SourceCode"/>
      </w:pPr>
      <w:r w:rsidRPr="00754165">
        <w:t xml:space="preserve">                .Build();</w:t>
      </w:r>
    </w:p>
    <w:p w14:paraId="759AAB60" w14:textId="77777777" w:rsidR="00754165" w:rsidRPr="00754165" w:rsidRDefault="00754165" w:rsidP="00754165">
      <w:pPr>
        <w:pStyle w:val="SourceCode"/>
      </w:pPr>
    </w:p>
    <w:p w14:paraId="49AD6C20" w14:textId="77777777" w:rsidR="00754165" w:rsidRPr="00754165" w:rsidRDefault="00754165" w:rsidP="00754165">
      <w:pPr>
        <w:pStyle w:val="SourceCode"/>
      </w:pPr>
      <w:r w:rsidRPr="00754165">
        <w:t xml:space="preserve">            // Start Listening</w:t>
      </w:r>
    </w:p>
    <w:p w14:paraId="1D19D0FB" w14:textId="77777777" w:rsidR="00754165" w:rsidRPr="00754165" w:rsidRDefault="00754165" w:rsidP="00754165">
      <w:pPr>
        <w:pStyle w:val="SourceCode"/>
      </w:pPr>
      <w:r w:rsidRPr="00754165">
        <w:t xml:space="preserve">            webHost.Run();</w:t>
      </w:r>
    </w:p>
    <w:p w14:paraId="0273005C" w14:textId="77777777" w:rsidR="00754165" w:rsidRPr="00754165" w:rsidRDefault="00754165" w:rsidP="00754165">
      <w:pPr>
        <w:pStyle w:val="SourceCode"/>
      </w:pPr>
      <w:r w:rsidRPr="00754165">
        <w:t xml:space="preserve">        }</w:t>
      </w:r>
    </w:p>
    <w:p w14:paraId="10E16E5D" w14:textId="77777777" w:rsidR="00754165" w:rsidRPr="00754165" w:rsidRDefault="00754165" w:rsidP="00754165">
      <w:pPr>
        <w:pStyle w:val="SourceCode"/>
      </w:pPr>
    </w:p>
    <w:p w14:paraId="3353AE52" w14:textId="77777777" w:rsidR="00754165" w:rsidRPr="00754165" w:rsidRDefault="00754165" w:rsidP="00754165">
      <w:pPr>
        <w:pStyle w:val="SourceCode"/>
      </w:pPr>
      <w:r w:rsidRPr="00754165">
        <w:t xml:space="preserve">        private static void ConfigureApp(IApplicationBuilder bld)</w:t>
      </w:r>
    </w:p>
    <w:p w14:paraId="2C5343AD" w14:textId="77777777" w:rsidR="00754165" w:rsidRPr="00754165" w:rsidRDefault="00754165" w:rsidP="00754165">
      <w:pPr>
        <w:pStyle w:val="SourceCode"/>
      </w:pPr>
      <w:r w:rsidRPr="00754165">
        <w:t xml:space="preserve">        {</w:t>
      </w:r>
    </w:p>
    <w:p w14:paraId="11580D0E" w14:textId="77777777" w:rsidR="00754165" w:rsidRPr="00754165" w:rsidRDefault="00754165" w:rsidP="00754165">
      <w:pPr>
        <w:pStyle w:val="SourceCode"/>
      </w:pPr>
      <w:r w:rsidRPr="00754165">
        <w:t xml:space="preserve">            bld.Run(</w:t>
      </w:r>
      <w:r w:rsidRPr="00385B85">
        <w:rPr>
          <w:rStyle w:val="SourceCodeStrongChar"/>
        </w:rPr>
        <w:t>TerminatingMiddleware</w:t>
      </w:r>
      <w:r w:rsidRPr="00754165">
        <w:t>);</w:t>
      </w:r>
    </w:p>
    <w:p w14:paraId="79F99751" w14:textId="77777777" w:rsidR="00754165" w:rsidRPr="00754165" w:rsidRDefault="00754165" w:rsidP="00754165">
      <w:pPr>
        <w:pStyle w:val="SourceCode"/>
      </w:pPr>
      <w:r w:rsidRPr="00754165">
        <w:t xml:space="preserve">        }</w:t>
      </w:r>
    </w:p>
    <w:p w14:paraId="772EF855" w14:textId="77777777" w:rsidR="00754165" w:rsidRPr="00754165" w:rsidRDefault="00754165" w:rsidP="00754165">
      <w:pPr>
        <w:pStyle w:val="SourceCode"/>
      </w:pPr>
    </w:p>
    <w:p w14:paraId="5FF9C319" w14:textId="77777777" w:rsidR="00754165" w:rsidRPr="00754165" w:rsidRDefault="00754165" w:rsidP="00385B85">
      <w:pPr>
        <w:pStyle w:val="SourceCodeStrong"/>
      </w:pPr>
      <w:r w:rsidRPr="00754165">
        <w:t xml:space="preserve">        private static async Task TerminatingMiddleware(HttpContext ctx)</w:t>
      </w:r>
    </w:p>
    <w:p w14:paraId="0BBE776B" w14:textId="77777777" w:rsidR="00754165" w:rsidRPr="00754165" w:rsidRDefault="00754165" w:rsidP="00385B85">
      <w:pPr>
        <w:pStyle w:val="SourceCodeStrong"/>
      </w:pPr>
      <w:r w:rsidRPr="00754165">
        <w:t xml:space="preserve">        {</w:t>
      </w:r>
    </w:p>
    <w:p w14:paraId="24F7F57A" w14:textId="77777777" w:rsidR="00754165" w:rsidRPr="00754165" w:rsidRDefault="00754165" w:rsidP="00385B85">
      <w:pPr>
        <w:pStyle w:val="SourceCodeStrong"/>
      </w:pPr>
      <w:r w:rsidRPr="00754165">
        <w:t xml:space="preserve">            await ctx.Response.WriteAsync("Hello World");</w:t>
      </w:r>
    </w:p>
    <w:p w14:paraId="5791063C" w14:textId="77777777" w:rsidR="00754165" w:rsidRPr="00754165" w:rsidRDefault="00754165" w:rsidP="00385B85">
      <w:pPr>
        <w:pStyle w:val="SourceCodeStrong"/>
      </w:pPr>
      <w:r w:rsidRPr="00754165">
        <w:t xml:space="preserve">        }</w:t>
      </w:r>
    </w:p>
    <w:p w14:paraId="71A91F7C" w14:textId="77777777" w:rsidR="00754165" w:rsidRPr="00754165" w:rsidRDefault="00754165" w:rsidP="00754165">
      <w:pPr>
        <w:pStyle w:val="SourceCode"/>
      </w:pPr>
      <w:r w:rsidRPr="00754165">
        <w:t xml:space="preserve">    }</w:t>
      </w:r>
    </w:p>
    <w:p w14:paraId="2D7363E5" w14:textId="177F345B" w:rsidR="004F5E12" w:rsidRPr="00754165" w:rsidRDefault="00754165" w:rsidP="00754165">
      <w:pPr>
        <w:pStyle w:val="SourceCode"/>
      </w:pPr>
      <w:r w:rsidRPr="00754165">
        <w:t>}</w:t>
      </w:r>
    </w:p>
    <w:p w14:paraId="06084301" w14:textId="77777777" w:rsidR="00754165" w:rsidRDefault="00754165" w:rsidP="00754165">
      <w:pPr>
        <w:pStyle w:val="SourceCode"/>
      </w:pPr>
    </w:p>
    <w:p w14:paraId="518EA03C" w14:textId="2D1FE242" w:rsidR="00D50EE7" w:rsidRDefault="0054767C" w:rsidP="00D50EE7">
      <w:r>
        <w:t>In bold is the terminating middleware</w:t>
      </w:r>
      <w:r w:rsidR="00241A57">
        <w:t xml:space="preserve"> that writes the response. </w:t>
      </w:r>
    </w:p>
    <w:p w14:paraId="1499CBAA" w14:textId="77777777" w:rsidR="001763EA" w:rsidRDefault="001763EA">
      <w:pPr>
        <w:rPr>
          <w:rFonts w:asciiTheme="majorHAnsi" w:eastAsiaTheme="majorEastAsia" w:hAnsiTheme="majorHAnsi" w:cstheme="majorBidi"/>
          <w:b/>
          <w:iCs/>
          <w:smallCaps/>
          <w:color w:val="31378B" w:themeColor="text2"/>
          <w:szCs w:val="25"/>
        </w:rPr>
      </w:pPr>
      <w:r>
        <w:br w:type="page"/>
      </w:r>
    </w:p>
    <w:p w14:paraId="5EA5B3E4" w14:textId="30D5C0BC" w:rsidR="001763EA" w:rsidRDefault="001763EA" w:rsidP="001763EA">
      <w:pPr>
        <w:pStyle w:val="Heading4"/>
      </w:pPr>
      <w:r>
        <w:lastRenderedPageBreak/>
        <w:t xml:space="preserve">Adding </w:t>
      </w:r>
      <w:r w:rsidR="000C1ECA">
        <w:t xml:space="preserve">Non-Terminating </w:t>
      </w:r>
      <w:r>
        <w:t>Middleware</w:t>
      </w:r>
    </w:p>
    <w:p w14:paraId="24CB7FC5" w14:textId="1DF28C1F" w:rsidR="00284AE6" w:rsidRDefault="00284AE6" w:rsidP="00284AE6">
      <w:r>
        <w:t>We now add some non-terminating middleware</w:t>
      </w:r>
      <w:r w:rsidR="00DA7BDA">
        <w:t xml:space="preserve"> to form a small </w:t>
      </w:r>
      <w:proofErr w:type="gramStart"/>
      <w:r w:rsidR="00DA7BDA">
        <w:t>pipeline</w:t>
      </w:r>
      <w:proofErr w:type="gramEnd"/>
    </w:p>
    <w:p w14:paraId="6648CBB4" w14:textId="77777777" w:rsidR="00EF1686" w:rsidRPr="00604E3B" w:rsidRDefault="00EF1686" w:rsidP="00EF1686">
      <w:pPr>
        <w:pStyle w:val="SourceCode"/>
        <w:rPr>
          <w:sz w:val="18"/>
          <w:szCs w:val="18"/>
        </w:rPr>
      </w:pPr>
      <w:r w:rsidRPr="00604E3B">
        <w:rPr>
          <w:sz w:val="18"/>
          <w:szCs w:val="18"/>
        </w:rPr>
        <w:t>using System;</w:t>
      </w:r>
    </w:p>
    <w:p w14:paraId="11BB959B" w14:textId="77777777" w:rsidR="00EF1686" w:rsidRPr="00604E3B" w:rsidRDefault="00EF1686" w:rsidP="00EF1686">
      <w:pPr>
        <w:pStyle w:val="SourceCode"/>
        <w:rPr>
          <w:sz w:val="18"/>
          <w:szCs w:val="18"/>
        </w:rPr>
      </w:pPr>
      <w:r w:rsidRPr="00604E3B">
        <w:rPr>
          <w:sz w:val="18"/>
          <w:szCs w:val="18"/>
        </w:rPr>
        <w:t>using System.Threading.Tasks;</w:t>
      </w:r>
    </w:p>
    <w:p w14:paraId="64670D49" w14:textId="77777777" w:rsidR="00EF1686" w:rsidRPr="00604E3B" w:rsidRDefault="00EF1686" w:rsidP="00EF1686">
      <w:pPr>
        <w:pStyle w:val="SourceCode"/>
        <w:rPr>
          <w:sz w:val="18"/>
          <w:szCs w:val="18"/>
        </w:rPr>
      </w:pPr>
      <w:r w:rsidRPr="00604E3B">
        <w:rPr>
          <w:sz w:val="18"/>
          <w:szCs w:val="18"/>
        </w:rPr>
        <w:t>using Microsoft.AspNetCore.Builder;</w:t>
      </w:r>
    </w:p>
    <w:p w14:paraId="60758947" w14:textId="77777777" w:rsidR="00EF1686" w:rsidRPr="00604E3B" w:rsidRDefault="00EF1686" w:rsidP="00EF1686">
      <w:pPr>
        <w:pStyle w:val="SourceCode"/>
        <w:rPr>
          <w:sz w:val="18"/>
          <w:szCs w:val="18"/>
        </w:rPr>
      </w:pPr>
      <w:r w:rsidRPr="00604E3B">
        <w:rPr>
          <w:sz w:val="18"/>
          <w:szCs w:val="18"/>
        </w:rPr>
        <w:t>using Microsoft.AspNetCore.Hosting;</w:t>
      </w:r>
    </w:p>
    <w:p w14:paraId="182047E1" w14:textId="77777777" w:rsidR="00EF1686" w:rsidRPr="00604E3B" w:rsidRDefault="00EF1686" w:rsidP="00EF1686">
      <w:pPr>
        <w:pStyle w:val="SourceCode"/>
        <w:rPr>
          <w:sz w:val="18"/>
          <w:szCs w:val="18"/>
        </w:rPr>
      </w:pPr>
      <w:r w:rsidRPr="00604E3B">
        <w:rPr>
          <w:sz w:val="18"/>
          <w:szCs w:val="18"/>
        </w:rPr>
        <w:t>using Microsoft.AspNetCore.Http;</w:t>
      </w:r>
    </w:p>
    <w:p w14:paraId="29724979" w14:textId="77777777" w:rsidR="00EF1686" w:rsidRPr="00604E3B" w:rsidRDefault="00EF1686" w:rsidP="00EF1686">
      <w:pPr>
        <w:pStyle w:val="SourceCode"/>
        <w:rPr>
          <w:sz w:val="18"/>
          <w:szCs w:val="18"/>
        </w:rPr>
      </w:pPr>
    </w:p>
    <w:p w14:paraId="20796C6B" w14:textId="77777777" w:rsidR="00EF1686" w:rsidRPr="00604E3B" w:rsidRDefault="00EF1686" w:rsidP="00EF1686">
      <w:pPr>
        <w:pStyle w:val="SourceCode"/>
        <w:rPr>
          <w:sz w:val="18"/>
          <w:szCs w:val="18"/>
        </w:rPr>
      </w:pPr>
      <w:r w:rsidRPr="00604E3B">
        <w:rPr>
          <w:sz w:val="18"/>
          <w:szCs w:val="18"/>
        </w:rPr>
        <w:t>namespace NonTerminatingMiddleware</w:t>
      </w:r>
    </w:p>
    <w:p w14:paraId="6D4106F5" w14:textId="77777777" w:rsidR="00EF1686" w:rsidRPr="00604E3B" w:rsidRDefault="00EF1686" w:rsidP="00EF1686">
      <w:pPr>
        <w:pStyle w:val="SourceCode"/>
        <w:rPr>
          <w:sz w:val="18"/>
          <w:szCs w:val="18"/>
        </w:rPr>
      </w:pPr>
      <w:r w:rsidRPr="00604E3B">
        <w:rPr>
          <w:sz w:val="18"/>
          <w:szCs w:val="18"/>
        </w:rPr>
        <w:t>{</w:t>
      </w:r>
    </w:p>
    <w:p w14:paraId="72B4C6C8" w14:textId="77777777" w:rsidR="00EF1686" w:rsidRPr="00604E3B" w:rsidRDefault="00EF1686" w:rsidP="00EF1686">
      <w:pPr>
        <w:pStyle w:val="SourceCode"/>
        <w:rPr>
          <w:sz w:val="18"/>
          <w:szCs w:val="18"/>
        </w:rPr>
      </w:pPr>
      <w:r w:rsidRPr="00604E3B">
        <w:rPr>
          <w:sz w:val="18"/>
          <w:szCs w:val="18"/>
        </w:rPr>
        <w:t xml:space="preserve">    public class Program</w:t>
      </w:r>
    </w:p>
    <w:p w14:paraId="1C3AE882" w14:textId="77777777" w:rsidR="00EF1686" w:rsidRPr="00604E3B" w:rsidRDefault="00EF1686" w:rsidP="00EF1686">
      <w:pPr>
        <w:pStyle w:val="SourceCode"/>
        <w:rPr>
          <w:sz w:val="18"/>
          <w:szCs w:val="18"/>
        </w:rPr>
      </w:pPr>
      <w:r w:rsidRPr="00604E3B">
        <w:rPr>
          <w:sz w:val="18"/>
          <w:szCs w:val="18"/>
        </w:rPr>
        <w:t xml:space="preserve">    {</w:t>
      </w:r>
    </w:p>
    <w:p w14:paraId="1AF694D3" w14:textId="77777777" w:rsidR="00EF1686" w:rsidRPr="00604E3B" w:rsidRDefault="00EF1686" w:rsidP="00EF1686">
      <w:pPr>
        <w:pStyle w:val="SourceCode"/>
        <w:rPr>
          <w:sz w:val="18"/>
          <w:szCs w:val="18"/>
        </w:rPr>
      </w:pPr>
      <w:r w:rsidRPr="00604E3B">
        <w:rPr>
          <w:sz w:val="18"/>
          <w:szCs w:val="18"/>
        </w:rPr>
        <w:t xml:space="preserve">        public static void Main(string[] args)</w:t>
      </w:r>
    </w:p>
    <w:p w14:paraId="00B83514" w14:textId="77777777" w:rsidR="00EF1686" w:rsidRPr="00604E3B" w:rsidRDefault="00EF1686" w:rsidP="00EF1686">
      <w:pPr>
        <w:pStyle w:val="SourceCode"/>
        <w:rPr>
          <w:sz w:val="18"/>
          <w:szCs w:val="18"/>
        </w:rPr>
      </w:pPr>
      <w:r w:rsidRPr="00604E3B">
        <w:rPr>
          <w:sz w:val="18"/>
          <w:szCs w:val="18"/>
        </w:rPr>
        <w:t xml:space="preserve">        {</w:t>
      </w:r>
    </w:p>
    <w:p w14:paraId="35D8EC40" w14:textId="77777777" w:rsidR="00EF1686" w:rsidRPr="00604E3B" w:rsidRDefault="00EF1686" w:rsidP="00EF1686">
      <w:pPr>
        <w:pStyle w:val="SourceCode"/>
        <w:rPr>
          <w:sz w:val="18"/>
          <w:szCs w:val="18"/>
        </w:rPr>
      </w:pPr>
      <w:r w:rsidRPr="00604E3B">
        <w:rPr>
          <w:sz w:val="18"/>
          <w:szCs w:val="18"/>
        </w:rPr>
        <w:t xml:space="preserve">            IWebHost webHost = new WebHostBuilder()</w:t>
      </w:r>
    </w:p>
    <w:p w14:paraId="5DEC1EA1" w14:textId="77777777" w:rsidR="00EF1686" w:rsidRPr="00604E3B" w:rsidRDefault="00EF1686" w:rsidP="00EF1686">
      <w:pPr>
        <w:pStyle w:val="SourceCode"/>
        <w:rPr>
          <w:sz w:val="18"/>
          <w:szCs w:val="18"/>
        </w:rPr>
      </w:pPr>
      <w:r w:rsidRPr="00604E3B">
        <w:rPr>
          <w:sz w:val="18"/>
          <w:szCs w:val="18"/>
        </w:rPr>
        <w:t xml:space="preserve">                .UseKestrel()</w:t>
      </w:r>
    </w:p>
    <w:p w14:paraId="465FE173" w14:textId="77777777" w:rsidR="00EF1686" w:rsidRPr="00604E3B" w:rsidRDefault="00EF1686" w:rsidP="00EF1686">
      <w:pPr>
        <w:pStyle w:val="SourceCode"/>
        <w:rPr>
          <w:sz w:val="18"/>
          <w:szCs w:val="18"/>
        </w:rPr>
      </w:pPr>
      <w:r w:rsidRPr="00604E3B">
        <w:rPr>
          <w:sz w:val="18"/>
          <w:szCs w:val="18"/>
        </w:rPr>
        <w:t xml:space="preserve">                .Configure(ConfigureApp)</w:t>
      </w:r>
    </w:p>
    <w:p w14:paraId="6758E63F" w14:textId="77777777" w:rsidR="00EF1686" w:rsidRPr="00604E3B" w:rsidRDefault="00EF1686" w:rsidP="00EF1686">
      <w:pPr>
        <w:pStyle w:val="SourceCode"/>
        <w:rPr>
          <w:sz w:val="18"/>
          <w:szCs w:val="18"/>
        </w:rPr>
      </w:pPr>
      <w:r w:rsidRPr="00604E3B">
        <w:rPr>
          <w:sz w:val="18"/>
          <w:szCs w:val="18"/>
        </w:rPr>
        <w:t xml:space="preserve">                .Build();</w:t>
      </w:r>
    </w:p>
    <w:p w14:paraId="5885E730" w14:textId="77777777" w:rsidR="00EF1686" w:rsidRPr="00604E3B" w:rsidRDefault="00EF1686" w:rsidP="00EF1686">
      <w:pPr>
        <w:pStyle w:val="SourceCode"/>
        <w:rPr>
          <w:sz w:val="18"/>
          <w:szCs w:val="18"/>
        </w:rPr>
      </w:pPr>
    </w:p>
    <w:p w14:paraId="2402F049" w14:textId="77777777" w:rsidR="00EF1686" w:rsidRPr="00604E3B" w:rsidRDefault="00EF1686" w:rsidP="00EF1686">
      <w:pPr>
        <w:pStyle w:val="SourceCode"/>
        <w:rPr>
          <w:sz w:val="18"/>
          <w:szCs w:val="18"/>
        </w:rPr>
      </w:pPr>
      <w:r w:rsidRPr="00604E3B">
        <w:rPr>
          <w:sz w:val="18"/>
          <w:szCs w:val="18"/>
        </w:rPr>
        <w:t xml:space="preserve">            webHost.Run();</w:t>
      </w:r>
    </w:p>
    <w:p w14:paraId="1FC8DDD0" w14:textId="77777777" w:rsidR="00EF1686" w:rsidRPr="00604E3B" w:rsidRDefault="00EF1686" w:rsidP="00EF1686">
      <w:pPr>
        <w:pStyle w:val="SourceCode"/>
        <w:rPr>
          <w:sz w:val="18"/>
          <w:szCs w:val="18"/>
        </w:rPr>
      </w:pPr>
      <w:r w:rsidRPr="00604E3B">
        <w:rPr>
          <w:sz w:val="18"/>
          <w:szCs w:val="18"/>
        </w:rPr>
        <w:t xml:space="preserve">        }</w:t>
      </w:r>
    </w:p>
    <w:p w14:paraId="77F23E5D" w14:textId="77777777" w:rsidR="00EF1686" w:rsidRPr="00604E3B" w:rsidRDefault="00EF1686" w:rsidP="00EF1686">
      <w:pPr>
        <w:pStyle w:val="SourceCode"/>
        <w:rPr>
          <w:sz w:val="18"/>
          <w:szCs w:val="18"/>
        </w:rPr>
      </w:pPr>
    </w:p>
    <w:p w14:paraId="234F72C5" w14:textId="77777777" w:rsidR="00EF1686" w:rsidRPr="00604E3B" w:rsidRDefault="00EF1686" w:rsidP="00EF1686">
      <w:pPr>
        <w:pStyle w:val="SourceCode"/>
        <w:rPr>
          <w:sz w:val="18"/>
          <w:szCs w:val="18"/>
        </w:rPr>
      </w:pPr>
      <w:r w:rsidRPr="00604E3B">
        <w:rPr>
          <w:sz w:val="18"/>
          <w:szCs w:val="18"/>
        </w:rPr>
        <w:t xml:space="preserve">        private static void ConfigureApp(IApplicationBuilder applicationBuilder)</w:t>
      </w:r>
    </w:p>
    <w:p w14:paraId="39F2A225" w14:textId="77777777" w:rsidR="00EF1686" w:rsidRPr="00604E3B" w:rsidRDefault="00EF1686" w:rsidP="00EF1686">
      <w:pPr>
        <w:pStyle w:val="SourceCode"/>
        <w:rPr>
          <w:sz w:val="18"/>
          <w:szCs w:val="18"/>
        </w:rPr>
      </w:pPr>
      <w:r w:rsidRPr="00604E3B">
        <w:rPr>
          <w:sz w:val="18"/>
          <w:szCs w:val="18"/>
        </w:rPr>
        <w:t xml:space="preserve">        {</w:t>
      </w:r>
    </w:p>
    <w:p w14:paraId="2C433039" w14:textId="77777777" w:rsidR="00EF1686" w:rsidRPr="00604E3B" w:rsidRDefault="00EF1686" w:rsidP="00604E3B">
      <w:pPr>
        <w:pStyle w:val="SourceCodeStrong"/>
      </w:pPr>
      <w:r w:rsidRPr="00604E3B">
        <w:t xml:space="preserve">            applicationBuilder.Use(NonTerminatingMiddleware);</w:t>
      </w:r>
    </w:p>
    <w:p w14:paraId="289DB8D3" w14:textId="77777777" w:rsidR="00EF1686" w:rsidRPr="00604E3B" w:rsidRDefault="00EF1686" w:rsidP="00EF1686">
      <w:pPr>
        <w:pStyle w:val="SourceCode"/>
        <w:rPr>
          <w:sz w:val="18"/>
          <w:szCs w:val="18"/>
        </w:rPr>
      </w:pPr>
      <w:r w:rsidRPr="00604E3B">
        <w:rPr>
          <w:sz w:val="18"/>
          <w:szCs w:val="18"/>
        </w:rPr>
        <w:t xml:space="preserve">            applicationBuilder.Run(TerminatingMiddleware);</w:t>
      </w:r>
    </w:p>
    <w:p w14:paraId="45C84062" w14:textId="77777777" w:rsidR="00EF1686" w:rsidRPr="00604E3B" w:rsidRDefault="00EF1686" w:rsidP="00EF1686">
      <w:pPr>
        <w:pStyle w:val="SourceCode"/>
        <w:rPr>
          <w:sz w:val="18"/>
          <w:szCs w:val="18"/>
        </w:rPr>
      </w:pPr>
      <w:r w:rsidRPr="00604E3B">
        <w:rPr>
          <w:sz w:val="18"/>
          <w:szCs w:val="18"/>
        </w:rPr>
        <w:t xml:space="preserve">        }</w:t>
      </w:r>
    </w:p>
    <w:p w14:paraId="2E5ABF40" w14:textId="77777777" w:rsidR="00EF1686" w:rsidRPr="00604E3B" w:rsidRDefault="00EF1686" w:rsidP="00EF1686">
      <w:pPr>
        <w:pStyle w:val="SourceCode"/>
        <w:rPr>
          <w:sz w:val="18"/>
          <w:szCs w:val="18"/>
        </w:rPr>
      </w:pPr>
    </w:p>
    <w:p w14:paraId="6A67D74F" w14:textId="77777777" w:rsidR="00EF1686" w:rsidRPr="00604E3B" w:rsidRDefault="00EF1686" w:rsidP="00EF1686">
      <w:pPr>
        <w:pStyle w:val="SourceCode"/>
        <w:rPr>
          <w:sz w:val="18"/>
          <w:szCs w:val="18"/>
        </w:rPr>
      </w:pPr>
      <w:r w:rsidRPr="00604E3B">
        <w:rPr>
          <w:sz w:val="18"/>
          <w:szCs w:val="18"/>
        </w:rPr>
        <w:t xml:space="preserve">        private static async Task NonTerminatingMiddleware(HttpContext ctx,</w:t>
      </w:r>
    </w:p>
    <w:p w14:paraId="2CBBE278" w14:textId="77777777" w:rsidR="00EF1686" w:rsidRPr="00604E3B" w:rsidRDefault="00EF1686" w:rsidP="00EF1686">
      <w:pPr>
        <w:pStyle w:val="SourceCode"/>
        <w:rPr>
          <w:sz w:val="18"/>
          <w:szCs w:val="18"/>
        </w:rPr>
      </w:pPr>
      <w:r w:rsidRPr="00604E3B">
        <w:rPr>
          <w:sz w:val="18"/>
          <w:szCs w:val="18"/>
        </w:rPr>
        <w:t xml:space="preserve">            Func&lt;Task&gt; next)</w:t>
      </w:r>
    </w:p>
    <w:p w14:paraId="3EEBD73B" w14:textId="77777777" w:rsidR="00EF1686" w:rsidRPr="00604E3B" w:rsidRDefault="00EF1686" w:rsidP="00EF1686">
      <w:pPr>
        <w:pStyle w:val="SourceCode"/>
        <w:rPr>
          <w:sz w:val="18"/>
          <w:szCs w:val="18"/>
        </w:rPr>
      </w:pPr>
      <w:r w:rsidRPr="00604E3B">
        <w:rPr>
          <w:sz w:val="18"/>
          <w:szCs w:val="18"/>
        </w:rPr>
        <w:t xml:space="preserve">        {</w:t>
      </w:r>
    </w:p>
    <w:p w14:paraId="78ACD0C4" w14:textId="77777777" w:rsidR="00EF1686" w:rsidRPr="00604E3B" w:rsidRDefault="00EF1686" w:rsidP="00EF1686">
      <w:pPr>
        <w:pStyle w:val="SourceCode"/>
        <w:rPr>
          <w:sz w:val="18"/>
          <w:szCs w:val="18"/>
        </w:rPr>
      </w:pPr>
      <w:r w:rsidRPr="00604E3B">
        <w:rPr>
          <w:sz w:val="18"/>
          <w:szCs w:val="18"/>
        </w:rPr>
        <w:t xml:space="preserve">            // Preprocessing the request</w:t>
      </w:r>
    </w:p>
    <w:p w14:paraId="18D1E358" w14:textId="77777777" w:rsidR="00EF1686" w:rsidRPr="00604E3B" w:rsidRDefault="00EF1686" w:rsidP="00EF1686">
      <w:pPr>
        <w:pStyle w:val="SourceCode"/>
        <w:rPr>
          <w:sz w:val="18"/>
          <w:szCs w:val="18"/>
        </w:rPr>
      </w:pPr>
      <w:r w:rsidRPr="00604E3B">
        <w:rPr>
          <w:sz w:val="18"/>
          <w:szCs w:val="18"/>
        </w:rPr>
        <w:t xml:space="preserve">            await next();</w:t>
      </w:r>
    </w:p>
    <w:p w14:paraId="470B6F6D" w14:textId="77777777" w:rsidR="00EF1686" w:rsidRPr="00604E3B" w:rsidRDefault="00EF1686" w:rsidP="00EF1686">
      <w:pPr>
        <w:pStyle w:val="SourceCode"/>
        <w:rPr>
          <w:sz w:val="18"/>
          <w:szCs w:val="18"/>
        </w:rPr>
      </w:pPr>
      <w:r w:rsidRPr="00604E3B">
        <w:rPr>
          <w:sz w:val="18"/>
          <w:szCs w:val="18"/>
        </w:rPr>
        <w:t xml:space="preserve">            // Pose-process the request</w:t>
      </w:r>
    </w:p>
    <w:p w14:paraId="1CBE74E1" w14:textId="77777777" w:rsidR="00EF1686" w:rsidRPr="00604E3B" w:rsidRDefault="00EF1686" w:rsidP="00EF1686">
      <w:pPr>
        <w:pStyle w:val="SourceCode"/>
        <w:rPr>
          <w:sz w:val="18"/>
          <w:szCs w:val="18"/>
        </w:rPr>
      </w:pPr>
      <w:r w:rsidRPr="00604E3B">
        <w:rPr>
          <w:sz w:val="18"/>
          <w:szCs w:val="18"/>
        </w:rPr>
        <w:t xml:space="preserve">        }</w:t>
      </w:r>
    </w:p>
    <w:p w14:paraId="51968BC4" w14:textId="77777777" w:rsidR="00EF1686" w:rsidRPr="00604E3B" w:rsidRDefault="00EF1686" w:rsidP="00EF1686">
      <w:pPr>
        <w:pStyle w:val="SourceCode"/>
        <w:rPr>
          <w:sz w:val="18"/>
          <w:szCs w:val="18"/>
        </w:rPr>
      </w:pPr>
    </w:p>
    <w:p w14:paraId="177CC89B" w14:textId="77777777" w:rsidR="00EF1686" w:rsidRPr="00604E3B" w:rsidRDefault="00EF1686" w:rsidP="00EF1686">
      <w:pPr>
        <w:pStyle w:val="SourceCode"/>
        <w:rPr>
          <w:sz w:val="18"/>
          <w:szCs w:val="18"/>
        </w:rPr>
      </w:pPr>
      <w:r w:rsidRPr="00604E3B">
        <w:rPr>
          <w:sz w:val="18"/>
          <w:szCs w:val="18"/>
        </w:rPr>
        <w:t xml:space="preserve">        private static async Task TerminatingMiddleware(HttpContext httpContext)</w:t>
      </w:r>
    </w:p>
    <w:p w14:paraId="29289317" w14:textId="77777777" w:rsidR="00EF1686" w:rsidRPr="00604E3B" w:rsidRDefault="00EF1686" w:rsidP="00EF1686">
      <w:pPr>
        <w:pStyle w:val="SourceCode"/>
        <w:rPr>
          <w:sz w:val="18"/>
          <w:szCs w:val="18"/>
        </w:rPr>
      </w:pPr>
      <w:r w:rsidRPr="00604E3B">
        <w:rPr>
          <w:sz w:val="18"/>
          <w:szCs w:val="18"/>
        </w:rPr>
        <w:t xml:space="preserve">        {</w:t>
      </w:r>
    </w:p>
    <w:p w14:paraId="149F965A" w14:textId="77777777" w:rsidR="00EF1686" w:rsidRPr="00604E3B" w:rsidRDefault="00EF1686" w:rsidP="00EF1686">
      <w:pPr>
        <w:pStyle w:val="SourceCode"/>
        <w:rPr>
          <w:sz w:val="18"/>
          <w:szCs w:val="18"/>
        </w:rPr>
      </w:pPr>
      <w:r w:rsidRPr="00604E3B">
        <w:rPr>
          <w:sz w:val="18"/>
          <w:szCs w:val="18"/>
        </w:rPr>
        <w:t xml:space="preserve">            await httpContext.Response.WriteAsync("Hello World");</w:t>
      </w:r>
    </w:p>
    <w:p w14:paraId="4957A8A0" w14:textId="77777777" w:rsidR="00EF1686" w:rsidRPr="00604E3B" w:rsidRDefault="00EF1686" w:rsidP="00EF1686">
      <w:pPr>
        <w:pStyle w:val="SourceCode"/>
        <w:rPr>
          <w:sz w:val="18"/>
          <w:szCs w:val="18"/>
        </w:rPr>
      </w:pPr>
      <w:r w:rsidRPr="00604E3B">
        <w:rPr>
          <w:sz w:val="18"/>
          <w:szCs w:val="18"/>
        </w:rPr>
        <w:t xml:space="preserve">        }</w:t>
      </w:r>
    </w:p>
    <w:p w14:paraId="42ECE93A" w14:textId="77777777" w:rsidR="00EF1686" w:rsidRPr="00604E3B" w:rsidRDefault="00EF1686" w:rsidP="00EF1686">
      <w:pPr>
        <w:pStyle w:val="SourceCode"/>
        <w:rPr>
          <w:sz w:val="18"/>
          <w:szCs w:val="18"/>
        </w:rPr>
      </w:pPr>
      <w:r w:rsidRPr="00604E3B">
        <w:rPr>
          <w:sz w:val="18"/>
          <w:szCs w:val="18"/>
        </w:rPr>
        <w:t xml:space="preserve">    }</w:t>
      </w:r>
    </w:p>
    <w:p w14:paraId="3951DC20" w14:textId="15BC2D84" w:rsidR="001763EA" w:rsidRPr="00604E3B" w:rsidRDefault="00EF1686" w:rsidP="00EF1686">
      <w:pPr>
        <w:pStyle w:val="SourceCode"/>
        <w:rPr>
          <w:sz w:val="18"/>
          <w:szCs w:val="18"/>
        </w:rPr>
      </w:pPr>
      <w:r w:rsidRPr="00604E3B">
        <w:rPr>
          <w:sz w:val="18"/>
          <w:szCs w:val="18"/>
        </w:rPr>
        <w:t>}</w:t>
      </w:r>
    </w:p>
    <w:p w14:paraId="2D52222B" w14:textId="77777777" w:rsidR="0054767C" w:rsidRDefault="0054767C" w:rsidP="00E9012A">
      <w:pPr>
        <w:pStyle w:val="SourceCode"/>
      </w:pPr>
    </w:p>
    <w:p w14:paraId="7C6CFEEF" w14:textId="7C7D0F9B" w:rsidR="00AE7F70" w:rsidRDefault="00AE7F70" w:rsidP="00E9012A">
      <w:pPr>
        <w:pStyle w:val="SourceCode"/>
      </w:pPr>
    </w:p>
    <w:p w14:paraId="64CCA604" w14:textId="77777777" w:rsidR="00AE7F70" w:rsidRPr="00E9012A" w:rsidRDefault="00AE7F70" w:rsidP="00E9012A">
      <w:pPr>
        <w:pStyle w:val="SourceCode"/>
      </w:pPr>
    </w:p>
    <w:p w14:paraId="43AB03C6" w14:textId="12BCA16B" w:rsidR="0049462B" w:rsidRDefault="0049462B">
      <w:pPr>
        <w:rPr>
          <w:rFonts w:ascii="Consolas" w:hAnsi="Consolas" w:cs="Consolas"/>
          <w:color w:val="000000"/>
          <w:sz w:val="19"/>
          <w:szCs w:val="19"/>
        </w:rPr>
      </w:pPr>
      <w:r>
        <w:rPr>
          <w:rFonts w:ascii="Consolas" w:hAnsi="Consolas" w:cs="Consolas"/>
          <w:color w:val="000000"/>
          <w:sz w:val="19"/>
          <w:szCs w:val="19"/>
        </w:rPr>
        <w:br w:type="page"/>
      </w:r>
    </w:p>
    <w:p w14:paraId="5D0E9A57" w14:textId="03870FC2" w:rsidR="002C1E4E" w:rsidRDefault="002C1E4E" w:rsidP="002C1E4E">
      <w:pPr>
        <w:pStyle w:val="Heading4"/>
      </w:pPr>
      <w:r>
        <w:lastRenderedPageBreak/>
        <w:t>Startup</w:t>
      </w:r>
    </w:p>
    <w:p w14:paraId="20CEEF2A" w14:textId="77777777" w:rsidR="000745D4" w:rsidRPr="000745D4" w:rsidRDefault="000745D4" w:rsidP="000745D4">
      <w:pPr>
        <w:pStyle w:val="SourceCode"/>
      </w:pPr>
      <w:r w:rsidRPr="000745D4">
        <w:t xml:space="preserve">    public class Program</w:t>
      </w:r>
    </w:p>
    <w:p w14:paraId="3DB9DC99" w14:textId="77777777" w:rsidR="000745D4" w:rsidRPr="000745D4" w:rsidRDefault="000745D4" w:rsidP="000745D4">
      <w:pPr>
        <w:pStyle w:val="SourceCode"/>
      </w:pPr>
      <w:r w:rsidRPr="000745D4">
        <w:t xml:space="preserve">    {</w:t>
      </w:r>
    </w:p>
    <w:p w14:paraId="1E50B838" w14:textId="77777777" w:rsidR="000745D4" w:rsidRPr="000745D4" w:rsidRDefault="000745D4" w:rsidP="000745D4">
      <w:pPr>
        <w:pStyle w:val="SourceCode"/>
      </w:pPr>
      <w:r w:rsidRPr="000745D4">
        <w:t xml:space="preserve">        public static void Main(string[] args)</w:t>
      </w:r>
    </w:p>
    <w:p w14:paraId="19B7FFA2" w14:textId="77777777" w:rsidR="000745D4" w:rsidRPr="000745D4" w:rsidRDefault="000745D4" w:rsidP="000745D4">
      <w:pPr>
        <w:pStyle w:val="SourceCode"/>
      </w:pPr>
      <w:r w:rsidRPr="000745D4">
        <w:t xml:space="preserve">        {</w:t>
      </w:r>
    </w:p>
    <w:p w14:paraId="42D6A1AC" w14:textId="77777777" w:rsidR="000745D4" w:rsidRPr="000745D4" w:rsidRDefault="000745D4" w:rsidP="000745D4">
      <w:pPr>
        <w:pStyle w:val="SourceCode"/>
      </w:pPr>
      <w:r w:rsidRPr="000745D4">
        <w:t xml:space="preserve">            var webHost = new WebHostBuilder()</w:t>
      </w:r>
    </w:p>
    <w:p w14:paraId="3F0529B0" w14:textId="77777777" w:rsidR="000745D4" w:rsidRPr="000745D4" w:rsidRDefault="000745D4" w:rsidP="000745D4">
      <w:pPr>
        <w:pStyle w:val="SourceCode"/>
      </w:pPr>
      <w:r w:rsidRPr="000745D4">
        <w:t xml:space="preserve">                .UseKestrel()</w:t>
      </w:r>
    </w:p>
    <w:p w14:paraId="441D157C" w14:textId="77777777" w:rsidR="000745D4" w:rsidRPr="000745D4" w:rsidRDefault="000745D4" w:rsidP="000745D4">
      <w:pPr>
        <w:pStyle w:val="SourceCode"/>
      </w:pPr>
      <w:r w:rsidRPr="000745D4">
        <w:t xml:space="preserve">                .UseStartup&lt;Startup&gt;()</w:t>
      </w:r>
    </w:p>
    <w:p w14:paraId="2ACE1A01" w14:textId="77777777" w:rsidR="000745D4" w:rsidRPr="000745D4" w:rsidRDefault="000745D4" w:rsidP="000745D4">
      <w:pPr>
        <w:pStyle w:val="SourceCode"/>
      </w:pPr>
      <w:r w:rsidRPr="000745D4">
        <w:t xml:space="preserve">                .Build();</w:t>
      </w:r>
    </w:p>
    <w:p w14:paraId="3FC857AE" w14:textId="77777777" w:rsidR="000745D4" w:rsidRPr="000745D4" w:rsidRDefault="000745D4" w:rsidP="000745D4">
      <w:pPr>
        <w:pStyle w:val="SourceCode"/>
      </w:pPr>
    </w:p>
    <w:p w14:paraId="03D87459" w14:textId="77777777" w:rsidR="000745D4" w:rsidRPr="000745D4" w:rsidRDefault="000745D4" w:rsidP="000745D4">
      <w:pPr>
        <w:pStyle w:val="SourceCode"/>
      </w:pPr>
      <w:r w:rsidRPr="000745D4">
        <w:t xml:space="preserve">            webHost.Run();</w:t>
      </w:r>
    </w:p>
    <w:p w14:paraId="21F42E69" w14:textId="77777777" w:rsidR="000745D4" w:rsidRPr="000745D4" w:rsidRDefault="000745D4" w:rsidP="000745D4">
      <w:pPr>
        <w:pStyle w:val="SourceCode"/>
      </w:pPr>
      <w:r w:rsidRPr="000745D4">
        <w:t xml:space="preserve">        }</w:t>
      </w:r>
    </w:p>
    <w:p w14:paraId="6F743128" w14:textId="2FA52ED6" w:rsidR="002C1E4E" w:rsidRPr="000745D4" w:rsidRDefault="000745D4" w:rsidP="000745D4">
      <w:pPr>
        <w:pStyle w:val="SourceCode"/>
      </w:pPr>
      <w:r w:rsidRPr="000745D4">
        <w:t xml:space="preserve">    }</w:t>
      </w:r>
    </w:p>
    <w:p w14:paraId="6DFC4F9C" w14:textId="7580AFA5" w:rsidR="002C1E4E" w:rsidRDefault="002C1E4E" w:rsidP="002C1E4E"/>
    <w:p w14:paraId="2C402792" w14:textId="77777777" w:rsidR="007E6087" w:rsidRPr="007E6087" w:rsidRDefault="007E6087" w:rsidP="007E6087">
      <w:pPr>
        <w:pStyle w:val="SourceCode"/>
      </w:pPr>
      <w:r w:rsidRPr="007E6087">
        <w:t xml:space="preserve">    public class Startup</w:t>
      </w:r>
    </w:p>
    <w:p w14:paraId="343ADFBC" w14:textId="77777777" w:rsidR="007E6087" w:rsidRPr="007E6087" w:rsidRDefault="007E6087" w:rsidP="007E6087">
      <w:pPr>
        <w:pStyle w:val="SourceCode"/>
      </w:pPr>
      <w:r w:rsidRPr="007E6087">
        <w:t xml:space="preserve">    {</w:t>
      </w:r>
    </w:p>
    <w:p w14:paraId="51A60504" w14:textId="77777777" w:rsidR="007E6087" w:rsidRPr="007E6087" w:rsidRDefault="007E6087" w:rsidP="007E6087">
      <w:pPr>
        <w:pStyle w:val="SourceCode"/>
      </w:pPr>
      <w:r w:rsidRPr="007E6087">
        <w:t xml:space="preserve">        public void ConfigureServices(IServiceCollection services)</w:t>
      </w:r>
    </w:p>
    <w:p w14:paraId="691B3C7F" w14:textId="77777777" w:rsidR="007E6087" w:rsidRPr="007E6087" w:rsidRDefault="007E6087" w:rsidP="007E6087">
      <w:pPr>
        <w:pStyle w:val="SourceCode"/>
      </w:pPr>
      <w:r w:rsidRPr="007E6087">
        <w:t xml:space="preserve">        {</w:t>
      </w:r>
    </w:p>
    <w:p w14:paraId="54ECD05E" w14:textId="77777777" w:rsidR="007E6087" w:rsidRPr="007E6087" w:rsidRDefault="007E6087" w:rsidP="007E6087">
      <w:pPr>
        <w:pStyle w:val="SourceCode"/>
      </w:pPr>
      <w:r w:rsidRPr="007E6087">
        <w:t xml:space="preserve">        }</w:t>
      </w:r>
    </w:p>
    <w:p w14:paraId="1C028622" w14:textId="77777777" w:rsidR="007E6087" w:rsidRPr="007E6087" w:rsidRDefault="007E6087" w:rsidP="007E6087">
      <w:pPr>
        <w:pStyle w:val="SourceCode"/>
      </w:pPr>
    </w:p>
    <w:p w14:paraId="7CC3E539" w14:textId="77777777" w:rsidR="002A134A" w:rsidRDefault="007E6087" w:rsidP="007E6087">
      <w:pPr>
        <w:pStyle w:val="SourceCode"/>
      </w:pPr>
      <w:r w:rsidRPr="007E6087">
        <w:t xml:space="preserve">        public void Configure(</w:t>
      </w:r>
    </w:p>
    <w:p w14:paraId="27E093FB" w14:textId="38FDD43C" w:rsidR="007E6087" w:rsidRPr="007E6087" w:rsidRDefault="007E6087" w:rsidP="002A134A">
      <w:pPr>
        <w:pStyle w:val="SourceCode"/>
        <w:ind w:left="1678" w:firstLine="482"/>
      </w:pPr>
      <w:r w:rsidRPr="007E6087">
        <w:t>IApplicationBuilder app, IWebHostEnvironment env)</w:t>
      </w:r>
    </w:p>
    <w:p w14:paraId="6D99BE8D" w14:textId="77777777" w:rsidR="007E6087" w:rsidRPr="007E6087" w:rsidRDefault="007E6087" w:rsidP="007E6087">
      <w:pPr>
        <w:pStyle w:val="SourceCode"/>
      </w:pPr>
      <w:r w:rsidRPr="007E6087">
        <w:t xml:space="preserve">        {</w:t>
      </w:r>
    </w:p>
    <w:p w14:paraId="3E30142B" w14:textId="77777777" w:rsidR="007E6087" w:rsidRPr="007E6087" w:rsidRDefault="007E6087" w:rsidP="007E6087">
      <w:pPr>
        <w:pStyle w:val="SourceCode"/>
      </w:pPr>
      <w:r w:rsidRPr="007E6087">
        <w:t xml:space="preserve">            app.Use(NonTerminatingMiddleware);</w:t>
      </w:r>
    </w:p>
    <w:p w14:paraId="558293A8" w14:textId="77777777" w:rsidR="007E6087" w:rsidRPr="007E6087" w:rsidRDefault="007E6087" w:rsidP="007E6087">
      <w:pPr>
        <w:pStyle w:val="SourceCode"/>
      </w:pPr>
      <w:r w:rsidRPr="007E6087">
        <w:t xml:space="preserve">            app.Run(TerminatingMiddleware);</w:t>
      </w:r>
    </w:p>
    <w:p w14:paraId="0D676C4D" w14:textId="77777777" w:rsidR="007E6087" w:rsidRPr="007E6087" w:rsidRDefault="007E6087" w:rsidP="007E6087">
      <w:pPr>
        <w:pStyle w:val="SourceCode"/>
      </w:pPr>
      <w:r w:rsidRPr="007E6087">
        <w:t xml:space="preserve">        }</w:t>
      </w:r>
    </w:p>
    <w:p w14:paraId="53B27866" w14:textId="77777777" w:rsidR="007E6087" w:rsidRPr="007E6087" w:rsidRDefault="007E6087" w:rsidP="007E6087">
      <w:pPr>
        <w:pStyle w:val="SourceCode"/>
      </w:pPr>
    </w:p>
    <w:p w14:paraId="00C1C444" w14:textId="77777777" w:rsidR="007E6087" w:rsidRPr="007E6087" w:rsidRDefault="007E6087" w:rsidP="007E6087">
      <w:pPr>
        <w:pStyle w:val="SourceCode"/>
      </w:pPr>
    </w:p>
    <w:p w14:paraId="6C37EFF7" w14:textId="77777777" w:rsidR="002A134A" w:rsidRDefault="007E6087" w:rsidP="007E6087">
      <w:pPr>
        <w:pStyle w:val="SourceCode"/>
      </w:pPr>
      <w:r w:rsidRPr="007E6087">
        <w:t xml:space="preserve">        private static async Task NonTerminatingMiddleware(</w:t>
      </w:r>
    </w:p>
    <w:p w14:paraId="249304B3" w14:textId="0D4D5EBB" w:rsidR="007E6087" w:rsidRPr="007E6087" w:rsidRDefault="007E6087" w:rsidP="002A134A">
      <w:pPr>
        <w:pStyle w:val="SourceCode"/>
        <w:ind w:left="1678"/>
      </w:pPr>
      <w:r w:rsidRPr="007E6087">
        <w:t>HttpContext ctx,</w:t>
      </w:r>
    </w:p>
    <w:p w14:paraId="37281002" w14:textId="77777777" w:rsidR="007E6087" w:rsidRPr="007E6087" w:rsidRDefault="007E6087" w:rsidP="007E6087">
      <w:pPr>
        <w:pStyle w:val="SourceCode"/>
      </w:pPr>
      <w:r w:rsidRPr="007E6087">
        <w:t xml:space="preserve">            Func&lt;Task&gt; next)</w:t>
      </w:r>
    </w:p>
    <w:p w14:paraId="16FAFEEC" w14:textId="77777777" w:rsidR="007E6087" w:rsidRPr="007E6087" w:rsidRDefault="007E6087" w:rsidP="007E6087">
      <w:pPr>
        <w:pStyle w:val="SourceCode"/>
      </w:pPr>
      <w:r w:rsidRPr="007E6087">
        <w:t xml:space="preserve">        {</w:t>
      </w:r>
    </w:p>
    <w:p w14:paraId="36126BF7" w14:textId="77777777" w:rsidR="007E6087" w:rsidRPr="007E6087" w:rsidRDefault="007E6087" w:rsidP="007E6087">
      <w:pPr>
        <w:pStyle w:val="SourceCode"/>
      </w:pPr>
      <w:r w:rsidRPr="007E6087">
        <w:t xml:space="preserve">            // Preprocessing the request</w:t>
      </w:r>
    </w:p>
    <w:p w14:paraId="7BC4C076" w14:textId="77777777" w:rsidR="007E6087" w:rsidRPr="007E6087" w:rsidRDefault="007E6087" w:rsidP="007E6087">
      <w:pPr>
        <w:pStyle w:val="SourceCode"/>
      </w:pPr>
      <w:r w:rsidRPr="007E6087">
        <w:t xml:space="preserve">            await next();</w:t>
      </w:r>
    </w:p>
    <w:p w14:paraId="461877FC" w14:textId="77777777" w:rsidR="007E6087" w:rsidRPr="007E6087" w:rsidRDefault="007E6087" w:rsidP="007E6087">
      <w:pPr>
        <w:pStyle w:val="SourceCode"/>
      </w:pPr>
      <w:r w:rsidRPr="007E6087">
        <w:t xml:space="preserve">            // Pose-process the request</w:t>
      </w:r>
    </w:p>
    <w:p w14:paraId="33BFE7F9" w14:textId="77777777" w:rsidR="007E6087" w:rsidRPr="007E6087" w:rsidRDefault="007E6087" w:rsidP="007E6087">
      <w:pPr>
        <w:pStyle w:val="SourceCode"/>
      </w:pPr>
      <w:r w:rsidRPr="007E6087">
        <w:t xml:space="preserve">        }</w:t>
      </w:r>
    </w:p>
    <w:p w14:paraId="643304BC" w14:textId="77777777" w:rsidR="007E6087" w:rsidRPr="007E6087" w:rsidRDefault="007E6087" w:rsidP="007E6087">
      <w:pPr>
        <w:pStyle w:val="SourceCode"/>
      </w:pPr>
    </w:p>
    <w:p w14:paraId="15954903" w14:textId="77777777" w:rsidR="002A134A" w:rsidRDefault="007E6087" w:rsidP="007E6087">
      <w:pPr>
        <w:pStyle w:val="SourceCode"/>
      </w:pPr>
      <w:r w:rsidRPr="007E6087">
        <w:t xml:space="preserve">        private static async Task TerminatingMiddleware(</w:t>
      </w:r>
    </w:p>
    <w:p w14:paraId="144992DD" w14:textId="023DBD56" w:rsidR="007E6087" w:rsidRPr="007E6087" w:rsidRDefault="007E6087" w:rsidP="002A134A">
      <w:pPr>
        <w:pStyle w:val="SourceCode"/>
        <w:ind w:left="1678"/>
      </w:pPr>
      <w:r w:rsidRPr="007E6087">
        <w:t>HttpContext httpContext)</w:t>
      </w:r>
    </w:p>
    <w:p w14:paraId="6593F7B5" w14:textId="77777777" w:rsidR="007E6087" w:rsidRPr="007E6087" w:rsidRDefault="007E6087" w:rsidP="007E6087">
      <w:pPr>
        <w:pStyle w:val="SourceCode"/>
      </w:pPr>
      <w:r w:rsidRPr="007E6087">
        <w:t xml:space="preserve">        {</w:t>
      </w:r>
    </w:p>
    <w:p w14:paraId="7892C945" w14:textId="77777777" w:rsidR="007E6087" w:rsidRPr="007E6087" w:rsidRDefault="007E6087" w:rsidP="007E6087">
      <w:pPr>
        <w:pStyle w:val="SourceCode"/>
      </w:pPr>
      <w:r w:rsidRPr="007E6087">
        <w:t xml:space="preserve">            await httpContext.Response.WriteAsync("Using Startup.cs");</w:t>
      </w:r>
    </w:p>
    <w:p w14:paraId="32405933" w14:textId="77777777" w:rsidR="007E6087" w:rsidRPr="007E6087" w:rsidRDefault="007E6087" w:rsidP="007E6087">
      <w:pPr>
        <w:pStyle w:val="SourceCode"/>
      </w:pPr>
      <w:r w:rsidRPr="007E6087">
        <w:t xml:space="preserve">        }</w:t>
      </w:r>
    </w:p>
    <w:p w14:paraId="64DF3B02" w14:textId="69AABA30" w:rsidR="007E6087" w:rsidRPr="007E6087" w:rsidRDefault="007E6087" w:rsidP="007E6087">
      <w:pPr>
        <w:pStyle w:val="SourceCode"/>
      </w:pPr>
      <w:r w:rsidRPr="007E6087">
        <w:t xml:space="preserve">    }</w:t>
      </w:r>
    </w:p>
    <w:p w14:paraId="12F278E5" w14:textId="77777777" w:rsidR="000745D4" w:rsidRPr="002C1E4E" w:rsidRDefault="000745D4" w:rsidP="002C1E4E"/>
    <w:p w14:paraId="62482428" w14:textId="049FEC60" w:rsidR="00860BAF" w:rsidRDefault="00860BAF" w:rsidP="00860BAF"/>
    <w:p w14:paraId="063BCA30" w14:textId="3EC84677" w:rsidR="00860BAF" w:rsidRDefault="00860BAF" w:rsidP="00860BAF"/>
    <w:p w14:paraId="24441175" w14:textId="77777777" w:rsidR="00860BAF" w:rsidRPr="00860BAF" w:rsidRDefault="00860BAF" w:rsidP="00860BAF"/>
    <w:p w14:paraId="66B401F6" w14:textId="77777777" w:rsidR="000D411F" w:rsidRDefault="000D411F">
      <w:pPr>
        <w:rPr>
          <w:rFonts w:asciiTheme="majorHAnsi" w:eastAsiaTheme="majorEastAsia" w:hAnsiTheme="majorHAnsi" w:cstheme="majorBidi"/>
          <w:b/>
          <w:iCs/>
          <w:smallCaps/>
          <w:color w:val="31378B" w:themeColor="text2"/>
          <w:szCs w:val="25"/>
        </w:rPr>
      </w:pPr>
      <w:r>
        <w:br w:type="page"/>
      </w:r>
    </w:p>
    <w:p w14:paraId="7040B942" w14:textId="7EAE8695" w:rsidR="006F56B2" w:rsidRDefault="006F56B2" w:rsidP="006F56B2">
      <w:pPr>
        <w:pStyle w:val="Heading4"/>
      </w:pPr>
      <w:r>
        <w:lastRenderedPageBreak/>
        <w:t>Adding Own Terminating Middleware</w:t>
      </w:r>
    </w:p>
    <w:p w14:paraId="086DF3A6" w14:textId="7E3B1E4D" w:rsidR="00BB79BB" w:rsidRPr="00BB79BB" w:rsidRDefault="007B3F84" w:rsidP="007B3F84">
      <w:pPr>
        <w:pStyle w:val="CodeExampleCode"/>
      </w:pPr>
      <w:r>
        <w:t>Program.cs</w:t>
      </w:r>
    </w:p>
    <w:p w14:paraId="5B83B6C9" w14:textId="77777777" w:rsidR="000D411F" w:rsidRPr="000D411F" w:rsidRDefault="000D411F" w:rsidP="000D411F">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670826D1"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EC60C0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4EC90652"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1104491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6C74ADE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534059BF"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66BFE4B4"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6AB5B1F1" w14:textId="77777777" w:rsidR="000D411F" w:rsidRPr="000D411F" w:rsidRDefault="000D411F" w:rsidP="000D411F">
      <w:pPr>
        <w:pStyle w:val="SourceCode"/>
        <w:rPr>
          <w:rStyle w:val="SmartLink"/>
          <w:color w:val="000000" w:themeColor="text1"/>
          <w:u w:val="none"/>
          <w:shd w:val="clear" w:color="auto" w:fill="FFFFFF"/>
        </w:rPr>
      </w:pPr>
    </w:p>
    <w:p w14:paraId="5778619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40458F90"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5BF20F45" w14:textId="55AEA318" w:rsidR="006F56B2"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27B3B240" w14:textId="5B0EF3F2" w:rsidR="000D411F" w:rsidRDefault="000D411F" w:rsidP="000D411F">
      <w:pPr>
        <w:rPr>
          <w:rFonts w:ascii="Consolas" w:hAnsi="Consolas" w:cs="Consolas"/>
          <w:color w:val="000000"/>
          <w:sz w:val="19"/>
          <w:szCs w:val="19"/>
        </w:rPr>
      </w:pPr>
    </w:p>
    <w:p w14:paraId="67B161C1" w14:textId="709AE8C0" w:rsidR="00115ABB" w:rsidRDefault="00115ABB" w:rsidP="00115ABB">
      <w:pPr>
        <w:pStyle w:val="CodeExampleCode"/>
        <w:rPr>
          <w:rFonts w:eastAsiaTheme="minorHAnsi"/>
        </w:rPr>
      </w:pPr>
      <w:r>
        <w:rPr>
          <w:rFonts w:eastAsiaTheme="minorHAnsi"/>
        </w:rPr>
        <w:t>Startup.cs</w:t>
      </w:r>
    </w:p>
    <w:p w14:paraId="3AAD76C7" w14:textId="77777777" w:rsidR="00115ABB" w:rsidRPr="00115ABB" w:rsidRDefault="00115ABB" w:rsidP="00115ABB">
      <w:pPr>
        <w:pStyle w:val="SourceCode"/>
      </w:pPr>
      <w:r w:rsidRPr="00115ABB">
        <w:t xml:space="preserve">    public class Startup</w:t>
      </w:r>
    </w:p>
    <w:p w14:paraId="2BB28F74" w14:textId="77777777" w:rsidR="00115ABB" w:rsidRPr="00115ABB" w:rsidRDefault="00115ABB" w:rsidP="00115ABB">
      <w:pPr>
        <w:pStyle w:val="SourceCode"/>
      </w:pPr>
      <w:r w:rsidRPr="00115ABB">
        <w:t xml:space="preserve">    {</w:t>
      </w:r>
    </w:p>
    <w:p w14:paraId="7C3622D7" w14:textId="77777777" w:rsidR="00115ABB" w:rsidRPr="00115ABB" w:rsidRDefault="00115ABB" w:rsidP="00115ABB">
      <w:pPr>
        <w:pStyle w:val="SourceCode"/>
      </w:pPr>
      <w:r w:rsidRPr="00115ABB">
        <w:t xml:space="preserve">        public void ConfigureServices(IServiceCollection services)</w:t>
      </w:r>
    </w:p>
    <w:p w14:paraId="43E379CE" w14:textId="77777777" w:rsidR="00115ABB" w:rsidRPr="00115ABB" w:rsidRDefault="00115ABB" w:rsidP="00115ABB">
      <w:pPr>
        <w:pStyle w:val="SourceCode"/>
      </w:pPr>
      <w:r w:rsidRPr="00115ABB">
        <w:t xml:space="preserve">        {</w:t>
      </w:r>
    </w:p>
    <w:p w14:paraId="08C4BCAA" w14:textId="77777777" w:rsidR="00115ABB" w:rsidRPr="00115ABB" w:rsidRDefault="00115ABB" w:rsidP="00115ABB">
      <w:pPr>
        <w:pStyle w:val="SourceCode"/>
      </w:pPr>
      <w:r w:rsidRPr="00115ABB">
        <w:t xml:space="preserve">        }</w:t>
      </w:r>
    </w:p>
    <w:p w14:paraId="7E867DA7" w14:textId="77777777" w:rsidR="00115ABB" w:rsidRPr="00115ABB" w:rsidRDefault="00115ABB" w:rsidP="00115ABB">
      <w:pPr>
        <w:pStyle w:val="SourceCode"/>
      </w:pPr>
    </w:p>
    <w:p w14:paraId="088F5CD8" w14:textId="77777777" w:rsidR="00115ABB" w:rsidRPr="00115ABB" w:rsidRDefault="00115ABB" w:rsidP="00115ABB">
      <w:pPr>
        <w:pStyle w:val="SourceCode"/>
      </w:pPr>
      <w:r w:rsidRPr="00115ABB">
        <w:t xml:space="preserve">        public void Configure(IApplicationBuilder app,</w:t>
      </w:r>
    </w:p>
    <w:p w14:paraId="7EE9709B" w14:textId="77777777" w:rsidR="00115ABB" w:rsidRPr="00115ABB" w:rsidRDefault="00115ABB" w:rsidP="00115ABB">
      <w:pPr>
        <w:pStyle w:val="SourceCode"/>
      </w:pPr>
      <w:r w:rsidRPr="00115ABB">
        <w:t xml:space="preserve">            IWebHostEnvironment env)</w:t>
      </w:r>
    </w:p>
    <w:p w14:paraId="5C91D59B" w14:textId="77777777" w:rsidR="00115ABB" w:rsidRPr="00115ABB" w:rsidRDefault="00115ABB" w:rsidP="00115ABB">
      <w:pPr>
        <w:pStyle w:val="SourceCode"/>
      </w:pPr>
      <w:r w:rsidRPr="00115ABB">
        <w:t xml:space="preserve">        {</w:t>
      </w:r>
    </w:p>
    <w:p w14:paraId="61BC7958" w14:textId="77777777" w:rsidR="00115ABB" w:rsidRPr="00115ABB" w:rsidRDefault="00115ABB" w:rsidP="00115ABB">
      <w:pPr>
        <w:pStyle w:val="SourceCode"/>
      </w:pPr>
      <w:r w:rsidRPr="00115ABB">
        <w:t xml:space="preserve">            app.Run(new MyTerminatingMiddleware().TerminatingMiddleware);</w:t>
      </w:r>
    </w:p>
    <w:p w14:paraId="1687FD3D" w14:textId="77777777" w:rsidR="00115ABB" w:rsidRPr="00115ABB" w:rsidRDefault="00115ABB" w:rsidP="00115ABB">
      <w:pPr>
        <w:pStyle w:val="SourceCode"/>
      </w:pPr>
      <w:r w:rsidRPr="00115ABB">
        <w:t xml:space="preserve">        }</w:t>
      </w:r>
    </w:p>
    <w:p w14:paraId="31D8CB77" w14:textId="39E35AE1" w:rsidR="005E1296" w:rsidRDefault="00115ABB" w:rsidP="00115ABB">
      <w:pPr>
        <w:pStyle w:val="SourceCode"/>
      </w:pPr>
      <w:r w:rsidRPr="00115ABB">
        <w:t xml:space="preserve">    }</w:t>
      </w:r>
    </w:p>
    <w:p w14:paraId="62224B98" w14:textId="77777777" w:rsidR="00AF1523" w:rsidRPr="00115ABB" w:rsidRDefault="00AF1523" w:rsidP="00115ABB">
      <w:pPr>
        <w:pStyle w:val="SourceCode"/>
      </w:pPr>
    </w:p>
    <w:p w14:paraId="76659ADF" w14:textId="03DC6A36" w:rsidR="00AF1523" w:rsidRDefault="00AF1523" w:rsidP="00AF1523">
      <w:pPr>
        <w:pStyle w:val="CodeExampleCode"/>
        <w:rPr>
          <w:rFonts w:eastAsiaTheme="minorHAnsi"/>
        </w:rPr>
      </w:pPr>
      <w:proofErr w:type="spellStart"/>
      <w:r>
        <w:rPr>
          <w:rFonts w:eastAsiaTheme="minorHAnsi"/>
        </w:rPr>
        <w:t>MyTerminatingMiddleware.cs</w:t>
      </w:r>
      <w:proofErr w:type="spellEnd"/>
    </w:p>
    <w:p w14:paraId="6CF5DF40" w14:textId="77777777" w:rsidR="000A15A4" w:rsidRPr="000A15A4" w:rsidRDefault="000A15A4" w:rsidP="000A15A4">
      <w:pPr>
        <w:pStyle w:val="SourceCode"/>
      </w:pPr>
      <w:r w:rsidRPr="000A15A4">
        <w:t xml:space="preserve">    public class MyTerminatingMiddleware</w:t>
      </w:r>
    </w:p>
    <w:p w14:paraId="2F828D0B" w14:textId="77777777" w:rsidR="000A15A4" w:rsidRPr="000A15A4" w:rsidRDefault="000A15A4" w:rsidP="000A15A4">
      <w:pPr>
        <w:pStyle w:val="SourceCode"/>
      </w:pPr>
      <w:r w:rsidRPr="000A15A4">
        <w:t xml:space="preserve">    {</w:t>
      </w:r>
    </w:p>
    <w:p w14:paraId="3E699CF6" w14:textId="77777777" w:rsidR="000A15A4" w:rsidRPr="000A15A4" w:rsidRDefault="000A15A4" w:rsidP="000A15A4">
      <w:pPr>
        <w:pStyle w:val="SourceCode"/>
      </w:pPr>
      <w:r w:rsidRPr="000A15A4">
        <w:t xml:space="preserve">        public async Task TerminatingMiddleware(</w:t>
      </w:r>
    </w:p>
    <w:p w14:paraId="74B76B85" w14:textId="77777777" w:rsidR="000A15A4" w:rsidRPr="000A15A4" w:rsidRDefault="000A15A4" w:rsidP="000A15A4">
      <w:pPr>
        <w:pStyle w:val="SourceCode"/>
      </w:pPr>
      <w:r w:rsidRPr="000A15A4">
        <w:t xml:space="preserve">            HttpContext ctx)</w:t>
      </w:r>
    </w:p>
    <w:p w14:paraId="3BA4CB92" w14:textId="77777777" w:rsidR="000A15A4" w:rsidRPr="000A15A4" w:rsidRDefault="000A15A4" w:rsidP="000A15A4">
      <w:pPr>
        <w:pStyle w:val="SourceCode"/>
      </w:pPr>
      <w:r w:rsidRPr="000A15A4">
        <w:t xml:space="preserve">        {</w:t>
      </w:r>
    </w:p>
    <w:p w14:paraId="3C227C6D" w14:textId="77777777" w:rsidR="000A15A4" w:rsidRPr="000A15A4" w:rsidRDefault="000A15A4" w:rsidP="000A15A4">
      <w:pPr>
        <w:pStyle w:val="SourceCode"/>
      </w:pPr>
      <w:r w:rsidRPr="000A15A4">
        <w:t xml:space="preserve">            await ctx.Response.WriteAsync("My own terminating middleware");</w:t>
      </w:r>
    </w:p>
    <w:p w14:paraId="120C3A04" w14:textId="77777777" w:rsidR="000A15A4" w:rsidRPr="000A15A4" w:rsidRDefault="000A15A4" w:rsidP="000A15A4">
      <w:pPr>
        <w:pStyle w:val="SourceCode"/>
      </w:pPr>
      <w:r w:rsidRPr="000A15A4">
        <w:t xml:space="preserve">        }</w:t>
      </w:r>
    </w:p>
    <w:p w14:paraId="27CFCB06" w14:textId="7A1A6BD0" w:rsidR="005E1296" w:rsidRPr="000A15A4" w:rsidRDefault="000A15A4" w:rsidP="000A15A4">
      <w:pPr>
        <w:pStyle w:val="SourceCode"/>
      </w:pPr>
      <w:r w:rsidRPr="000A15A4">
        <w:t xml:space="preserve">    }</w:t>
      </w:r>
    </w:p>
    <w:p w14:paraId="1904DA11" w14:textId="77777777" w:rsidR="00002357" w:rsidRDefault="00002357">
      <w:pPr>
        <w:rPr>
          <w:rFonts w:asciiTheme="majorHAnsi" w:eastAsiaTheme="majorEastAsia" w:hAnsiTheme="majorHAnsi" w:cstheme="majorBidi"/>
          <w:b/>
          <w:iCs/>
          <w:smallCaps/>
          <w:color w:val="31378B" w:themeColor="text2"/>
          <w:szCs w:val="25"/>
        </w:rPr>
      </w:pPr>
      <w:r>
        <w:br w:type="page"/>
      </w:r>
    </w:p>
    <w:p w14:paraId="718D516C" w14:textId="469D3B9D" w:rsidR="00002357" w:rsidRDefault="00002357" w:rsidP="00002357">
      <w:pPr>
        <w:pStyle w:val="Heading4"/>
      </w:pPr>
      <w:r>
        <w:lastRenderedPageBreak/>
        <w:t>Adding Own Non-Terminating Middleware</w:t>
      </w:r>
    </w:p>
    <w:p w14:paraId="407044C9" w14:textId="77777777" w:rsidR="00EA54DB" w:rsidRPr="00BB79BB" w:rsidRDefault="00EA54DB" w:rsidP="00EA54DB">
      <w:pPr>
        <w:pStyle w:val="CodeExampleCode"/>
      </w:pPr>
      <w:r>
        <w:t>Program.cs</w:t>
      </w:r>
    </w:p>
    <w:p w14:paraId="2E0B9AF4" w14:textId="77777777" w:rsidR="00EA54DB" w:rsidRPr="000D411F" w:rsidRDefault="00EA54DB" w:rsidP="00EA54DB">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0E444482"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C04D5BD"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10889B70"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3BFE13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532EF5E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4B9CAEB4"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54E71F0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419E6879" w14:textId="77777777" w:rsidR="00EA54DB" w:rsidRPr="000D411F" w:rsidRDefault="00EA54DB" w:rsidP="00EA54DB">
      <w:pPr>
        <w:pStyle w:val="SourceCode"/>
        <w:rPr>
          <w:rStyle w:val="SmartLink"/>
          <w:color w:val="000000" w:themeColor="text1"/>
          <w:u w:val="none"/>
          <w:shd w:val="clear" w:color="auto" w:fill="FFFFFF"/>
        </w:rPr>
      </w:pPr>
    </w:p>
    <w:p w14:paraId="751AB96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1D46ACC3"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B5E6552" w14:textId="0FAB3AEC" w:rsidR="00EA54DB"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026E0266" w14:textId="77777777" w:rsidR="00E513BE" w:rsidRDefault="00E513BE" w:rsidP="00E513BE">
      <w:pPr>
        <w:pStyle w:val="CodeExampleCode"/>
      </w:pPr>
    </w:p>
    <w:p w14:paraId="370021DD" w14:textId="566164B3" w:rsidR="00E513BE" w:rsidRPr="003E5663" w:rsidRDefault="00E513BE" w:rsidP="003E5663">
      <w:pPr>
        <w:pStyle w:val="CodeExampleCode"/>
        <w:rPr>
          <w:rStyle w:val="SmartLink"/>
          <w:color w:val="auto"/>
          <w:u w:val="none"/>
          <w:shd w:val="clear" w:color="auto" w:fill="auto"/>
        </w:rPr>
      </w:pPr>
      <w:r>
        <w:t>Startup.cs</w:t>
      </w:r>
    </w:p>
    <w:p w14:paraId="23187161" w14:textId="77777777" w:rsidR="00E513BE" w:rsidRPr="003E5663" w:rsidRDefault="00E513BE" w:rsidP="003E5663">
      <w:pPr>
        <w:pStyle w:val="SourceCode"/>
      </w:pPr>
      <w:r w:rsidRPr="003E5663">
        <w:t xml:space="preserve">    public class Startup</w:t>
      </w:r>
    </w:p>
    <w:p w14:paraId="7BC266C8" w14:textId="77777777" w:rsidR="00E513BE" w:rsidRPr="003E5663" w:rsidRDefault="00E513BE" w:rsidP="003E5663">
      <w:pPr>
        <w:pStyle w:val="SourceCode"/>
      </w:pPr>
      <w:r w:rsidRPr="003E5663">
        <w:t xml:space="preserve">    {</w:t>
      </w:r>
    </w:p>
    <w:p w14:paraId="6BEE10F9" w14:textId="77777777" w:rsidR="00E513BE" w:rsidRPr="003E5663" w:rsidRDefault="00E513BE" w:rsidP="003E5663">
      <w:pPr>
        <w:pStyle w:val="SourceCode"/>
      </w:pPr>
      <w:r w:rsidRPr="003E5663">
        <w:t xml:space="preserve">        public void ConfigureServices(IServiceCollection services)</w:t>
      </w:r>
    </w:p>
    <w:p w14:paraId="270E0649" w14:textId="77777777" w:rsidR="00E513BE" w:rsidRPr="003E5663" w:rsidRDefault="00E513BE" w:rsidP="003E5663">
      <w:pPr>
        <w:pStyle w:val="SourceCode"/>
      </w:pPr>
      <w:r w:rsidRPr="003E5663">
        <w:t xml:space="preserve">        {</w:t>
      </w:r>
    </w:p>
    <w:p w14:paraId="6013F2AA" w14:textId="77777777" w:rsidR="00E513BE" w:rsidRPr="003E5663" w:rsidRDefault="00E513BE" w:rsidP="003E5663">
      <w:pPr>
        <w:pStyle w:val="SourceCode"/>
      </w:pPr>
      <w:r w:rsidRPr="003E5663">
        <w:t xml:space="preserve">        }</w:t>
      </w:r>
    </w:p>
    <w:p w14:paraId="78513CEB" w14:textId="77777777" w:rsidR="00E513BE" w:rsidRPr="003E5663" w:rsidRDefault="00E513BE" w:rsidP="003E5663">
      <w:pPr>
        <w:pStyle w:val="SourceCode"/>
      </w:pPr>
    </w:p>
    <w:p w14:paraId="5F9B096B" w14:textId="77777777" w:rsidR="00E513BE" w:rsidRPr="003E5663" w:rsidRDefault="00E513BE" w:rsidP="003E5663">
      <w:pPr>
        <w:pStyle w:val="SourceCode"/>
      </w:pPr>
      <w:r w:rsidRPr="003E5663">
        <w:t xml:space="preserve">        public void Configure(IApplicationBuilder app, </w:t>
      </w:r>
    </w:p>
    <w:p w14:paraId="59C5260F" w14:textId="77777777" w:rsidR="00E513BE" w:rsidRPr="003E5663" w:rsidRDefault="00E513BE" w:rsidP="003E5663">
      <w:pPr>
        <w:pStyle w:val="SourceCode"/>
      </w:pPr>
      <w:r w:rsidRPr="003E5663">
        <w:t xml:space="preserve">            IWebHostEnvironment env)</w:t>
      </w:r>
    </w:p>
    <w:p w14:paraId="7B5205A2" w14:textId="77777777" w:rsidR="00E513BE" w:rsidRPr="003E5663" w:rsidRDefault="00E513BE" w:rsidP="003E5663">
      <w:pPr>
        <w:pStyle w:val="SourceCode"/>
      </w:pPr>
      <w:r w:rsidRPr="003E5663">
        <w:t xml:space="preserve">        {</w:t>
      </w:r>
    </w:p>
    <w:p w14:paraId="14AEFF2E" w14:textId="77777777" w:rsidR="00E513BE" w:rsidRPr="003E5663" w:rsidRDefault="00E513BE" w:rsidP="003E5663">
      <w:pPr>
        <w:pStyle w:val="SourceCode"/>
      </w:pPr>
      <w:r w:rsidRPr="003E5663">
        <w:t xml:space="preserve">            app.UseCustomMiddleware();</w:t>
      </w:r>
    </w:p>
    <w:p w14:paraId="18804DC6" w14:textId="77777777" w:rsidR="00E513BE" w:rsidRPr="003E5663" w:rsidRDefault="00E513BE" w:rsidP="003E5663">
      <w:pPr>
        <w:pStyle w:val="SourceCode"/>
      </w:pPr>
      <w:r w:rsidRPr="003E5663">
        <w:t xml:space="preserve">            app.Run(async context =&gt;</w:t>
      </w:r>
    </w:p>
    <w:p w14:paraId="0D34520A" w14:textId="77777777" w:rsidR="00E513BE" w:rsidRPr="003E5663" w:rsidRDefault="00E513BE" w:rsidP="003E5663">
      <w:pPr>
        <w:pStyle w:val="SourceCode"/>
      </w:pPr>
      <w:r w:rsidRPr="003E5663">
        <w:t xml:space="preserve">            {</w:t>
      </w:r>
    </w:p>
    <w:p w14:paraId="2B3C0A73" w14:textId="77777777" w:rsidR="00E513BE" w:rsidRPr="003E5663" w:rsidRDefault="00E513BE" w:rsidP="003E5663">
      <w:pPr>
        <w:pStyle w:val="SourceCode"/>
      </w:pPr>
      <w:r w:rsidRPr="003E5663">
        <w:t xml:space="preserve">                await context</w:t>
      </w:r>
    </w:p>
    <w:p w14:paraId="396995D3" w14:textId="77777777" w:rsidR="00E513BE" w:rsidRPr="003E5663" w:rsidRDefault="00E513BE" w:rsidP="003E5663">
      <w:pPr>
        <w:pStyle w:val="SourceCode"/>
      </w:pPr>
      <w:r w:rsidRPr="003E5663">
        <w:t xml:space="preserve">                    .Response</w:t>
      </w:r>
    </w:p>
    <w:p w14:paraId="22A59466" w14:textId="77777777" w:rsidR="00E513BE" w:rsidRPr="003E5663" w:rsidRDefault="00E513BE" w:rsidP="003E5663">
      <w:pPr>
        <w:pStyle w:val="SourceCode"/>
      </w:pPr>
      <w:r w:rsidRPr="003E5663">
        <w:t xml:space="preserve">                    .WriteAsync("Custom Terminating Middleware");</w:t>
      </w:r>
    </w:p>
    <w:p w14:paraId="453AD13D" w14:textId="77777777" w:rsidR="00E513BE" w:rsidRPr="003E5663" w:rsidRDefault="00E513BE" w:rsidP="003E5663">
      <w:pPr>
        <w:pStyle w:val="SourceCode"/>
      </w:pPr>
      <w:r w:rsidRPr="003E5663">
        <w:t xml:space="preserve">            });</w:t>
      </w:r>
    </w:p>
    <w:p w14:paraId="7C79F63C" w14:textId="77777777" w:rsidR="00E513BE" w:rsidRPr="003E5663" w:rsidRDefault="00E513BE" w:rsidP="003E5663">
      <w:pPr>
        <w:pStyle w:val="SourceCode"/>
      </w:pPr>
      <w:r w:rsidRPr="003E5663">
        <w:t xml:space="preserve">        }</w:t>
      </w:r>
    </w:p>
    <w:p w14:paraId="2D0586E6" w14:textId="5D875336" w:rsidR="00AF1523" w:rsidRDefault="00E513BE" w:rsidP="003E5663">
      <w:pPr>
        <w:pStyle w:val="SourceCode"/>
      </w:pPr>
      <w:r w:rsidRPr="003E5663">
        <w:t xml:space="preserve">    }</w:t>
      </w:r>
    </w:p>
    <w:p w14:paraId="2B902366" w14:textId="77777777" w:rsidR="004B767C" w:rsidRPr="003E5663" w:rsidRDefault="004B767C" w:rsidP="003E5663">
      <w:pPr>
        <w:pStyle w:val="SourceCode"/>
      </w:pPr>
    </w:p>
    <w:p w14:paraId="24D93A0D" w14:textId="670A4CB7" w:rsidR="004B767C" w:rsidRDefault="00236DCE" w:rsidP="004B767C">
      <w:pPr>
        <w:pStyle w:val="CodeExampleCode"/>
      </w:pPr>
      <w:proofErr w:type="spellStart"/>
      <w:r>
        <w:t>CustomMiddleware</w:t>
      </w:r>
      <w:proofErr w:type="spellEnd"/>
    </w:p>
    <w:p w14:paraId="6391C61F" w14:textId="77777777" w:rsidR="00236DCE" w:rsidRPr="00236DCE" w:rsidRDefault="00236DCE" w:rsidP="00236DCE">
      <w:pPr>
        <w:pStyle w:val="SourceCode"/>
      </w:pPr>
      <w:r w:rsidRPr="00236DCE">
        <w:t xml:space="preserve">    public class CustomMiddleware</w:t>
      </w:r>
    </w:p>
    <w:p w14:paraId="6A6A7185" w14:textId="77777777" w:rsidR="00236DCE" w:rsidRPr="00236DCE" w:rsidRDefault="00236DCE" w:rsidP="00236DCE">
      <w:pPr>
        <w:pStyle w:val="SourceCode"/>
      </w:pPr>
      <w:r w:rsidRPr="00236DCE">
        <w:t xml:space="preserve">    {</w:t>
      </w:r>
    </w:p>
    <w:p w14:paraId="1091E87D" w14:textId="77777777" w:rsidR="00236DCE" w:rsidRPr="00236DCE" w:rsidRDefault="00236DCE" w:rsidP="00236DCE">
      <w:pPr>
        <w:pStyle w:val="SourceCode"/>
      </w:pPr>
      <w:r w:rsidRPr="00236DCE">
        <w:t xml:space="preserve">        private readonly RequestDelegate _next;</w:t>
      </w:r>
    </w:p>
    <w:p w14:paraId="4890CFD6" w14:textId="77777777" w:rsidR="00236DCE" w:rsidRPr="00236DCE" w:rsidRDefault="00236DCE" w:rsidP="00236DCE">
      <w:pPr>
        <w:pStyle w:val="SourceCode"/>
      </w:pPr>
    </w:p>
    <w:p w14:paraId="76822911" w14:textId="77777777" w:rsidR="00236DCE" w:rsidRPr="00236DCE" w:rsidRDefault="00236DCE" w:rsidP="00236DCE">
      <w:pPr>
        <w:pStyle w:val="SourceCode"/>
      </w:pPr>
      <w:r w:rsidRPr="00236DCE">
        <w:t xml:space="preserve">        public CustomMiddleware(RequestDelegate next) =&gt; _next = next;</w:t>
      </w:r>
    </w:p>
    <w:p w14:paraId="7A6E79B1" w14:textId="77777777" w:rsidR="00236DCE" w:rsidRPr="00236DCE" w:rsidRDefault="00236DCE" w:rsidP="00236DCE">
      <w:pPr>
        <w:pStyle w:val="SourceCode"/>
      </w:pPr>
    </w:p>
    <w:p w14:paraId="7B3F79B4" w14:textId="77777777" w:rsidR="00236DCE" w:rsidRPr="00236DCE" w:rsidRDefault="00236DCE" w:rsidP="00236DCE">
      <w:pPr>
        <w:pStyle w:val="SourceCode"/>
      </w:pPr>
      <w:r w:rsidRPr="00236DCE">
        <w:t xml:space="preserve">        public async Task Invoke(HttpContext ctx)</w:t>
      </w:r>
    </w:p>
    <w:p w14:paraId="4D2CD8B7" w14:textId="77777777" w:rsidR="00236DCE" w:rsidRPr="00236DCE" w:rsidRDefault="00236DCE" w:rsidP="00236DCE">
      <w:pPr>
        <w:pStyle w:val="SourceCode"/>
      </w:pPr>
      <w:r w:rsidRPr="00236DCE">
        <w:t xml:space="preserve">        {</w:t>
      </w:r>
    </w:p>
    <w:p w14:paraId="4C82B4BA" w14:textId="77777777" w:rsidR="00236DCE" w:rsidRPr="00236DCE" w:rsidRDefault="00236DCE" w:rsidP="00236DCE">
      <w:pPr>
        <w:pStyle w:val="SourceCode"/>
      </w:pPr>
      <w:r w:rsidRPr="00236DCE">
        <w:t xml:space="preserve">            await _next(ctx);</w:t>
      </w:r>
    </w:p>
    <w:p w14:paraId="4D5C3204" w14:textId="77777777" w:rsidR="00236DCE" w:rsidRPr="00236DCE" w:rsidRDefault="00236DCE" w:rsidP="00236DCE">
      <w:pPr>
        <w:pStyle w:val="SourceCode"/>
      </w:pPr>
      <w:r w:rsidRPr="00236DCE">
        <w:t xml:space="preserve">        }</w:t>
      </w:r>
    </w:p>
    <w:p w14:paraId="112DFBA7" w14:textId="64F79340" w:rsidR="00236DCE" w:rsidRPr="00236DCE" w:rsidRDefault="00236DCE" w:rsidP="00236DCE">
      <w:pPr>
        <w:pStyle w:val="SourceCode"/>
        <w:rPr>
          <w:rStyle w:val="SmartLink"/>
          <w:color w:val="000000" w:themeColor="text1"/>
          <w:u w:val="none"/>
          <w:shd w:val="clear" w:color="auto" w:fill="FFFFFF"/>
        </w:rPr>
      </w:pPr>
      <w:r w:rsidRPr="00236DCE">
        <w:t xml:space="preserve">    }</w:t>
      </w:r>
    </w:p>
    <w:p w14:paraId="405EFECC" w14:textId="77777777" w:rsidR="00236DCE" w:rsidRDefault="00236DCE">
      <w:pPr>
        <w:rPr>
          <w:rFonts w:ascii="Times New Roman" w:eastAsia="Times New Roman" w:hAnsi="Times New Roman" w:cs="Times New Roman"/>
          <w:b/>
          <w:spacing w:val="6"/>
          <w:szCs w:val="20"/>
        </w:rPr>
      </w:pPr>
      <w:r>
        <w:br w:type="page"/>
      </w:r>
    </w:p>
    <w:p w14:paraId="3C8EA1FA" w14:textId="2D62BFA6" w:rsidR="00236DCE" w:rsidRDefault="00236DCE" w:rsidP="00236DCE">
      <w:pPr>
        <w:pStyle w:val="CodeExampleCode"/>
      </w:pPr>
      <w:proofErr w:type="spellStart"/>
      <w:r>
        <w:lastRenderedPageBreak/>
        <w:t>CustomMiddlewareExtensions.cs</w:t>
      </w:r>
      <w:proofErr w:type="spellEnd"/>
    </w:p>
    <w:p w14:paraId="0C8C18A7" w14:textId="77777777" w:rsidR="00236DCE" w:rsidRPr="00236DCE" w:rsidRDefault="00236DCE" w:rsidP="00236DCE">
      <w:pPr>
        <w:pStyle w:val="SourceCode"/>
      </w:pPr>
      <w:r w:rsidRPr="00236DCE">
        <w:t xml:space="preserve">    public static class CustomMiddlewareExtensions</w:t>
      </w:r>
    </w:p>
    <w:p w14:paraId="759A7523" w14:textId="77777777" w:rsidR="00236DCE" w:rsidRPr="00236DCE" w:rsidRDefault="00236DCE" w:rsidP="00236DCE">
      <w:pPr>
        <w:pStyle w:val="SourceCode"/>
      </w:pPr>
      <w:r w:rsidRPr="00236DCE">
        <w:t xml:space="preserve">    {</w:t>
      </w:r>
    </w:p>
    <w:p w14:paraId="418CC1F1" w14:textId="77777777" w:rsidR="00236DCE" w:rsidRPr="00236DCE" w:rsidRDefault="00236DCE" w:rsidP="00236DCE">
      <w:pPr>
        <w:pStyle w:val="SourceCode"/>
      </w:pPr>
      <w:r w:rsidRPr="00236DCE">
        <w:t xml:space="preserve">        public static IApplicationBuilder UseCustomMiddleware(</w:t>
      </w:r>
    </w:p>
    <w:p w14:paraId="4FF908B3" w14:textId="77777777" w:rsidR="00236DCE" w:rsidRPr="00236DCE" w:rsidRDefault="00236DCE" w:rsidP="00236DCE">
      <w:pPr>
        <w:pStyle w:val="SourceCode"/>
      </w:pPr>
      <w:r w:rsidRPr="00236DCE">
        <w:t xml:space="preserve">            this IApplicationBuilder builder)</w:t>
      </w:r>
    </w:p>
    <w:p w14:paraId="1FCFA62D" w14:textId="77777777" w:rsidR="00236DCE" w:rsidRPr="00236DCE" w:rsidRDefault="00236DCE" w:rsidP="00236DCE">
      <w:pPr>
        <w:pStyle w:val="SourceCode"/>
      </w:pPr>
      <w:r w:rsidRPr="00236DCE">
        <w:t xml:space="preserve">        {</w:t>
      </w:r>
    </w:p>
    <w:p w14:paraId="7C26DC71" w14:textId="77777777" w:rsidR="00236DCE" w:rsidRPr="00236DCE" w:rsidRDefault="00236DCE" w:rsidP="00236DCE">
      <w:pPr>
        <w:pStyle w:val="SourceCode"/>
      </w:pPr>
      <w:r w:rsidRPr="00236DCE">
        <w:t xml:space="preserve">            return builder.UseMiddleware&lt;CustomMiddleware&gt;();</w:t>
      </w:r>
    </w:p>
    <w:p w14:paraId="79E3E1EB" w14:textId="77777777" w:rsidR="00236DCE" w:rsidRPr="00236DCE" w:rsidRDefault="00236DCE" w:rsidP="00236DCE">
      <w:pPr>
        <w:pStyle w:val="SourceCode"/>
      </w:pPr>
      <w:r w:rsidRPr="00236DCE">
        <w:t xml:space="preserve">        }</w:t>
      </w:r>
    </w:p>
    <w:p w14:paraId="28AE09CF" w14:textId="365EF2C7" w:rsidR="00236DCE" w:rsidRPr="00236DCE" w:rsidRDefault="00236DCE" w:rsidP="00236DCE">
      <w:pPr>
        <w:pStyle w:val="SourceCode"/>
      </w:pPr>
      <w:r w:rsidRPr="00236DCE">
        <w:t xml:space="preserve">    }</w:t>
      </w:r>
    </w:p>
    <w:p w14:paraId="7091D333" w14:textId="376606D7" w:rsidR="00236DCE" w:rsidRDefault="00236DCE" w:rsidP="00236DCE">
      <w:pPr>
        <w:pStyle w:val="Heading4"/>
      </w:pPr>
      <w:r>
        <w:t>Logging</w:t>
      </w:r>
    </w:p>
    <w:p w14:paraId="65BF5815" w14:textId="38EEF770" w:rsidR="00AF1523" w:rsidRDefault="00AF1523" w:rsidP="005E1296"/>
    <w:p w14:paraId="429762D9" w14:textId="77777777" w:rsidR="003B24E9" w:rsidRDefault="003B24E9" w:rsidP="005E1296"/>
    <w:p w14:paraId="3DDB6936" w14:textId="77777777" w:rsidR="00D13ED1" w:rsidRDefault="00D13ED1">
      <w:pPr>
        <w:rPr>
          <w:rFonts w:asciiTheme="majorHAnsi" w:eastAsiaTheme="majorEastAsia" w:hAnsiTheme="majorHAnsi" w:cstheme="majorBidi"/>
          <w:color w:val="31378B" w:themeColor="text2"/>
          <w:sz w:val="32"/>
          <w:szCs w:val="28"/>
        </w:rPr>
      </w:pPr>
      <w:r>
        <w:br w:type="page"/>
      </w:r>
    </w:p>
    <w:p w14:paraId="406F23BD" w14:textId="3E0D204C" w:rsidR="007D58EB" w:rsidRDefault="007D58EB" w:rsidP="007D58EB">
      <w:pPr>
        <w:pStyle w:val="Heading3"/>
      </w:pPr>
      <w:r>
        <w:lastRenderedPageBreak/>
        <w:t>Security</w:t>
      </w:r>
    </w:p>
    <w:p w14:paraId="189CE16C" w14:textId="5E7EC4F9" w:rsidR="007D58EB" w:rsidRPr="007D58EB" w:rsidRDefault="007D58EB" w:rsidP="007D58EB"/>
    <w:p w14:paraId="0ADD0198" w14:textId="664F7B32" w:rsidR="001E54D8" w:rsidRDefault="001E54D8" w:rsidP="00C42B84">
      <w:pPr>
        <w:pStyle w:val="Heading2"/>
      </w:pPr>
      <w:r>
        <w:t>Web API</w:t>
      </w:r>
    </w:p>
    <w:p w14:paraId="38182D13" w14:textId="43113779" w:rsidR="00C92C84" w:rsidRDefault="00C92C84" w:rsidP="00C92C84">
      <w:r>
        <w:t xml:space="preserve">A web API consists of a set of HTTP endpoints. Rather than return HTML they return something else which is typically JSON or XML. </w:t>
      </w:r>
      <w:r w:rsidR="00AC11BF">
        <w:t xml:space="preserve">When building a Web </w:t>
      </w:r>
      <w:proofErr w:type="gramStart"/>
      <w:r w:rsidR="00AC11BF">
        <w:t>API</w:t>
      </w:r>
      <w:proofErr w:type="gramEnd"/>
      <w:r w:rsidR="00AC11BF">
        <w:t xml:space="preserve"> we </w:t>
      </w:r>
      <w:r w:rsidR="000314AD">
        <w:t>take one of two approaches</w:t>
      </w:r>
    </w:p>
    <w:p w14:paraId="0689EEB5" w14:textId="143FD8BD" w:rsidR="000314AD" w:rsidRDefault="003C25C3" w:rsidP="00176ADC">
      <w:pPr>
        <w:pStyle w:val="ListParagraph"/>
        <w:numPr>
          <w:ilvl w:val="0"/>
          <w:numId w:val="11"/>
        </w:numPr>
      </w:pPr>
      <w:r>
        <w:t>Remote Procedure Call</w:t>
      </w:r>
    </w:p>
    <w:p w14:paraId="706A88EC" w14:textId="2607815D" w:rsidR="003C25C3" w:rsidRDefault="003C25C3" w:rsidP="00176ADC">
      <w:pPr>
        <w:pStyle w:val="ListParagraph"/>
        <w:numPr>
          <w:ilvl w:val="0"/>
          <w:numId w:val="11"/>
        </w:numPr>
      </w:pPr>
      <w:r>
        <w:t>REST (Representational State Transfer)</w:t>
      </w:r>
    </w:p>
    <w:p w14:paraId="496CA575" w14:textId="1847F747" w:rsidR="00E43820" w:rsidRPr="00C42B84" w:rsidRDefault="00E43820" w:rsidP="00C42B84">
      <w:pPr>
        <w:pStyle w:val="Heading3"/>
      </w:pPr>
      <w:r w:rsidRPr="00C42B84">
        <w:t>REST</w:t>
      </w:r>
    </w:p>
    <w:p w14:paraId="057F5F32" w14:textId="0E7D8E51" w:rsidR="00E43820" w:rsidRDefault="005F7BF1" w:rsidP="00E43820">
      <w:r>
        <w:t xml:space="preserve">Representational State Transfer handles requests </w:t>
      </w:r>
      <w:r w:rsidR="002B5619">
        <w:t>using HTTP verbs</w:t>
      </w:r>
      <w:r w:rsidR="00EB205D">
        <w:t xml:space="preserve">. </w:t>
      </w:r>
      <w:r w:rsidR="00462CA1">
        <w:t>The verbs act on resources specified as URL’s.</w:t>
      </w:r>
    </w:p>
    <w:p w14:paraId="056FA034" w14:textId="401E6ACB" w:rsidR="00D728B4" w:rsidRDefault="00D728B4" w:rsidP="008804C3">
      <w:pPr>
        <w:pStyle w:val="ListBullet"/>
      </w:pPr>
      <w:r>
        <w:t>GET</w:t>
      </w:r>
      <w:r w:rsidR="002C08D0">
        <w:tab/>
      </w:r>
      <w:r w:rsidR="002C08D0">
        <w:tab/>
        <w:t xml:space="preserve">Get the specified </w:t>
      </w:r>
      <w:proofErr w:type="gramStart"/>
      <w:r w:rsidR="002C08D0">
        <w:t>resource</w:t>
      </w:r>
      <w:proofErr w:type="gramEnd"/>
    </w:p>
    <w:p w14:paraId="069CD4A4" w14:textId="4BD89882" w:rsidR="00D728B4" w:rsidRDefault="00D728B4" w:rsidP="008804C3">
      <w:pPr>
        <w:pStyle w:val="ListBullet"/>
      </w:pPr>
      <w:r>
        <w:t>POST</w:t>
      </w:r>
      <w:r w:rsidR="008F6CE5">
        <w:tab/>
        <w:t>Add a resource</w:t>
      </w:r>
    </w:p>
    <w:p w14:paraId="3A8C24AE" w14:textId="48200423" w:rsidR="00D728B4" w:rsidRDefault="00D728B4" w:rsidP="008804C3">
      <w:pPr>
        <w:pStyle w:val="ListBullet"/>
      </w:pPr>
      <w:r>
        <w:t>PUT</w:t>
      </w:r>
      <w:r w:rsidR="00C92C28">
        <w:tab/>
      </w:r>
      <w:r w:rsidR="00C92C28">
        <w:tab/>
        <w:t>Update the resource</w:t>
      </w:r>
    </w:p>
    <w:p w14:paraId="56054866" w14:textId="677A28BE" w:rsidR="00D728B4" w:rsidRDefault="00D728B4" w:rsidP="008804C3">
      <w:pPr>
        <w:pStyle w:val="ListBullet"/>
      </w:pPr>
      <w:r>
        <w:t>DELETE</w:t>
      </w:r>
      <w:r w:rsidR="00507D3A">
        <w:tab/>
        <w:t xml:space="preserve">Delete the named </w:t>
      </w:r>
      <w:proofErr w:type="gramStart"/>
      <w:r w:rsidR="00507D3A">
        <w:t>resource</w:t>
      </w:r>
      <w:proofErr w:type="gramEnd"/>
    </w:p>
    <w:p w14:paraId="4A3A6248" w14:textId="5B619B8B" w:rsidR="001E54D8" w:rsidRDefault="000878CD" w:rsidP="001E54D8">
      <w:r>
        <w:t xml:space="preserve">One interesting part </w:t>
      </w:r>
      <w:r w:rsidR="00607541">
        <w:t xml:space="preserve">of REST is that </w:t>
      </w:r>
      <w:r w:rsidR="00DD4C1A">
        <w:t xml:space="preserve">responses are expected to indicate </w:t>
      </w:r>
      <w:proofErr w:type="gramStart"/>
      <w:r w:rsidR="00462CA1">
        <w:t>whether or not</w:t>
      </w:r>
      <w:proofErr w:type="gramEnd"/>
      <w:r w:rsidR="00462CA1">
        <w:t xml:space="preserve"> they can be cached.</w:t>
      </w:r>
      <w:r w:rsidR="00DD4C1A">
        <w:t xml:space="preserve"> </w:t>
      </w:r>
    </w:p>
    <w:p w14:paraId="64AB8D90" w14:textId="77777777" w:rsidR="00E54A2A" w:rsidRDefault="00E54A2A">
      <w:pPr>
        <w:rPr>
          <w:rFonts w:asciiTheme="majorHAnsi" w:eastAsiaTheme="majorEastAsia" w:hAnsiTheme="majorHAnsi" w:cstheme="majorBidi"/>
          <w:color w:val="31378B" w:themeColor="text2"/>
          <w:sz w:val="28"/>
          <w:szCs w:val="26"/>
        </w:rPr>
      </w:pPr>
      <w:r>
        <w:br w:type="page"/>
      </w:r>
    </w:p>
    <w:p w14:paraId="15682C17" w14:textId="450DA957" w:rsidR="00E54A2A" w:rsidRDefault="00E54A2A" w:rsidP="00E54A2A">
      <w:pPr>
        <w:pStyle w:val="Heading3"/>
      </w:pPr>
      <w:r>
        <w:lastRenderedPageBreak/>
        <w:t>Creating Simple ASP.NET Rest API</w:t>
      </w:r>
    </w:p>
    <w:p w14:paraId="2A12E667" w14:textId="77777777" w:rsidR="008B254A" w:rsidRDefault="00137B5D" w:rsidP="00ED66F0">
      <w:r>
        <w:t xml:space="preserve">First open visual studio and create a new project </w:t>
      </w:r>
      <w:r w:rsidR="008B254A">
        <w:t xml:space="preserve">as </w:t>
      </w:r>
      <w:proofErr w:type="gramStart"/>
      <w:r w:rsidR="008B254A">
        <w:t>follows</w:t>
      </w:r>
      <w:proofErr w:type="gramEnd"/>
    </w:p>
    <w:p w14:paraId="382650FD" w14:textId="25C7010F" w:rsidR="00ED66F0" w:rsidRDefault="008B254A" w:rsidP="00ED66F0">
      <w:r>
        <w:rPr>
          <w:noProof/>
        </w:rPr>
        <w:drawing>
          <wp:inline distT="0" distB="0" distL="0" distR="0" wp14:anchorId="1C6158C8" wp14:editId="70D13ABB">
            <wp:extent cx="4293704" cy="1647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303920" cy="1651537"/>
                    </a:xfrm>
                    <a:prstGeom prst="rect">
                      <a:avLst/>
                    </a:prstGeom>
                    <a:noFill/>
                    <a:ln>
                      <a:noFill/>
                    </a:ln>
                  </pic:spPr>
                </pic:pic>
              </a:graphicData>
            </a:graphic>
          </wp:inline>
        </w:drawing>
      </w:r>
      <w:r w:rsidR="00137B5D">
        <w:t xml:space="preserve"> </w:t>
      </w:r>
    </w:p>
    <w:p w14:paraId="0A51B881" w14:textId="39326691" w:rsidR="00906F6F" w:rsidRDefault="00906F6F" w:rsidP="00ED66F0">
      <w:r>
        <w:t xml:space="preserve">Select a location and give it a name and hit create. Select the API template </w:t>
      </w:r>
    </w:p>
    <w:p w14:paraId="5D959C12" w14:textId="1CCD9830" w:rsidR="00906F6F" w:rsidRDefault="00906F6F" w:rsidP="00ED66F0">
      <w:r>
        <w:rPr>
          <w:noProof/>
        </w:rPr>
        <w:drawing>
          <wp:inline distT="0" distB="0" distL="0" distR="0" wp14:anchorId="62273C48" wp14:editId="028EB8CE">
            <wp:extent cx="3840480" cy="17788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46388" cy="1781556"/>
                    </a:xfrm>
                    <a:prstGeom prst="rect">
                      <a:avLst/>
                    </a:prstGeom>
                    <a:noFill/>
                    <a:ln>
                      <a:noFill/>
                    </a:ln>
                  </pic:spPr>
                </pic:pic>
              </a:graphicData>
            </a:graphic>
          </wp:inline>
        </w:drawing>
      </w:r>
    </w:p>
    <w:p w14:paraId="56947C5C" w14:textId="04887332" w:rsidR="00906F6F" w:rsidRDefault="00680CF1" w:rsidP="00ED66F0">
      <w:r>
        <w:t xml:space="preserve">And hit the Create button. Delete any existing business objects and controllers. Your solution should look like </w:t>
      </w:r>
      <w:proofErr w:type="gramStart"/>
      <w:r>
        <w:t>this</w:t>
      </w:r>
      <w:proofErr w:type="gramEnd"/>
    </w:p>
    <w:p w14:paraId="01B7E5D6" w14:textId="7286EB3E" w:rsidR="00680CF1" w:rsidRDefault="00680CF1" w:rsidP="00ED66F0">
      <w:r>
        <w:rPr>
          <w:noProof/>
        </w:rPr>
        <w:drawing>
          <wp:inline distT="0" distB="0" distL="0" distR="0" wp14:anchorId="3CFBACE0" wp14:editId="2A14AFBC">
            <wp:extent cx="3299791" cy="207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13350" cy="2085282"/>
                    </a:xfrm>
                    <a:prstGeom prst="rect">
                      <a:avLst/>
                    </a:prstGeom>
                  </pic:spPr>
                </pic:pic>
              </a:graphicData>
            </a:graphic>
          </wp:inline>
        </w:drawing>
      </w:r>
    </w:p>
    <w:p w14:paraId="1EBE82C9" w14:textId="77777777" w:rsidR="00680CF1" w:rsidRDefault="00680CF1">
      <w:r>
        <w:br w:type="page"/>
      </w:r>
    </w:p>
    <w:p w14:paraId="629C99AF" w14:textId="56809AC6" w:rsidR="00680CF1" w:rsidRDefault="00680CF1" w:rsidP="00ED66F0">
      <w:r>
        <w:lastRenderedPageBreak/>
        <w:t xml:space="preserve">Now add an object called </w:t>
      </w:r>
      <w:proofErr w:type="spellStart"/>
      <w:r>
        <w:t>Quote.cs</w:t>
      </w:r>
      <w:proofErr w:type="spellEnd"/>
      <w:r>
        <w:t xml:space="preserve"> as follows.</w:t>
      </w:r>
    </w:p>
    <w:p w14:paraId="55C3EFD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ebApplication1</w:t>
      </w:r>
    </w:p>
    <w:p w14:paraId="58D5AA4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7F354F2"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ote</w:t>
      </w:r>
    </w:p>
    <w:p w14:paraId="6D0E7CE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D9FA6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4868885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Pric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D43C85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69EE8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6878A92" w14:textId="1F36D57B" w:rsidR="00680CF1" w:rsidRDefault="00680CF1" w:rsidP="00ED66F0"/>
    <w:p w14:paraId="7D8004C5" w14:textId="609E4F0D" w:rsidR="00680CF1" w:rsidRDefault="00680CF1" w:rsidP="00680CF1">
      <w:r>
        <w:t xml:space="preserve">Right click on controllers and say Add </w:t>
      </w:r>
      <w:proofErr w:type="gramStart"/>
      <w:r>
        <w:t>controller</w:t>
      </w:r>
      <w:proofErr w:type="gramEnd"/>
    </w:p>
    <w:p w14:paraId="15A88842" w14:textId="600276B0" w:rsidR="00680CF1" w:rsidRDefault="00680CF1" w:rsidP="00ED66F0">
      <w:r>
        <w:rPr>
          <w:noProof/>
        </w:rPr>
        <w:drawing>
          <wp:inline distT="0" distB="0" distL="0" distR="0" wp14:anchorId="5990305A" wp14:editId="1F303D58">
            <wp:extent cx="5731510" cy="10058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05840"/>
                    </a:xfrm>
                    <a:prstGeom prst="rect">
                      <a:avLst/>
                    </a:prstGeom>
                  </pic:spPr>
                </pic:pic>
              </a:graphicData>
            </a:graphic>
          </wp:inline>
        </w:drawing>
      </w:r>
    </w:p>
    <w:p w14:paraId="4B2B1912" w14:textId="13FC3A34" w:rsidR="00680CF1" w:rsidRDefault="00680CF1" w:rsidP="00ED66F0">
      <w:r>
        <w:t xml:space="preserve">Now select API </w:t>
      </w:r>
      <w:proofErr w:type="spellStart"/>
      <w:r>
        <w:t>Contorller</w:t>
      </w:r>
      <w:proofErr w:type="spellEnd"/>
      <w:r>
        <w:t xml:space="preserve"> with read/write </w:t>
      </w:r>
      <w:proofErr w:type="gramStart"/>
      <w:r>
        <w:t>actions</w:t>
      </w:r>
      <w:proofErr w:type="gramEnd"/>
    </w:p>
    <w:p w14:paraId="4E519BC1" w14:textId="40019CC5" w:rsidR="00680CF1" w:rsidRDefault="00680CF1" w:rsidP="00ED66F0">
      <w:r>
        <w:rPr>
          <w:noProof/>
        </w:rPr>
        <w:drawing>
          <wp:inline distT="0" distB="0" distL="0" distR="0" wp14:anchorId="60D3D73B" wp14:editId="57B46E8B">
            <wp:extent cx="3792772" cy="19266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0408" cy="1930520"/>
                    </a:xfrm>
                    <a:prstGeom prst="rect">
                      <a:avLst/>
                    </a:prstGeom>
                  </pic:spPr>
                </pic:pic>
              </a:graphicData>
            </a:graphic>
          </wp:inline>
        </w:drawing>
      </w:r>
    </w:p>
    <w:p w14:paraId="18E7F5FB" w14:textId="60239783" w:rsidR="00680CF1" w:rsidRDefault="00680CF1" w:rsidP="00ED66F0">
      <w:r>
        <w:t xml:space="preserve">Call it </w:t>
      </w:r>
      <w:proofErr w:type="spellStart"/>
      <w:r>
        <w:t>QuotesController.cs</w:t>
      </w:r>
      <w:proofErr w:type="spellEnd"/>
      <w:r>
        <w:t xml:space="preserve">. Modify the code as </w:t>
      </w:r>
      <w:proofErr w:type="gramStart"/>
      <w:r>
        <w:t>follows</w:t>
      </w:r>
      <w:proofErr w:type="gramEnd"/>
    </w:p>
    <w:p w14:paraId="0E503C3A" w14:textId="77777777" w:rsidR="00680CF1" w:rsidRDefault="00680CF1">
      <w:pPr>
        <w:rPr>
          <w:rFonts w:ascii="Consolas" w:hAnsi="Consolas" w:cs="Consolas"/>
          <w:color w:val="000000"/>
          <w:sz w:val="19"/>
          <w:szCs w:val="19"/>
        </w:rPr>
      </w:pPr>
      <w:r>
        <w:rPr>
          <w:rFonts w:ascii="Consolas" w:hAnsi="Consolas" w:cs="Consolas"/>
          <w:color w:val="000000"/>
          <w:sz w:val="19"/>
          <w:szCs w:val="19"/>
        </w:rPr>
        <w:br w:type="page"/>
      </w:r>
    </w:p>
    <w:p w14:paraId="3D5DC647" w14:textId="23D787EC"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oute(</w:t>
      </w:r>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14:paraId="518C53E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piController</w:t>
      </w:r>
      <w:proofErr w:type="spellEnd"/>
      <w:r>
        <w:rPr>
          <w:rFonts w:ascii="Consolas" w:hAnsi="Consolas" w:cs="Consolas"/>
          <w:color w:val="000000"/>
          <w:sz w:val="19"/>
          <w:szCs w:val="19"/>
        </w:rPr>
        <w:t>]</w:t>
      </w:r>
    </w:p>
    <w:p w14:paraId="0F7AC0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QuotesController</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ntrollerBase</w:t>
      </w:r>
      <w:proofErr w:type="spellEnd"/>
    </w:p>
    <w:p w14:paraId="733889B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8957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00"/>
          <w:sz w:val="19"/>
          <w:szCs w:val="19"/>
        </w:rPr>
        <w:t>IDictionary</w:t>
      </w:r>
      <w:proofErr w:type="spellEnd"/>
      <w:r>
        <w:rPr>
          <w:rFonts w:ascii="Consolas" w:hAnsi="Consolas" w:cs="Consolas"/>
          <w:color w:val="000000"/>
          <w:sz w:val="19"/>
          <w:szCs w:val="19"/>
        </w:rPr>
        <w:t>&lt;</w:t>
      </w:r>
      <w:r>
        <w:rPr>
          <w:rFonts w:ascii="Consolas" w:hAnsi="Consolas" w:cs="Consolas"/>
          <w:color w:val="0000FF"/>
          <w:sz w:val="19"/>
          <w:szCs w:val="19"/>
        </w:rPr>
        <w:t>int</w:t>
      </w:r>
      <w:r>
        <w:rPr>
          <w:rFonts w:ascii="Consolas" w:hAnsi="Consolas" w:cs="Consolas"/>
          <w:color w:val="000000"/>
          <w:sz w:val="19"/>
          <w:szCs w:val="19"/>
        </w:rPr>
        <w:t xml:space="preserve">, Quote&gt; _quotes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int</w:t>
      </w:r>
      <w:r>
        <w:rPr>
          <w:rFonts w:ascii="Consolas" w:hAnsi="Consolas" w:cs="Consolas"/>
          <w:color w:val="000000"/>
          <w:sz w:val="19"/>
          <w:szCs w:val="19"/>
        </w:rPr>
        <w:t>, Quote</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735BAC0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4988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ote(</w:t>
      </w:r>
      <w:proofErr w:type="gramEnd"/>
      <w:r>
        <w:rPr>
          <w:rFonts w:ascii="Consolas" w:hAnsi="Consolas" w:cs="Consolas"/>
          <w:color w:val="000000"/>
          <w:sz w:val="19"/>
          <w:szCs w:val="19"/>
        </w:rPr>
        <w:t>) {Id = 1, Price = 100.0}}</w:t>
      </w:r>
    </w:p>
    <w:p w14:paraId="42BBA42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EF0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3A2428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w:t>
      </w:r>
    </w:p>
    <w:p w14:paraId="32DFC36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D576E3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Enumerable&lt;Quote&gt; </w:t>
      </w:r>
      <w:proofErr w:type="gramStart"/>
      <w:r>
        <w:rPr>
          <w:rFonts w:ascii="Consolas" w:hAnsi="Consolas" w:cs="Consolas"/>
          <w:color w:val="000000"/>
          <w:sz w:val="19"/>
          <w:szCs w:val="19"/>
        </w:rPr>
        <w:t>Get(</w:t>
      </w:r>
      <w:proofErr w:type="gramEnd"/>
      <w:r>
        <w:rPr>
          <w:rFonts w:ascii="Consolas" w:hAnsi="Consolas" w:cs="Consolas"/>
          <w:color w:val="000000"/>
          <w:sz w:val="19"/>
          <w:szCs w:val="19"/>
        </w:rPr>
        <w:t>)</w:t>
      </w:r>
    </w:p>
    <w:p w14:paraId="2E2C88E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8DCE7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quotes.Values</w:t>
      </w:r>
      <w:proofErr w:type="spellEnd"/>
      <w:proofErr w:type="gramEnd"/>
      <w:r>
        <w:rPr>
          <w:rFonts w:ascii="Consolas" w:hAnsi="Consolas" w:cs="Consolas"/>
          <w:color w:val="000000"/>
          <w:sz w:val="19"/>
          <w:szCs w:val="19"/>
        </w:rPr>
        <w:t>;</w:t>
      </w:r>
    </w:p>
    <w:p w14:paraId="44370B1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B24DD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696150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5</w:t>
      </w:r>
    </w:p>
    <w:p w14:paraId="55565FB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 xml:space="preserve">, Name = </w:t>
      </w:r>
      <w:r>
        <w:rPr>
          <w:rFonts w:ascii="Consolas" w:hAnsi="Consolas" w:cs="Consolas"/>
          <w:color w:val="A31515"/>
          <w:sz w:val="19"/>
          <w:szCs w:val="19"/>
        </w:rPr>
        <w:t>"Get"</w:t>
      </w:r>
      <w:r>
        <w:rPr>
          <w:rFonts w:ascii="Consolas" w:hAnsi="Consolas" w:cs="Consolas"/>
          <w:color w:val="000000"/>
          <w:sz w:val="19"/>
          <w:szCs w:val="19"/>
        </w:rPr>
        <w:t>)]</w:t>
      </w:r>
    </w:p>
    <w:p w14:paraId="6DA23F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Quote </w:t>
      </w:r>
      <w:proofErr w:type="gramStart"/>
      <w:r>
        <w:rPr>
          <w:rFonts w:ascii="Consolas" w:hAnsi="Consolas" w:cs="Consolas"/>
          <w:color w:val="000000"/>
          <w:sz w:val="19"/>
          <w:szCs w:val="19"/>
        </w:rPr>
        <w:t>Get(</w:t>
      </w:r>
      <w:proofErr w:type="gramEnd"/>
      <w:r>
        <w:rPr>
          <w:rFonts w:ascii="Consolas" w:hAnsi="Consolas" w:cs="Consolas"/>
          <w:color w:val="0000FF"/>
          <w:sz w:val="19"/>
          <w:szCs w:val="19"/>
        </w:rPr>
        <w:t>int</w:t>
      </w:r>
      <w:r>
        <w:rPr>
          <w:rFonts w:ascii="Consolas" w:hAnsi="Consolas" w:cs="Consolas"/>
          <w:color w:val="000000"/>
          <w:sz w:val="19"/>
          <w:szCs w:val="19"/>
        </w:rPr>
        <w:t xml:space="preserve"> id)</w:t>
      </w:r>
    </w:p>
    <w:p w14:paraId="046BEE4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A17B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quotes[id</w:t>
      </w:r>
      <w:proofErr w:type="gramStart"/>
      <w:r>
        <w:rPr>
          <w:rFonts w:ascii="Consolas" w:hAnsi="Consolas" w:cs="Consolas"/>
          <w:color w:val="000000"/>
          <w:sz w:val="19"/>
          <w:szCs w:val="19"/>
        </w:rPr>
        <w:t>];</w:t>
      </w:r>
      <w:proofErr w:type="gramEnd"/>
    </w:p>
    <w:p w14:paraId="3D07F52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55F2F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D563D2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w:t>
      </w:r>
    </w:p>
    <w:p w14:paraId="7075CC9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72360C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ost([</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 Quote value)</w:t>
      </w:r>
    </w:p>
    <w:p w14:paraId="1E8B6AE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906A3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w:t>
      </w:r>
      <w:proofErr w:type="spellStart"/>
      <w:proofErr w:type="gramStart"/>
      <w:r>
        <w:rPr>
          <w:rFonts w:ascii="Consolas" w:hAnsi="Consolas" w:cs="Consolas"/>
          <w:color w:val="000000"/>
          <w:sz w:val="19"/>
          <w:szCs w:val="19"/>
        </w:rPr>
        <w:t>value.Id</w:t>
      </w:r>
      <w:proofErr w:type="spellEnd"/>
      <w:proofErr w:type="gramEnd"/>
      <w:r>
        <w:rPr>
          <w:rFonts w:ascii="Consolas" w:hAnsi="Consolas" w:cs="Consolas"/>
          <w:color w:val="000000"/>
          <w:sz w:val="19"/>
          <w:szCs w:val="19"/>
        </w:rPr>
        <w:t>] = value;</w:t>
      </w:r>
    </w:p>
    <w:p w14:paraId="7046D0E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CA59A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58DF67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5</w:t>
      </w:r>
    </w:p>
    <w:p w14:paraId="0DA43C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w:t>
      </w:r>
    </w:p>
    <w:p w14:paraId="70C34EC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ut(</w:t>
      </w:r>
      <w:proofErr w:type="gramEnd"/>
      <w:r>
        <w:rPr>
          <w:rFonts w:ascii="Consolas" w:hAnsi="Consolas" w:cs="Consolas"/>
          <w:color w:val="0000FF"/>
          <w:sz w:val="19"/>
          <w:szCs w:val="19"/>
        </w:rPr>
        <w:t>int</w:t>
      </w:r>
      <w:r>
        <w:rPr>
          <w:rFonts w:ascii="Consolas" w:hAnsi="Consolas" w:cs="Consolas"/>
          <w:color w:val="000000"/>
          <w:sz w:val="19"/>
          <w:szCs w:val="19"/>
        </w:rPr>
        <w:t xml:space="preserve"> id, [</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 Quote value)</w:t>
      </w:r>
    </w:p>
    <w:p w14:paraId="0FB1347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36272D"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id] = </w:t>
      </w:r>
      <w:proofErr w:type="gramStart"/>
      <w:r>
        <w:rPr>
          <w:rFonts w:ascii="Consolas" w:hAnsi="Consolas" w:cs="Consolas"/>
          <w:color w:val="000000"/>
          <w:sz w:val="19"/>
          <w:szCs w:val="19"/>
        </w:rPr>
        <w:t>value;</w:t>
      </w:r>
      <w:proofErr w:type="gramEnd"/>
    </w:p>
    <w:p w14:paraId="6489A57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9CAD7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08B706F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DELETE: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w:t>
      </w:r>
      <w:proofErr w:type="spellStart"/>
      <w:r>
        <w:rPr>
          <w:rFonts w:ascii="Consolas" w:hAnsi="Consolas" w:cs="Consolas"/>
          <w:color w:val="008000"/>
          <w:sz w:val="19"/>
          <w:szCs w:val="19"/>
        </w:rPr>
        <w:t>ApiWithActions</w:t>
      </w:r>
      <w:proofErr w:type="spellEnd"/>
      <w:r>
        <w:rPr>
          <w:rFonts w:ascii="Consolas" w:hAnsi="Consolas" w:cs="Consolas"/>
          <w:color w:val="008000"/>
          <w:sz w:val="19"/>
          <w:szCs w:val="19"/>
        </w:rPr>
        <w:t>/5</w:t>
      </w:r>
    </w:p>
    <w:p w14:paraId="70932B0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Delete</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w:t>
      </w:r>
    </w:p>
    <w:p w14:paraId="58E6FB6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Delete(</w:t>
      </w:r>
      <w:proofErr w:type="gramEnd"/>
      <w:r>
        <w:rPr>
          <w:rFonts w:ascii="Consolas" w:hAnsi="Consolas" w:cs="Consolas"/>
          <w:color w:val="0000FF"/>
          <w:sz w:val="19"/>
          <w:szCs w:val="19"/>
        </w:rPr>
        <w:t>int</w:t>
      </w:r>
      <w:r>
        <w:rPr>
          <w:rFonts w:ascii="Consolas" w:hAnsi="Consolas" w:cs="Consolas"/>
          <w:color w:val="000000"/>
          <w:sz w:val="19"/>
          <w:szCs w:val="19"/>
        </w:rPr>
        <w:t xml:space="preserve"> id)</w:t>
      </w:r>
    </w:p>
    <w:p w14:paraId="304726B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A5DA5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quotes.Remove</w:t>
      </w:r>
      <w:proofErr w:type="spellEnd"/>
      <w:proofErr w:type="gramEnd"/>
      <w:r>
        <w:rPr>
          <w:rFonts w:ascii="Consolas" w:hAnsi="Consolas" w:cs="Consolas"/>
          <w:color w:val="000000"/>
          <w:sz w:val="19"/>
          <w:szCs w:val="19"/>
        </w:rPr>
        <w:t>(id);</w:t>
      </w:r>
    </w:p>
    <w:p w14:paraId="59B6A9A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785441" w14:textId="4F974847" w:rsidR="00680CF1" w:rsidRDefault="00680CF1" w:rsidP="00680CF1">
      <w:r>
        <w:rPr>
          <w:rFonts w:ascii="Consolas" w:hAnsi="Consolas" w:cs="Consolas"/>
          <w:color w:val="000000"/>
          <w:sz w:val="19"/>
          <w:szCs w:val="19"/>
        </w:rPr>
        <w:t xml:space="preserve">    }</w:t>
      </w:r>
    </w:p>
    <w:p w14:paraId="35C84C4B" w14:textId="08D53063" w:rsidR="00680CF1" w:rsidRDefault="00DD71FA" w:rsidP="00ED66F0">
      <w:r>
        <w:t>Update the Properties/launchsettings.json</w:t>
      </w:r>
    </w:p>
    <w:p w14:paraId="31B7304D"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w:t>
      </w:r>
    </w:p>
    <w:p w14:paraId="5BC4BBE8"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schema"</w:t>
      </w:r>
      <w:r w:rsidRPr="00DD71FA">
        <w:rPr>
          <w:rFonts w:ascii="Consolas" w:hAnsi="Consolas" w:cs="Consolas"/>
          <w:color w:val="000000"/>
          <w:sz w:val="19"/>
          <w:szCs w:val="19"/>
          <w:lang w:val="sv-SE"/>
        </w:rPr>
        <w:t xml:space="preserve">: </w:t>
      </w:r>
      <w:r w:rsidRPr="00DD71FA">
        <w:rPr>
          <w:rFonts w:ascii="Consolas" w:hAnsi="Consolas" w:cs="Consolas"/>
          <w:color w:val="A31515"/>
          <w:sz w:val="19"/>
          <w:szCs w:val="19"/>
          <w:lang w:val="sv-SE"/>
        </w:rPr>
        <w:t>"http://json.schemastore.org/launchsettings.json"</w:t>
      </w:r>
      <w:r w:rsidRPr="00DD71FA">
        <w:rPr>
          <w:rFonts w:ascii="Consolas" w:hAnsi="Consolas" w:cs="Consolas"/>
          <w:color w:val="000000"/>
          <w:sz w:val="19"/>
          <w:szCs w:val="19"/>
          <w:lang w:val="sv-SE"/>
        </w:rPr>
        <w:t>,</w:t>
      </w:r>
    </w:p>
    <w:p w14:paraId="2569AD7E"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iisSettings"</w:t>
      </w:r>
      <w:r w:rsidRPr="00DD71FA">
        <w:rPr>
          <w:rFonts w:ascii="Consolas" w:hAnsi="Consolas" w:cs="Consolas"/>
          <w:color w:val="000000"/>
          <w:sz w:val="19"/>
          <w:szCs w:val="19"/>
          <w:lang w:val="sv-SE"/>
        </w:rPr>
        <w:t>: {</w:t>
      </w:r>
    </w:p>
    <w:p w14:paraId="6231781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sidRPr="00DD71FA">
        <w:rPr>
          <w:rFonts w:ascii="Consolas" w:hAnsi="Consolas" w:cs="Consolas"/>
          <w:color w:val="000000"/>
          <w:sz w:val="19"/>
          <w:szCs w:val="19"/>
          <w:lang w:val="sv-SE"/>
        </w:rPr>
        <w:t xml:space="preserve">    </w:t>
      </w:r>
      <w:r>
        <w:rPr>
          <w:rFonts w:ascii="Consolas" w:hAnsi="Consolas" w:cs="Consolas"/>
          <w:color w:val="2E75B6"/>
          <w:sz w:val="19"/>
          <w:szCs w:val="19"/>
        </w:rPr>
        <w:t>"</w:t>
      </w:r>
      <w:proofErr w:type="spellStart"/>
      <w:r>
        <w:rPr>
          <w:rFonts w:ascii="Consolas" w:hAnsi="Consolas" w:cs="Consolas"/>
          <w:color w:val="2E75B6"/>
          <w:sz w:val="19"/>
          <w:szCs w:val="19"/>
        </w:rPr>
        <w:t>windowsAuthentication</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ED7EDF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anonymousAuthentication</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CD18CCD"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iisExpress</w:t>
      </w:r>
      <w:proofErr w:type="spellEnd"/>
      <w:r>
        <w:rPr>
          <w:rFonts w:ascii="Consolas" w:hAnsi="Consolas" w:cs="Consolas"/>
          <w:color w:val="2E75B6"/>
          <w:sz w:val="19"/>
          <w:szCs w:val="19"/>
        </w:rPr>
        <w:t>"</w:t>
      </w:r>
      <w:r>
        <w:rPr>
          <w:rFonts w:ascii="Consolas" w:hAnsi="Consolas" w:cs="Consolas"/>
          <w:color w:val="000000"/>
          <w:sz w:val="19"/>
          <w:szCs w:val="19"/>
        </w:rPr>
        <w:t>: {</w:t>
      </w:r>
    </w:p>
    <w:p w14:paraId="6E136D69"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application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localhost:50685"</w:t>
      </w:r>
      <w:r>
        <w:rPr>
          <w:rFonts w:ascii="Consolas" w:hAnsi="Consolas" w:cs="Consolas"/>
          <w:color w:val="000000"/>
          <w:sz w:val="19"/>
          <w:szCs w:val="19"/>
        </w:rPr>
        <w:t>,</w:t>
      </w:r>
    </w:p>
    <w:p w14:paraId="7A59464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sslPort</w:t>
      </w:r>
      <w:proofErr w:type="spellEnd"/>
      <w:r>
        <w:rPr>
          <w:rFonts w:ascii="Consolas" w:hAnsi="Consolas" w:cs="Consolas"/>
          <w:color w:val="2E75B6"/>
          <w:sz w:val="19"/>
          <w:szCs w:val="19"/>
        </w:rPr>
        <w:t>"</w:t>
      </w:r>
      <w:r>
        <w:rPr>
          <w:rFonts w:ascii="Consolas" w:hAnsi="Consolas" w:cs="Consolas"/>
          <w:color w:val="000000"/>
          <w:sz w:val="19"/>
          <w:szCs w:val="19"/>
        </w:rPr>
        <w:t>: 44389</w:t>
      </w:r>
    </w:p>
    <w:p w14:paraId="4DEA43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1EE08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99293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ofiles"</w:t>
      </w:r>
      <w:r>
        <w:rPr>
          <w:rFonts w:ascii="Consolas" w:hAnsi="Consolas" w:cs="Consolas"/>
          <w:color w:val="000000"/>
          <w:sz w:val="19"/>
          <w:szCs w:val="19"/>
        </w:rPr>
        <w:t>: {</w:t>
      </w:r>
    </w:p>
    <w:p w14:paraId="64CFBC7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14:paraId="107ECB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ommandName</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ISExpress</w:t>
      </w:r>
      <w:proofErr w:type="spellEnd"/>
      <w:r>
        <w:rPr>
          <w:rFonts w:ascii="Consolas" w:hAnsi="Consolas" w:cs="Consolas"/>
          <w:color w:val="A31515"/>
          <w:sz w:val="19"/>
          <w:szCs w:val="19"/>
        </w:rPr>
        <w:t>"</w:t>
      </w:r>
      <w:r>
        <w:rPr>
          <w:rFonts w:ascii="Consolas" w:hAnsi="Consolas" w:cs="Consolas"/>
          <w:color w:val="000000"/>
          <w:sz w:val="19"/>
          <w:szCs w:val="19"/>
        </w:rPr>
        <w:t>,</w:t>
      </w:r>
    </w:p>
    <w:p w14:paraId="6B442C12"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Browser</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315BA26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quotes"</w:t>
      </w:r>
      <w:r>
        <w:rPr>
          <w:rFonts w:ascii="Consolas" w:hAnsi="Consolas" w:cs="Consolas"/>
          <w:color w:val="000000"/>
          <w:sz w:val="19"/>
          <w:szCs w:val="19"/>
        </w:rPr>
        <w:t>,</w:t>
      </w:r>
    </w:p>
    <w:p w14:paraId="2371363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w:t>
      </w:r>
      <w:proofErr w:type="spellStart"/>
      <w:r>
        <w:rPr>
          <w:rFonts w:ascii="Consolas" w:hAnsi="Consolas" w:cs="Consolas"/>
          <w:color w:val="2E75B6"/>
          <w:sz w:val="19"/>
          <w:szCs w:val="19"/>
        </w:rPr>
        <w:t>environmentVariables</w:t>
      </w:r>
      <w:proofErr w:type="spellEnd"/>
      <w:r>
        <w:rPr>
          <w:rFonts w:ascii="Consolas" w:hAnsi="Consolas" w:cs="Consolas"/>
          <w:color w:val="2E75B6"/>
          <w:sz w:val="19"/>
          <w:szCs w:val="19"/>
        </w:rPr>
        <w:t>"</w:t>
      </w:r>
      <w:r>
        <w:rPr>
          <w:rFonts w:ascii="Consolas" w:hAnsi="Consolas" w:cs="Consolas"/>
          <w:color w:val="000000"/>
          <w:sz w:val="19"/>
          <w:szCs w:val="19"/>
        </w:rPr>
        <w:t>: {</w:t>
      </w:r>
    </w:p>
    <w:p w14:paraId="493885D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187337A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2A3A57"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0CD21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ebApplication1"</w:t>
      </w:r>
      <w:r>
        <w:rPr>
          <w:rFonts w:ascii="Consolas" w:hAnsi="Consolas" w:cs="Consolas"/>
          <w:color w:val="000000"/>
          <w:sz w:val="19"/>
          <w:szCs w:val="19"/>
        </w:rPr>
        <w:t>: {</w:t>
      </w:r>
    </w:p>
    <w:p w14:paraId="68E4252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ommandName</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14:paraId="137130F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Browser</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871371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quotes"</w:t>
      </w:r>
      <w:r>
        <w:rPr>
          <w:rFonts w:ascii="Consolas" w:hAnsi="Consolas" w:cs="Consolas"/>
          <w:color w:val="000000"/>
          <w:sz w:val="19"/>
          <w:szCs w:val="19"/>
        </w:rPr>
        <w:t>,</w:t>
      </w:r>
    </w:p>
    <w:p w14:paraId="2A5C789B"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application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s://localhost:5001;http://localhost:5000"</w:t>
      </w:r>
      <w:r>
        <w:rPr>
          <w:rFonts w:ascii="Consolas" w:hAnsi="Consolas" w:cs="Consolas"/>
          <w:color w:val="000000"/>
          <w:sz w:val="19"/>
          <w:szCs w:val="19"/>
        </w:rPr>
        <w:t>,</w:t>
      </w:r>
    </w:p>
    <w:p w14:paraId="388B8BC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environmentVariables</w:t>
      </w:r>
      <w:proofErr w:type="spellEnd"/>
      <w:r>
        <w:rPr>
          <w:rFonts w:ascii="Consolas" w:hAnsi="Consolas" w:cs="Consolas"/>
          <w:color w:val="2E75B6"/>
          <w:sz w:val="19"/>
          <w:szCs w:val="19"/>
        </w:rPr>
        <w:t>"</w:t>
      </w:r>
      <w:r>
        <w:rPr>
          <w:rFonts w:ascii="Consolas" w:hAnsi="Consolas" w:cs="Consolas"/>
          <w:color w:val="000000"/>
          <w:sz w:val="19"/>
          <w:szCs w:val="19"/>
        </w:rPr>
        <w:t>: {</w:t>
      </w:r>
    </w:p>
    <w:p w14:paraId="5C7E375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711E13F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EFF0C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F3B45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ADF76A" w14:textId="690F1011" w:rsidR="00DD71FA" w:rsidRDefault="00DD71FA" w:rsidP="00DD71FA">
      <w:pPr>
        <w:rPr>
          <w:rFonts w:ascii="Consolas" w:hAnsi="Consolas" w:cs="Consolas"/>
          <w:color w:val="000000"/>
          <w:sz w:val="19"/>
          <w:szCs w:val="19"/>
        </w:rPr>
      </w:pPr>
      <w:r>
        <w:rPr>
          <w:rFonts w:ascii="Consolas" w:hAnsi="Consolas" w:cs="Consolas"/>
          <w:color w:val="000000"/>
          <w:sz w:val="19"/>
          <w:szCs w:val="19"/>
        </w:rPr>
        <w:t>}</w:t>
      </w:r>
    </w:p>
    <w:p w14:paraId="6CCB2558" w14:textId="29F05FE3" w:rsidR="001861C1" w:rsidRDefault="001861C1" w:rsidP="00DD71FA">
      <w:r>
        <w:rPr>
          <w:rFonts w:ascii="Consolas" w:hAnsi="Consolas" w:cs="Consolas"/>
          <w:color w:val="000000"/>
          <w:sz w:val="19"/>
          <w:szCs w:val="19"/>
        </w:rPr>
        <w:t xml:space="preserve">Now we can run the project and see our quote. </w:t>
      </w:r>
    </w:p>
    <w:p w14:paraId="299192FB" w14:textId="77777777" w:rsidR="00E54DDC" w:rsidRDefault="00E54DDC">
      <w:pPr>
        <w:rPr>
          <w:rFonts w:asciiTheme="majorHAnsi" w:eastAsiaTheme="majorEastAsia" w:hAnsiTheme="majorHAnsi" w:cstheme="majorBidi"/>
          <w:b/>
          <w:color w:val="403152" w:themeColor="accent4" w:themeShade="80"/>
          <w:sz w:val="32"/>
          <w:szCs w:val="28"/>
        </w:rPr>
      </w:pPr>
      <w:r>
        <w:br w:type="page"/>
      </w:r>
    </w:p>
    <w:p w14:paraId="4BF563C6" w14:textId="332EE846" w:rsidR="0033124F" w:rsidRDefault="0033124F" w:rsidP="0033124F">
      <w:pPr>
        <w:pStyle w:val="QuestionSection"/>
      </w:pPr>
      <w:r>
        <w:lastRenderedPageBreak/>
        <w:t>Questions – Classic Interview</w:t>
      </w:r>
    </w:p>
    <w:p w14:paraId="62CCC3D0" w14:textId="40B3CA21" w:rsidR="0033124F" w:rsidRDefault="00BC2FFA" w:rsidP="00C172A5">
      <w:pPr>
        <w:pStyle w:val="Question"/>
      </w:pPr>
      <w:r>
        <w:t xml:space="preserve">What performance improvements are there in .NET </w:t>
      </w:r>
      <w:proofErr w:type="gramStart"/>
      <w:r>
        <w:t>core</w:t>
      </w:r>
      <w:proofErr w:type="gramEnd"/>
    </w:p>
    <w:p w14:paraId="4C5E2CA1" w14:textId="3E26BFB1" w:rsidR="00BC2FFA" w:rsidRDefault="00BC2FFA" w:rsidP="00BC2FFA">
      <w:pPr>
        <w:pStyle w:val="Answer"/>
      </w:pPr>
      <w:r>
        <w:t>Tiered compilation</w:t>
      </w:r>
    </w:p>
    <w:p w14:paraId="0C168576" w14:textId="789FEFB4" w:rsidR="00E54DDC" w:rsidRPr="00BC2FFA" w:rsidRDefault="00BC2FFA" w:rsidP="00BC2FFA">
      <w:pPr>
        <w:pStyle w:val="Answer"/>
      </w:pPr>
      <w:r>
        <w:t xml:space="preserve">Many APIs </w:t>
      </w:r>
      <w:r w:rsidR="00E54DDC">
        <w:t xml:space="preserve">take advantage of Span to improve performance. </w:t>
      </w:r>
    </w:p>
    <w:p w14:paraId="7FEFC89F" w14:textId="044A172C" w:rsidR="00E54DDC" w:rsidRDefault="00844704" w:rsidP="00E54DDC">
      <w:pPr>
        <w:pStyle w:val="Question"/>
      </w:pPr>
      <w:r>
        <w:t xml:space="preserve">What is tiered </w:t>
      </w:r>
      <w:proofErr w:type="gramStart"/>
      <w:r>
        <w:t>compila</w:t>
      </w:r>
      <w:r w:rsidR="00BF35C6">
        <w:t>tion</w:t>
      </w:r>
      <w:proofErr w:type="gramEnd"/>
    </w:p>
    <w:p w14:paraId="2967989A" w14:textId="2E0F1261" w:rsidR="00442E65" w:rsidRDefault="00442E65" w:rsidP="00442E65">
      <w:pPr>
        <w:pStyle w:val="Answer"/>
      </w:pPr>
      <w:r>
        <w:t xml:space="preserve">JIT compilation requires </w:t>
      </w:r>
      <w:proofErr w:type="gramStart"/>
      <w:r>
        <w:t>compromises</w:t>
      </w:r>
      <w:proofErr w:type="gramEnd"/>
    </w:p>
    <w:p w14:paraId="1340CD2A" w14:textId="40A12A39" w:rsidR="00442E65" w:rsidRDefault="00D832F7" w:rsidP="00442E65">
      <w:pPr>
        <w:pStyle w:val="Answer"/>
      </w:pPr>
      <w:r>
        <w:t xml:space="preserve">Aggressive optimization gives great steady state performance but increases start up </w:t>
      </w:r>
      <w:proofErr w:type="gramStart"/>
      <w:r>
        <w:t>time</w:t>
      </w:r>
      <w:proofErr w:type="gramEnd"/>
    </w:p>
    <w:p w14:paraId="01DDA7D3" w14:textId="79BEC098" w:rsidR="00D832F7" w:rsidRDefault="00A60914" w:rsidP="00442E65">
      <w:pPr>
        <w:pStyle w:val="Answer"/>
      </w:pPr>
      <w:r>
        <w:t xml:space="preserve">Simple compilation gives fast start up and compromises steady </w:t>
      </w:r>
      <w:proofErr w:type="gramStart"/>
      <w:r>
        <w:t>state</w:t>
      </w:r>
      <w:proofErr w:type="gramEnd"/>
    </w:p>
    <w:p w14:paraId="25EF8C38" w14:textId="13005DE0" w:rsidR="00A60914" w:rsidRDefault="00A60914" w:rsidP="00442E65">
      <w:pPr>
        <w:pStyle w:val="Answer"/>
      </w:pPr>
      <w:r>
        <w:t xml:space="preserve">Tiered compilation enables </w:t>
      </w:r>
      <w:r w:rsidR="00E97442">
        <w:t xml:space="preserve">same method to be compiled multiple times. </w:t>
      </w:r>
    </w:p>
    <w:p w14:paraId="101E16EC" w14:textId="4BED10DE" w:rsidR="00E97442" w:rsidRPr="00442E65" w:rsidRDefault="00E97442" w:rsidP="00442E65">
      <w:pPr>
        <w:pStyle w:val="Answer"/>
      </w:pPr>
      <w:r>
        <w:t xml:space="preserve">First rough and fast and if the method is hot is can be compiled more </w:t>
      </w:r>
      <w:proofErr w:type="gramStart"/>
      <w:r>
        <w:t>aggressively</w:t>
      </w:r>
      <w:proofErr w:type="gramEnd"/>
    </w:p>
    <w:p w14:paraId="0E6A6C30" w14:textId="77777777" w:rsidR="004A3254" w:rsidRDefault="004A3254">
      <w:pPr>
        <w:rPr>
          <w:rFonts w:asciiTheme="majorHAnsi" w:eastAsiaTheme="majorEastAsia" w:hAnsiTheme="majorHAnsi" w:cstheme="majorBidi"/>
          <w:b/>
          <w:color w:val="403152" w:themeColor="accent4" w:themeShade="80"/>
          <w:sz w:val="32"/>
          <w:szCs w:val="28"/>
        </w:rPr>
      </w:pPr>
      <w:r>
        <w:br w:type="page"/>
      </w:r>
    </w:p>
    <w:p w14:paraId="49F35A4A" w14:textId="06DE04CA" w:rsidR="0096552F" w:rsidRDefault="00C42B84" w:rsidP="00C42B84">
      <w:pPr>
        <w:pStyle w:val="QuestionSection"/>
      </w:pPr>
      <w:r>
        <w:lastRenderedPageBreak/>
        <w:t>Questions – Web API</w:t>
      </w:r>
    </w:p>
    <w:p w14:paraId="5C10E1FF" w14:textId="77777777" w:rsidR="00F517E9" w:rsidRDefault="00F517E9" w:rsidP="00C42B84">
      <w:pPr>
        <w:pStyle w:val="Question"/>
      </w:pPr>
    </w:p>
    <w:p w14:paraId="6A4979C9" w14:textId="60A2AE98" w:rsidR="00C42B84" w:rsidRDefault="00644281" w:rsidP="00C42B84">
      <w:pPr>
        <w:pStyle w:val="Question"/>
      </w:pPr>
      <w:r>
        <w:t>What is the difference between SOAP and REST</w:t>
      </w:r>
      <w:r w:rsidR="00206F65">
        <w:t>?</w:t>
      </w:r>
    </w:p>
    <w:p w14:paraId="6FBB6471" w14:textId="77777777" w:rsidR="00F517E9" w:rsidRDefault="00F517E9" w:rsidP="00206F65">
      <w:pPr>
        <w:pStyle w:val="Answer"/>
      </w:pPr>
      <w:r>
        <w:t xml:space="preserve">SOAP is about RPC and REST is about acting on </w:t>
      </w:r>
      <w:proofErr w:type="gramStart"/>
      <w:r>
        <w:t>objects</w:t>
      </w:r>
      <w:proofErr w:type="gramEnd"/>
    </w:p>
    <w:p w14:paraId="5887BACD" w14:textId="087737C1" w:rsidR="00206F65" w:rsidRPr="00206F65" w:rsidRDefault="00F517E9" w:rsidP="00206F65">
      <w:pPr>
        <w:pStyle w:val="Answer"/>
      </w:pPr>
      <w:r>
        <w:t xml:space="preserve">SOAP uses only GET and </w:t>
      </w:r>
      <w:proofErr w:type="gramStart"/>
      <w:r>
        <w:t>POST</w:t>
      </w:r>
      <w:proofErr w:type="gramEnd"/>
      <w:r>
        <w:t xml:space="preserve"> </w:t>
      </w:r>
    </w:p>
    <w:p w14:paraId="632DCC8D" w14:textId="77777777" w:rsidR="00C32356" w:rsidRDefault="00C32356">
      <w:pPr>
        <w:rPr>
          <w:rFonts w:asciiTheme="majorHAnsi" w:eastAsiaTheme="majorEastAsia" w:hAnsiTheme="majorHAnsi" w:cstheme="majorBidi"/>
          <w:color w:val="31378B" w:themeColor="text2"/>
          <w:sz w:val="32"/>
          <w:szCs w:val="28"/>
        </w:rPr>
      </w:pPr>
      <w:r>
        <w:br w:type="page"/>
      </w:r>
    </w:p>
    <w:p w14:paraId="1596D25F" w14:textId="77777777" w:rsidR="00F2297C" w:rsidRPr="00CD25F4" w:rsidRDefault="00F2297C" w:rsidP="00CD25F4">
      <w:pPr>
        <w:pStyle w:val="Answer"/>
      </w:pPr>
    </w:p>
    <w:p w14:paraId="5B62804F" w14:textId="77777777" w:rsidR="000752DF" w:rsidRPr="00726700" w:rsidRDefault="000752DF" w:rsidP="00726700">
      <w:pPr>
        <w:pStyle w:val="Answer"/>
      </w:pPr>
    </w:p>
    <w:p w14:paraId="500E2168" w14:textId="77777777" w:rsidR="002C3F27" w:rsidRPr="002C3F27" w:rsidRDefault="002C3F27" w:rsidP="002C3F27"/>
    <w:p w14:paraId="2F4A7F8B" w14:textId="77777777" w:rsidR="00644281" w:rsidRPr="00644281" w:rsidRDefault="00644281" w:rsidP="00644281">
      <w:pPr>
        <w:pStyle w:val="Answer"/>
      </w:pPr>
    </w:p>
    <w:sectPr w:rsidR="00644281" w:rsidRPr="00644281">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76B38" w14:textId="77777777" w:rsidR="001D7062" w:rsidRDefault="001D7062" w:rsidP="00DC0620">
      <w:r>
        <w:separator/>
      </w:r>
    </w:p>
  </w:endnote>
  <w:endnote w:type="continuationSeparator" w:id="0">
    <w:p w14:paraId="1A22541B" w14:textId="77777777" w:rsidR="001D7062" w:rsidRDefault="001D7062" w:rsidP="00DC0620">
      <w:r>
        <w:continuationSeparator/>
      </w:r>
    </w:p>
  </w:endnote>
  <w:endnote w:type="continuationNotice" w:id="1">
    <w:p w14:paraId="74FDBF02" w14:textId="77777777" w:rsidR="001D7062" w:rsidRDefault="001D7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8ADBF" w14:textId="77777777" w:rsidR="001D7062" w:rsidRDefault="001D7062" w:rsidP="00DC0620">
      <w:r>
        <w:separator/>
      </w:r>
    </w:p>
  </w:footnote>
  <w:footnote w:type="continuationSeparator" w:id="0">
    <w:p w14:paraId="01B06067" w14:textId="77777777" w:rsidR="001D7062" w:rsidRDefault="001D7062" w:rsidP="00DC0620">
      <w:r>
        <w:continuationSeparator/>
      </w:r>
    </w:p>
  </w:footnote>
  <w:footnote w:type="continuationNotice" w:id="1">
    <w:p w14:paraId="4DA087EA" w14:textId="77777777" w:rsidR="001D7062" w:rsidRDefault="001D70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9146034"/>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2D7E95F2"/>
    <w:lvl w:ilvl="0">
      <w:start w:val="1"/>
      <w:numFmt w:val="decimal"/>
      <w:lvlText w:val="%1."/>
      <w:lvlJc w:val="left"/>
      <w:pPr>
        <w:tabs>
          <w:tab w:val="num" w:pos="643"/>
        </w:tabs>
        <w:ind w:left="643" w:hanging="360"/>
      </w:pPr>
    </w:lvl>
  </w:abstractNum>
  <w:abstractNum w:abstractNumId="2" w15:restartNumberingAfterBreak="0">
    <w:nsid w:val="FFFFFF81"/>
    <w:multiLevelType w:val="singleLevel"/>
    <w:tmpl w:val="A802D1C0"/>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BF50F814"/>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5"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6"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8274446"/>
    <w:multiLevelType w:val="hybridMultilevel"/>
    <w:tmpl w:val="E8CEE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B47FDA"/>
    <w:multiLevelType w:val="hybridMultilevel"/>
    <w:tmpl w:val="C562E1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3" w15:restartNumberingAfterBreak="0">
    <w:nsid w:val="26FB22FF"/>
    <w:multiLevelType w:val="hybridMultilevel"/>
    <w:tmpl w:val="A53C5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F1479F9"/>
    <w:multiLevelType w:val="hybridMultilevel"/>
    <w:tmpl w:val="2A08D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E12691"/>
    <w:multiLevelType w:val="hybridMultilevel"/>
    <w:tmpl w:val="5F0E0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6370A0"/>
    <w:multiLevelType w:val="hybridMultilevel"/>
    <w:tmpl w:val="EA0EC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17104F"/>
    <w:multiLevelType w:val="hybridMultilevel"/>
    <w:tmpl w:val="D72E9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22"/>
  </w:num>
  <w:num w:numId="4">
    <w:abstractNumId w:val="5"/>
  </w:num>
  <w:num w:numId="5">
    <w:abstractNumId w:val="4"/>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5"/>
  </w:num>
  <w:num w:numId="9">
    <w:abstractNumId w:val="23"/>
  </w:num>
  <w:num w:numId="10">
    <w:abstractNumId w:val="12"/>
  </w:num>
  <w:num w:numId="11">
    <w:abstractNumId w:val="24"/>
  </w:num>
  <w:num w:numId="12">
    <w:abstractNumId w:val="17"/>
  </w:num>
  <w:num w:numId="13">
    <w:abstractNumId w:val="7"/>
  </w:num>
  <w:num w:numId="14">
    <w:abstractNumId w:val="20"/>
  </w:num>
  <w:num w:numId="15">
    <w:abstractNumId w:val="18"/>
  </w:num>
  <w:num w:numId="16">
    <w:abstractNumId w:val="14"/>
  </w:num>
  <w:num w:numId="17">
    <w:abstractNumId w:val="4"/>
    <w:lvlOverride w:ilvl="0">
      <w:startOverride w:val="1"/>
    </w:lvlOverride>
  </w:num>
  <w:num w:numId="18">
    <w:abstractNumId w:val="3"/>
  </w:num>
  <w:num w:numId="19">
    <w:abstractNumId w:val="2"/>
  </w:num>
  <w:num w:numId="20">
    <w:abstractNumId w:val="1"/>
  </w:num>
  <w:num w:numId="21">
    <w:abstractNumId w:val="0"/>
  </w:num>
  <w:num w:numId="22">
    <w:abstractNumId w:val="26"/>
  </w:num>
  <w:num w:numId="23">
    <w:abstractNumId w:val="25"/>
  </w:num>
  <w:num w:numId="24">
    <w:abstractNumId w:val="13"/>
  </w:num>
  <w:num w:numId="25">
    <w:abstractNumId w:val="16"/>
  </w:num>
  <w:num w:numId="26">
    <w:abstractNumId w:val="11"/>
  </w:num>
  <w:num w:numId="27">
    <w:abstractNumId w:val="10"/>
  </w:num>
  <w:num w:numId="28">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6158"/>
    <w:rsid w:val="000061A1"/>
    <w:rsid w:val="000072CF"/>
    <w:rsid w:val="000077F7"/>
    <w:rsid w:val="00007E3F"/>
    <w:rsid w:val="000108DD"/>
    <w:rsid w:val="000119C0"/>
    <w:rsid w:val="00012977"/>
    <w:rsid w:val="0001337F"/>
    <w:rsid w:val="00013AB3"/>
    <w:rsid w:val="00013AB6"/>
    <w:rsid w:val="00013B32"/>
    <w:rsid w:val="000140F8"/>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CAD"/>
    <w:rsid w:val="00055CE8"/>
    <w:rsid w:val="00055DA6"/>
    <w:rsid w:val="000561A7"/>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B"/>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89F"/>
    <w:rsid w:val="000F60CD"/>
    <w:rsid w:val="000F63A0"/>
    <w:rsid w:val="000F667D"/>
    <w:rsid w:val="000F678E"/>
    <w:rsid w:val="000F6C67"/>
    <w:rsid w:val="000F6E06"/>
    <w:rsid w:val="000F7743"/>
    <w:rsid w:val="000F7989"/>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4124"/>
    <w:rsid w:val="00114744"/>
    <w:rsid w:val="001158BD"/>
    <w:rsid w:val="00115ABB"/>
    <w:rsid w:val="0011600A"/>
    <w:rsid w:val="001176A7"/>
    <w:rsid w:val="00117C28"/>
    <w:rsid w:val="00117D81"/>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997"/>
    <w:rsid w:val="002A0BDA"/>
    <w:rsid w:val="002A134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41F1"/>
    <w:rsid w:val="002E4316"/>
    <w:rsid w:val="002E54E8"/>
    <w:rsid w:val="002E5794"/>
    <w:rsid w:val="002E60D6"/>
    <w:rsid w:val="002E6A80"/>
    <w:rsid w:val="002E6CCF"/>
    <w:rsid w:val="002E7AEC"/>
    <w:rsid w:val="002F1712"/>
    <w:rsid w:val="002F2D34"/>
    <w:rsid w:val="002F3032"/>
    <w:rsid w:val="002F35B5"/>
    <w:rsid w:val="002F3BE5"/>
    <w:rsid w:val="002F439C"/>
    <w:rsid w:val="002F4A16"/>
    <w:rsid w:val="002F52A5"/>
    <w:rsid w:val="002F63C4"/>
    <w:rsid w:val="002F70F1"/>
    <w:rsid w:val="002F7690"/>
    <w:rsid w:val="00300ED6"/>
    <w:rsid w:val="0030166C"/>
    <w:rsid w:val="0030190A"/>
    <w:rsid w:val="00301E79"/>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83"/>
    <w:rsid w:val="003D0327"/>
    <w:rsid w:val="003D0A5B"/>
    <w:rsid w:val="003D0D98"/>
    <w:rsid w:val="003D10A1"/>
    <w:rsid w:val="003D15FF"/>
    <w:rsid w:val="003D17B9"/>
    <w:rsid w:val="003D24D4"/>
    <w:rsid w:val="003D29CA"/>
    <w:rsid w:val="003D2EC6"/>
    <w:rsid w:val="003D380E"/>
    <w:rsid w:val="003D3D9C"/>
    <w:rsid w:val="003D3DB9"/>
    <w:rsid w:val="003D45FC"/>
    <w:rsid w:val="003D535E"/>
    <w:rsid w:val="003D5D44"/>
    <w:rsid w:val="003D6542"/>
    <w:rsid w:val="003E0B66"/>
    <w:rsid w:val="003E0E02"/>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609"/>
    <w:rsid w:val="00430841"/>
    <w:rsid w:val="004321BF"/>
    <w:rsid w:val="00432496"/>
    <w:rsid w:val="0043345C"/>
    <w:rsid w:val="00433580"/>
    <w:rsid w:val="0043375B"/>
    <w:rsid w:val="0043378B"/>
    <w:rsid w:val="00434ADF"/>
    <w:rsid w:val="0043501F"/>
    <w:rsid w:val="004360D7"/>
    <w:rsid w:val="00436113"/>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588"/>
    <w:rsid w:val="004F40CB"/>
    <w:rsid w:val="004F502A"/>
    <w:rsid w:val="004F552B"/>
    <w:rsid w:val="004F58E7"/>
    <w:rsid w:val="004F5E12"/>
    <w:rsid w:val="004F62DC"/>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B8D"/>
    <w:rsid w:val="005372F2"/>
    <w:rsid w:val="00537341"/>
    <w:rsid w:val="00537484"/>
    <w:rsid w:val="005378CC"/>
    <w:rsid w:val="00540613"/>
    <w:rsid w:val="00540E22"/>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186"/>
    <w:rsid w:val="005567C7"/>
    <w:rsid w:val="00561809"/>
    <w:rsid w:val="005623DE"/>
    <w:rsid w:val="005625F4"/>
    <w:rsid w:val="00563FBF"/>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27E2"/>
    <w:rsid w:val="005A2952"/>
    <w:rsid w:val="005A3304"/>
    <w:rsid w:val="005A4346"/>
    <w:rsid w:val="005A5334"/>
    <w:rsid w:val="005A53DD"/>
    <w:rsid w:val="005A54AF"/>
    <w:rsid w:val="005A54FF"/>
    <w:rsid w:val="005A580B"/>
    <w:rsid w:val="005A62C3"/>
    <w:rsid w:val="005A74C4"/>
    <w:rsid w:val="005B0F76"/>
    <w:rsid w:val="005B10A4"/>
    <w:rsid w:val="005B1979"/>
    <w:rsid w:val="005B2194"/>
    <w:rsid w:val="005B2EF4"/>
    <w:rsid w:val="005B35C6"/>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189B"/>
    <w:rsid w:val="005D1EA3"/>
    <w:rsid w:val="005D1FB8"/>
    <w:rsid w:val="005D2BAC"/>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31112"/>
    <w:rsid w:val="00631561"/>
    <w:rsid w:val="006316BC"/>
    <w:rsid w:val="00631910"/>
    <w:rsid w:val="00631A7C"/>
    <w:rsid w:val="00632250"/>
    <w:rsid w:val="006335C0"/>
    <w:rsid w:val="00634151"/>
    <w:rsid w:val="00634190"/>
    <w:rsid w:val="0063425F"/>
    <w:rsid w:val="006342C1"/>
    <w:rsid w:val="00634515"/>
    <w:rsid w:val="00635844"/>
    <w:rsid w:val="0063586D"/>
    <w:rsid w:val="00635D1A"/>
    <w:rsid w:val="00636354"/>
    <w:rsid w:val="0063710C"/>
    <w:rsid w:val="00640439"/>
    <w:rsid w:val="006419FF"/>
    <w:rsid w:val="00641C37"/>
    <w:rsid w:val="00642599"/>
    <w:rsid w:val="00642631"/>
    <w:rsid w:val="00642D5D"/>
    <w:rsid w:val="00642F4A"/>
    <w:rsid w:val="00643D7E"/>
    <w:rsid w:val="00644281"/>
    <w:rsid w:val="006443FC"/>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5B1"/>
    <w:rsid w:val="006A69C1"/>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DC"/>
    <w:rsid w:val="006D182E"/>
    <w:rsid w:val="006D1AAE"/>
    <w:rsid w:val="006D29C8"/>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320"/>
    <w:rsid w:val="00712BFC"/>
    <w:rsid w:val="0071468F"/>
    <w:rsid w:val="007147E5"/>
    <w:rsid w:val="00714FE9"/>
    <w:rsid w:val="00715170"/>
    <w:rsid w:val="0071553E"/>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955"/>
    <w:rsid w:val="0075408F"/>
    <w:rsid w:val="00754165"/>
    <w:rsid w:val="007544E0"/>
    <w:rsid w:val="00756C0C"/>
    <w:rsid w:val="00756F24"/>
    <w:rsid w:val="00761057"/>
    <w:rsid w:val="007612DB"/>
    <w:rsid w:val="00761870"/>
    <w:rsid w:val="00761CD7"/>
    <w:rsid w:val="00761E06"/>
    <w:rsid w:val="007624E7"/>
    <w:rsid w:val="00762882"/>
    <w:rsid w:val="0076299E"/>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28E1"/>
    <w:rsid w:val="007C2D34"/>
    <w:rsid w:val="007C32DA"/>
    <w:rsid w:val="007C3673"/>
    <w:rsid w:val="007C3944"/>
    <w:rsid w:val="007C3CBB"/>
    <w:rsid w:val="007C3E3E"/>
    <w:rsid w:val="007C47CF"/>
    <w:rsid w:val="007C4D84"/>
    <w:rsid w:val="007C5493"/>
    <w:rsid w:val="007C5DB9"/>
    <w:rsid w:val="007C6E73"/>
    <w:rsid w:val="007C7BE7"/>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51A6"/>
    <w:rsid w:val="00805C64"/>
    <w:rsid w:val="0080676D"/>
    <w:rsid w:val="00806C3C"/>
    <w:rsid w:val="00806CB1"/>
    <w:rsid w:val="00806ED1"/>
    <w:rsid w:val="0080775A"/>
    <w:rsid w:val="00810857"/>
    <w:rsid w:val="00810A1D"/>
    <w:rsid w:val="00810E71"/>
    <w:rsid w:val="00810FCC"/>
    <w:rsid w:val="008115AC"/>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D73"/>
    <w:rsid w:val="0087272A"/>
    <w:rsid w:val="0087286A"/>
    <w:rsid w:val="00873883"/>
    <w:rsid w:val="00873A79"/>
    <w:rsid w:val="00873DC5"/>
    <w:rsid w:val="0087484C"/>
    <w:rsid w:val="00874CA4"/>
    <w:rsid w:val="00874E59"/>
    <w:rsid w:val="00875B0C"/>
    <w:rsid w:val="0087625F"/>
    <w:rsid w:val="00876808"/>
    <w:rsid w:val="008769BB"/>
    <w:rsid w:val="00876F43"/>
    <w:rsid w:val="00877920"/>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D39"/>
    <w:rsid w:val="00891DB3"/>
    <w:rsid w:val="008921D4"/>
    <w:rsid w:val="00893318"/>
    <w:rsid w:val="008937BC"/>
    <w:rsid w:val="00894BF0"/>
    <w:rsid w:val="00895221"/>
    <w:rsid w:val="0089553F"/>
    <w:rsid w:val="00895857"/>
    <w:rsid w:val="008965D5"/>
    <w:rsid w:val="00896DE6"/>
    <w:rsid w:val="0089748C"/>
    <w:rsid w:val="008A1CDE"/>
    <w:rsid w:val="008A23DE"/>
    <w:rsid w:val="008A246C"/>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973"/>
    <w:rsid w:val="008C7ACB"/>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C6F"/>
    <w:rsid w:val="008F0C83"/>
    <w:rsid w:val="008F2242"/>
    <w:rsid w:val="008F57C6"/>
    <w:rsid w:val="008F5963"/>
    <w:rsid w:val="008F5DD9"/>
    <w:rsid w:val="008F61F6"/>
    <w:rsid w:val="008F6524"/>
    <w:rsid w:val="008F6CE5"/>
    <w:rsid w:val="008F75C4"/>
    <w:rsid w:val="008F7FBF"/>
    <w:rsid w:val="009016FD"/>
    <w:rsid w:val="009025C5"/>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E8A"/>
    <w:rsid w:val="0094001E"/>
    <w:rsid w:val="00940045"/>
    <w:rsid w:val="009402CB"/>
    <w:rsid w:val="0094072C"/>
    <w:rsid w:val="009408D3"/>
    <w:rsid w:val="009408F8"/>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21"/>
    <w:rsid w:val="009E5906"/>
    <w:rsid w:val="009E610F"/>
    <w:rsid w:val="009E6375"/>
    <w:rsid w:val="009E7206"/>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33FD"/>
    <w:rsid w:val="00A93E58"/>
    <w:rsid w:val="00A941F0"/>
    <w:rsid w:val="00A946CF"/>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762A"/>
    <w:rsid w:val="00B60F54"/>
    <w:rsid w:val="00B610B4"/>
    <w:rsid w:val="00B61626"/>
    <w:rsid w:val="00B618FD"/>
    <w:rsid w:val="00B61D75"/>
    <w:rsid w:val="00B62422"/>
    <w:rsid w:val="00B634E4"/>
    <w:rsid w:val="00B635C1"/>
    <w:rsid w:val="00B63FAF"/>
    <w:rsid w:val="00B6421C"/>
    <w:rsid w:val="00B64FA4"/>
    <w:rsid w:val="00B65682"/>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230C"/>
    <w:rsid w:val="00BD277D"/>
    <w:rsid w:val="00BD285E"/>
    <w:rsid w:val="00BD3CFB"/>
    <w:rsid w:val="00BD3F0A"/>
    <w:rsid w:val="00BD3F97"/>
    <w:rsid w:val="00BD59D1"/>
    <w:rsid w:val="00BD6202"/>
    <w:rsid w:val="00BD6BC2"/>
    <w:rsid w:val="00BD706B"/>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9"/>
    <w:rsid w:val="00C86F0F"/>
    <w:rsid w:val="00C876B7"/>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66D1"/>
    <w:rsid w:val="00E27357"/>
    <w:rsid w:val="00E30312"/>
    <w:rsid w:val="00E309CB"/>
    <w:rsid w:val="00E30DC0"/>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7442"/>
    <w:rsid w:val="00E97514"/>
    <w:rsid w:val="00E97562"/>
    <w:rsid w:val="00E97D1B"/>
    <w:rsid w:val="00EA05C1"/>
    <w:rsid w:val="00EA0A0C"/>
    <w:rsid w:val="00EA0A9B"/>
    <w:rsid w:val="00EA18AA"/>
    <w:rsid w:val="00EA2630"/>
    <w:rsid w:val="00EA28C2"/>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346"/>
    <w:rsid w:val="00EE7813"/>
    <w:rsid w:val="00EF1046"/>
    <w:rsid w:val="00EF1686"/>
    <w:rsid w:val="00EF1960"/>
    <w:rsid w:val="00EF2F00"/>
    <w:rsid w:val="00EF3CDD"/>
    <w:rsid w:val="00EF4127"/>
    <w:rsid w:val="00EF50E5"/>
    <w:rsid w:val="00EF52AD"/>
    <w:rsid w:val="00EF5D2F"/>
    <w:rsid w:val="00EF5F2C"/>
    <w:rsid w:val="00EF5F80"/>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D69"/>
    <w:rsid w:val="00F325F7"/>
    <w:rsid w:val="00F329DC"/>
    <w:rsid w:val="00F33FAE"/>
    <w:rsid w:val="00F3443B"/>
    <w:rsid w:val="00F347ED"/>
    <w:rsid w:val="00F3516A"/>
    <w:rsid w:val="00F352FB"/>
    <w:rsid w:val="00F35D59"/>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3002"/>
    <w:rsid w:val="00F6317E"/>
    <w:rsid w:val="00F647CB"/>
    <w:rsid w:val="00F64843"/>
    <w:rsid w:val="00F65536"/>
    <w:rsid w:val="00F65558"/>
    <w:rsid w:val="00F6591F"/>
    <w:rsid w:val="00F65CC6"/>
    <w:rsid w:val="00F66CB7"/>
    <w:rsid w:val="00F66F75"/>
    <w:rsid w:val="00F67B10"/>
    <w:rsid w:val="00F701D2"/>
    <w:rsid w:val="00F70D39"/>
    <w:rsid w:val="00F71EA9"/>
    <w:rsid w:val="00F722ED"/>
    <w:rsid w:val="00F7286D"/>
    <w:rsid w:val="00F734F4"/>
    <w:rsid w:val="00F735BF"/>
    <w:rsid w:val="00F738F0"/>
    <w:rsid w:val="00F74BAF"/>
    <w:rsid w:val="00F75227"/>
    <w:rsid w:val="00F75983"/>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30EA"/>
    <w:rsid w:val="00FD3273"/>
    <w:rsid w:val="00FD3281"/>
    <w:rsid w:val="00FD329A"/>
    <w:rsid w:val="00FD32ED"/>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1DB"/>
  </w:style>
  <w:style w:type="paragraph" w:styleId="Heading1">
    <w:name w:val="heading 1"/>
    <w:basedOn w:val="Normal"/>
    <w:next w:val="Normal"/>
    <w:link w:val="Heading1Char"/>
    <w:uiPriority w:val="9"/>
    <w:qFormat/>
    <w:rsid w:val="00F2735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27353"/>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27353"/>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27353"/>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2735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F2735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2735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2735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2735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unhideWhenUsed/>
    <w:rsid w:val="00B531D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531DB"/>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2735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2735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2735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2735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2735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F2735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2735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2735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2735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27353"/>
    <w:rPr>
      <w:rFonts w:cs="Times New Roman"/>
      <w:color w:val="0000FF"/>
      <w:u w:val="single"/>
    </w:rPr>
  </w:style>
  <w:style w:type="character" w:styleId="FollowedHyperlink">
    <w:name w:val="FollowedHyperlink"/>
    <w:basedOn w:val="DefaultParagraphFont"/>
    <w:uiPriority w:val="99"/>
    <w:rsid w:val="00F27353"/>
    <w:rPr>
      <w:rFonts w:cs="Times New Roman"/>
      <w:color w:val="606420"/>
      <w:u w:val="single"/>
    </w:rPr>
  </w:style>
  <w:style w:type="character" w:styleId="PageNumber">
    <w:name w:val="page number"/>
    <w:basedOn w:val="DefaultParagraphFont"/>
    <w:uiPriority w:val="99"/>
    <w:rsid w:val="00F27353"/>
    <w:rPr>
      <w:rFonts w:cs="Times New Roman"/>
    </w:rPr>
  </w:style>
  <w:style w:type="character" w:styleId="UnresolvedMention">
    <w:name w:val="Unresolved Mention"/>
    <w:basedOn w:val="DefaultParagraphFont"/>
    <w:uiPriority w:val="99"/>
    <w:semiHidden/>
    <w:unhideWhenUsed/>
    <w:rsid w:val="00F27353"/>
    <w:rPr>
      <w:color w:val="808080"/>
      <w:shd w:val="clear" w:color="auto" w:fill="E6E6E6"/>
    </w:rPr>
  </w:style>
  <w:style w:type="paragraph" w:customStyle="1" w:styleId="StyleGuideSubsection">
    <w:name w:val="Style Guide Subsection"/>
    <w:basedOn w:val="StyleGuideSection"/>
    <w:next w:val="Normal"/>
    <w:autoRedefine/>
    <w:qFormat/>
    <w:rsid w:val="00F27353"/>
    <w:pPr>
      <w:pBdr>
        <w:top w:val="none" w:sz="0" w:space="0" w:color="auto"/>
      </w:pBdr>
    </w:pPr>
    <w:rPr>
      <w:smallCaps/>
      <w:sz w:val="24"/>
    </w:rPr>
  </w:style>
  <w:style w:type="paragraph" w:customStyle="1" w:styleId="Command">
    <w:name w:val="Command"/>
    <w:basedOn w:val="Normal"/>
    <w:link w:val="CommandChar"/>
    <w:qFormat/>
    <w:rsid w:val="00F27353"/>
    <w:pPr>
      <w:spacing w:line="240" w:lineRule="auto"/>
      <w:ind w:left="284"/>
    </w:pPr>
    <w:rPr>
      <w:rFonts w:ascii="Courier New" w:hAnsi="Courier New"/>
      <w:sz w:val="20"/>
    </w:rPr>
  </w:style>
  <w:style w:type="paragraph" w:customStyle="1" w:styleId="CodeHeading">
    <w:name w:val="Code Heading"/>
    <w:basedOn w:val="Normal"/>
    <w:uiPriority w:val="99"/>
    <w:rsid w:val="00F2735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27353"/>
    <w:pPr>
      <w:jc w:val="both"/>
    </w:pPr>
    <w:rPr>
      <w:rFonts w:ascii="Courier New" w:hAnsi="Courier New"/>
      <w:noProof/>
      <w:sz w:val="20"/>
    </w:rPr>
  </w:style>
  <w:style w:type="character" w:styleId="PlaceholderText">
    <w:name w:val="Placeholder Text"/>
    <w:basedOn w:val="DefaultParagraphFont"/>
    <w:uiPriority w:val="99"/>
    <w:semiHidden/>
    <w:rsid w:val="00F27353"/>
    <w:rPr>
      <w:color w:val="808080"/>
    </w:rPr>
  </w:style>
  <w:style w:type="paragraph" w:styleId="HTMLPreformatted">
    <w:name w:val="HTML Preformatted"/>
    <w:basedOn w:val="Normal"/>
    <w:link w:val="HTMLPreformattedChar"/>
    <w:uiPriority w:val="99"/>
    <w:semiHidden/>
    <w:unhideWhenUsed/>
    <w:rsid w:val="00F27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2735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F27353"/>
    <w:rPr>
      <w:b/>
    </w:rPr>
  </w:style>
  <w:style w:type="numbering" w:customStyle="1" w:styleId="KennysListStyles">
    <w:name w:val="KennysListStyles"/>
    <w:uiPriority w:val="99"/>
    <w:rsid w:val="00F27353"/>
    <w:pPr>
      <w:numPr>
        <w:numId w:val="1"/>
      </w:numPr>
    </w:pPr>
  </w:style>
  <w:style w:type="paragraph" w:customStyle="1" w:styleId="Question">
    <w:name w:val="Question"/>
    <w:basedOn w:val="Normal"/>
    <w:next w:val="Answer"/>
    <w:qFormat/>
    <w:rsid w:val="00F27353"/>
    <w:rPr>
      <w:b/>
    </w:rPr>
  </w:style>
  <w:style w:type="paragraph" w:customStyle="1" w:styleId="Answer">
    <w:name w:val="Answer"/>
    <w:basedOn w:val="Normal"/>
    <w:qFormat/>
    <w:rsid w:val="00F27353"/>
    <w:pPr>
      <w:spacing w:line="240" w:lineRule="auto"/>
    </w:pPr>
    <w:rPr>
      <w:i/>
    </w:rPr>
  </w:style>
  <w:style w:type="paragraph" w:customStyle="1" w:styleId="ChapterHeading">
    <w:name w:val="Chapter Heading"/>
    <w:basedOn w:val="Heading1"/>
    <w:qFormat/>
    <w:rsid w:val="00F27353"/>
    <w:pPr>
      <w:numPr>
        <w:numId w:val="6"/>
      </w:numPr>
      <w:spacing w:before="200" w:after="100"/>
      <w:ind w:left="357" w:hanging="357"/>
    </w:pPr>
    <w:rPr>
      <w:sz w:val="40"/>
    </w:rPr>
  </w:style>
  <w:style w:type="table" w:styleId="TableGrid">
    <w:name w:val="Table Grid"/>
    <w:basedOn w:val="TableNormal"/>
    <w:uiPriority w:val="59"/>
    <w:rsid w:val="00F27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27353"/>
    <w:pPr>
      <w:numPr>
        <w:numId w:val="2"/>
      </w:numPr>
    </w:pPr>
  </w:style>
  <w:style w:type="paragraph" w:customStyle="1" w:styleId="QuestionSection">
    <w:name w:val="Question Section"/>
    <w:basedOn w:val="Heading2"/>
    <w:qFormat/>
    <w:rsid w:val="00F27353"/>
    <w:rPr>
      <w:b/>
      <w:color w:val="403152" w:themeColor="accent4" w:themeShade="80"/>
    </w:rPr>
  </w:style>
  <w:style w:type="paragraph" w:customStyle="1" w:styleId="TableCaption">
    <w:name w:val="Table Caption"/>
    <w:basedOn w:val="Normal"/>
    <w:qFormat/>
    <w:rsid w:val="00F27353"/>
    <w:rPr>
      <w:smallCaps/>
    </w:rPr>
  </w:style>
  <w:style w:type="paragraph" w:customStyle="1" w:styleId="SourceCodeCaption">
    <w:name w:val="Source Code Caption"/>
    <w:basedOn w:val="Normal"/>
    <w:rsid w:val="00F27353"/>
    <w:pPr>
      <w:spacing w:after="0" w:line="240" w:lineRule="auto"/>
    </w:pPr>
    <w:rPr>
      <w:rFonts w:ascii="Arial" w:hAnsi="Arial"/>
      <w:noProof/>
    </w:rPr>
  </w:style>
  <w:style w:type="paragraph" w:customStyle="1" w:styleId="CodeListing">
    <w:name w:val="Code Listing"/>
    <w:basedOn w:val="Normal"/>
    <w:qFormat/>
    <w:rsid w:val="00F2735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27353"/>
    <w:pPr>
      <w:spacing w:before="120"/>
      <w:ind w:left="720" w:right="720"/>
      <w:jc w:val="center"/>
    </w:pPr>
    <w:rPr>
      <w:i/>
      <w:iCs/>
    </w:rPr>
  </w:style>
  <w:style w:type="character" w:customStyle="1" w:styleId="QuoteChar">
    <w:name w:val="Quote Char"/>
    <w:basedOn w:val="DefaultParagraphFont"/>
    <w:link w:val="Quote"/>
    <w:uiPriority w:val="29"/>
    <w:rsid w:val="00F27353"/>
    <w:rPr>
      <w:rFonts w:eastAsiaTheme="minorEastAsia"/>
      <w:i/>
      <w:iCs/>
      <w:color w:val="000000" w:themeColor="text1"/>
      <w:sz w:val="24"/>
      <w:lang w:eastAsia="en-GB"/>
    </w:rPr>
  </w:style>
  <w:style w:type="paragraph" w:styleId="Caption">
    <w:name w:val="caption"/>
    <w:basedOn w:val="Normal"/>
    <w:next w:val="Normal"/>
    <w:uiPriority w:val="35"/>
    <w:unhideWhenUsed/>
    <w:qFormat/>
    <w:rsid w:val="00F2735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27353"/>
    <w:rPr>
      <w:b/>
      <w:smallCaps/>
    </w:rPr>
  </w:style>
  <w:style w:type="paragraph" w:customStyle="1" w:styleId="NumberedList">
    <w:name w:val="Numbered List"/>
    <w:basedOn w:val="Normal"/>
    <w:qFormat/>
    <w:rsid w:val="00F27353"/>
    <w:pPr>
      <w:numPr>
        <w:numId w:val="3"/>
      </w:numPr>
      <w:contextualSpacing/>
    </w:pPr>
    <w:rPr>
      <w:b/>
      <w:i/>
    </w:rPr>
  </w:style>
  <w:style w:type="paragraph" w:customStyle="1" w:styleId="ListNumberHeader">
    <w:name w:val="List Number Header"/>
    <w:basedOn w:val="Normal"/>
    <w:next w:val="ListNumber"/>
    <w:qFormat/>
    <w:rsid w:val="00F27353"/>
    <w:pPr>
      <w:ind w:left="357" w:hanging="357"/>
      <w:contextualSpacing/>
    </w:pPr>
    <w:rPr>
      <w:b/>
      <w:smallCaps/>
    </w:rPr>
  </w:style>
  <w:style w:type="paragraph" w:styleId="ListBullet">
    <w:name w:val="List Bullet"/>
    <w:basedOn w:val="Normal"/>
    <w:uiPriority w:val="99"/>
    <w:unhideWhenUsed/>
    <w:rsid w:val="00F27353"/>
    <w:pPr>
      <w:numPr>
        <w:numId w:val="4"/>
      </w:numPr>
      <w:contextualSpacing/>
    </w:pPr>
  </w:style>
  <w:style w:type="paragraph" w:customStyle="1" w:styleId="NumberedBullet">
    <w:name w:val="Numbered Bullet"/>
    <w:basedOn w:val="NumberedList"/>
    <w:rsid w:val="00F27353"/>
  </w:style>
  <w:style w:type="paragraph" w:styleId="ListNumber">
    <w:name w:val="List Number"/>
    <w:basedOn w:val="Normal"/>
    <w:uiPriority w:val="99"/>
    <w:unhideWhenUsed/>
    <w:rsid w:val="00F27353"/>
    <w:pPr>
      <w:numPr>
        <w:numId w:val="5"/>
      </w:numPr>
      <w:contextualSpacing/>
    </w:pPr>
  </w:style>
  <w:style w:type="table" w:customStyle="1" w:styleId="RowAndColumnStyle">
    <w:name w:val="RowAndColumnStyle"/>
    <w:basedOn w:val="TableNormal"/>
    <w:uiPriority w:val="99"/>
    <w:rsid w:val="00F2735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2735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27353"/>
    <w:rPr>
      <w:rFonts w:eastAsiaTheme="minorEastAsia"/>
      <w:lang w:eastAsia="en-GB"/>
    </w:rPr>
    <w:tblPr/>
  </w:style>
  <w:style w:type="paragraph" w:customStyle="1" w:styleId="CommandOutput">
    <w:name w:val="Command Output"/>
    <w:basedOn w:val="Normal"/>
    <w:qFormat/>
    <w:rsid w:val="00F27353"/>
    <w:pPr>
      <w:spacing w:after="0" w:line="240" w:lineRule="auto"/>
      <w:ind w:left="284"/>
    </w:pPr>
    <w:rPr>
      <w:rFonts w:ascii="Courier New" w:hAnsi="Courier New"/>
      <w:noProof/>
      <w:sz w:val="20"/>
    </w:rPr>
  </w:style>
  <w:style w:type="character" w:styleId="Emphasis">
    <w:name w:val="Emphasis"/>
    <w:basedOn w:val="DefaultParagraphFont"/>
    <w:uiPriority w:val="20"/>
    <w:qFormat/>
    <w:rsid w:val="00F27353"/>
    <w:rPr>
      <w:i/>
      <w:iCs/>
    </w:rPr>
  </w:style>
  <w:style w:type="character" w:styleId="IntenseEmphasis">
    <w:name w:val="Intense Emphasis"/>
    <w:basedOn w:val="DefaultParagraphFont"/>
    <w:uiPriority w:val="21"/>
    <w:qFormat/>
    <w:rsid w:val="00F27353"/>
    <w:rPr>
      <w:b w:val="0"/>
      <w:bCs w:val="0"/>
      <w:i/>
      <w:iCs/>
      <w:color w:val="00B0F0" w:themeColor="accent1"/>
    </w:rPr>
  </w:style>
  <w:style w:type="paragraph" w:customStyle="1" w:styleId="Intro">
    <w:name w:val="Intro"/>
    <w:basedOn w:val="Normal"/>
    <w:next w:val="Normal"/>
    <w:qFormat/>
    <w:rsid w:val="00F27353"/>
    <w:pPr>
      <w:spacing w:before="240"/>
    </w:pPr>
    <w:rPr>
      <w:sz w:val="28"/>
      <w:lang w:eastAsia="fi-FI"/>
    </w:rPr>
  </w:style>
  <w:style w:type="paragraph" w:customStyle="1" w:styleId="StyleGuideSection">
    <w:name w:val="Style Guide Section"/>
    <w:basedOn w:val="Normal"/>
    <w:next w:val="Normal"/>
    <w:autoRedefine/>
    <w:qFormat/>
    <w:rsid w:val="00F2735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2735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27353"/>
    <w:rPr>
      <w:rFonts w:eastAsiaTheme="minorEastAsia"/>
      <w:color w:val="31378B" w:themeColor="text2"/>
      <w:sz w:val="32"/>
      <w:lang w:eastAsia="en-GB"/>
    </w:rPr>
  </w:style>
  <w:style w:type="paragraph" w:styleId="Footer">
    <w:name w:val="footer"/>
    <w:basedOn w:val="Normal"/>
    <w:link w:val="FooterChar"/>
    <w:uiPriority w:val="99"/>
    <w:unhideWhenUsed/>
    <w:rsid w:val="00F273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353"/>
    <w:rPr>
      <w:rFonts w:eastAsiaTheme="minorEastAsia"/>
      <w:color w:val="000000" w:themeColor="text1"/>
      <w:sz w:val="24"/>
      <w:lang w:eastAsia="en-GB"/>
    </w:rPr>
  </w:style>
  <w:style w:type="paragraph" w:customStyle="1" w:styleId="QuestionSubSection">
    <w:name w:val="Question Sub Section"/>
    <w:basedOn w:val="Heading3"/>
    <w:qFormat/>
    <w:rsid w:val="00F27353"/>
    <w:rPr>
      <w:smallCaps/>
    </w:rPr>
  </w:style>
  <w:style w:type="paragraph" w:customStyle="1" w:styleId="TableCellNormal">
    <w:name w:val="Table Cell Normal"/>
    <w:basedOn w:val="Normal"/>
    <w:qFormat/>
    <w:rsid w:val="00F27353"/>
    <w:pPr>
      <w:spacing w:before="120" w:after="120" w:line="240" w:lineRule="auto"/>
    </w:pPr>
  </w:style>
  <w:style w:type="paragraph" w:customStyle="1" w:styleId="Strong1">
    <w:name w:val="Strong1"/>
    <w:basedOn w:val="Normal"/>
    <w:next w:val="BodyText"/>
    <w:link w:val="strongChar"/>
    <w:qFormat/>
    <w:rsid w:val="00F27353"/>
    <w:rPr>
      <w:b/>
      <w:lang w:eastAsia="fi-FI"/>
    </w:rPr>
  </w:style>
  <w:style w:type="paragraph" w:customStyle="1" w:styleId="Emphasis1">
    <w:name w:val="Emphasis1"/>
    <w:basedOn w:val="Normal"/>
    <w:next w:val="BodyText"/>
    <w:link w:val="emphasisChar"/>
    <w:qFormat/>
    <w:rsid w:val="00F27353"/>
    <w:rPr>
      <w:i/>
      <w:lang w:eastAsia="fi-FI"/>
    </w:rPr>
  </w:style>
  <w:style w:type="paragraph" w:styleId="BodyText">
    <w:name w:val="Body Text"/>
    <w:aliases w:val="b"/>
    <w:basedOn w:val="Normal"/>
    <w:link w:val="BodyTextChar"/>
    <w:unhideWhenUsed/>
    <w:rsid w:val="00F27353"/>
    <w:pPr>
      <w:spacing w:after="120"/>
    </w:pPr>
  </w:style>
  <w:style w:type="character" w:customStyle="1" w:styleId="BodyTextChar">
    <w:name w:val="Body Text Char"/>
    <w:aliases w:val="b Char"/>
    <w:basedOn w:val="DefaultParagraphFont"/>
    <w:link w:val="BodyText"/>
    <w:rsid w:val="00F27353"/>
    <w:rPr>
      <w:rFonts w:eastAsiaTheme="minorEastAsia"/>
      <w:color w:val="000000" w:themeColor="text1"/>
      <w:sz w:val="24"/>
      <w:lang w:eastAsia="en-GB"/>
    </w:rPr>
  </w:style>
  <w:style w:type="character" w:customStyle="1" w:styleId="strongChar">
    <w:name w:val="strong Char"/>
    <w:basedOn w:val="DefaultParagraphFont"/>
    <w:link w:val="Strong1"/>
    <w:rsid w:val="00F27353"/>
    <w:rPr>
      <w:rFonts w:eastAsiaTheme="minorEastAsia"/>
      <w:b/>
      <w:color w:val="000000" w:themeColor="text1"/>
      <w:sz w:val="24"/>
      <w:lang w:eastAsia="fi-FI"/>
    </w:rPr>
  </w:style>
  <w:style w:type="character" w:customStyle="1" w:styleId="PathChar">
    <w:name w:val="Path Char"/>
    <w:basedOn w:val="BodyTextChar"/>
    <w:link w:val="Path"/>
    <w:rsid w:val="00F2735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2735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27353"/>
    <w:rPr>
      <w:i/>
      <w:iCs/>
    </w:rPr>
  </w:style>
  <w:style w:type="character" w:customStyle="1" w:styleId="CommandChar">
    <w:name w:val="Command Char"/>
    <w:basedOn w:val="DefaultParagraphFont"/>
    <w:link w:val="Command"/>
    <w:rsid w:val="00F2735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27353"/>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2735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2735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2735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27353"/>
    <w:pPr>
      <w:numPr>
        <w:numId w:val="0"/>
      </w:numPr>
      <w:spacing w:after="0"/>
      <w:ind w:left="357" w:hanging="357"/>
      <w:jc w:val="right"/>
    </w:pPr>
    <w:rPr>
      <w:lang w:eastAsia="fi-FI"/>
    </w:rPr>
  </w:style>
  <w:style w:type="paragraph" w:customStyle="1" w:styleId="SubTitle">
    <w:name w:val="Sub Title"/>
    <w:basedOn w:val="Heading1"/>
    <w:qFormat/>
    <w:rsid w:val="00F2735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27353"/>
    <w:pPr>
      <w:spacing w:after="0"/>
      <w:ind w:left="924" w:hanging="357"/>
    </w:pPr>
  </w:style>
  <w:style w:type="paragraph" w:customStyle="1" w:styleId="a">
    <w:name w:val="`"/>
    <w:basedOn w:val="Normal"/>
    <w:qFormat/>
    <w:rsid w:val="00F27353"/>
    <w:pPr>
      <w:pBdr>
        <w:bottom w:val="single" w:sz="4" w:space="1" w:color="auto"/>
      </w:pBdr>
    </w:pPr>
  </w:style>
  <w:style w:type="paragraph" w:customStyle="1" w:styleId="ContainsHeader">
    <w:name w:val="Contains Header"/>
    <w:basedOn w:val="ListBulletHeader"/>
    <w:qFormat/>
    <w:rsid w:val="00F27353"/>
    <w:pPr>
      <w:pBdr>
        <w:top w:val="single" w:sz="4" w:space="12" w:color="auto"/>
      </w:pBdr>
      <w:spacing w:before="240" w:after="120"/>
    </w:pPr>
  </w:style>
  <w:style w:type="paragraph" w:customStyle="1" w:styleId="ContainsEnd">
    <w:name w:val="Contains End"/>
    <w:basedOn w:val="Normal"/>
    <w:qFormat/>
    <w:rsid w:val="00F27353"/>
    <w:pPr>
      <w:pBdr>
        <w:bottom w:val="single" w:sz="4" w:space="1" w:color="auto"/>
      </w:pBdr>
      <w:spacing w:after="0" w:line="240" w:lineRule="auto"/>
    </w:pPr>
  </w:style>
  <w:style w:type="paragraph" w:customStyle="1" w:styleId="QuoteCallOut">
    <w:name w:val="Quote CallOut"/>
    <w:basedOn w:val="Normal"/>
    <w:qFormat/>
    <w:rsid w:val="00F2735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27353"/>
    <w:rPr>
      <w:b/>
      <w:smallCaps/>
    </w:rPr>
  </w:style>
  <w:style w:type="table" w:customStyle="1" w:styleId="SimpleDefinition">
    <w:name w:val="SimpleDefinition"/>
    <w:basedOn w:val="TableNormal"/>
    <w:uiPriority w:val="99"/>
    <w:rsid w:val="00F2735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2735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27353"/>
    <w:rPr>
      <w:i w:val="0"/>
    </w:rPr>
  </w:style>
  <w:style w:type="paragraph" w:customStyle="1" w:styleId="TableHeader">
    <w:name w:val="Table Header"/>
    <w:basedOn w:val="ListBulletHeader"/>
    <w:qFormat/>
    <w:rsid w:val="00F2735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F27353"/>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F27353"/>
    <w:rPr>
      <w:color w:val="7F7F7F" w:themeColor="text1" w:themeTint="80"/>
    </w:rPr>
  </w:style>
  <w:style w:type="paragraph" w:customStyle="1" w:styleId="AppendiceSection">
    <w:name w:val="Appendice Section"/>
    <w:basedOn w:val="Normal"/>
    <w:next w:val="Heading1"/>
    <w:qFormat/>
    <w:rsid w:val="00F27353"/>
    <w:rPr>
      <w:rFonts w:asciiTheme="majorHAnsi" w:hAnsiTheme="majorHAnsi"/>
      <w:color w:val="31378B" w:themeColor="text2"/>
      <w:sz w:val="32"/>
      <w:lang w:eastAsia="fi-FI"/>
    </w:rPr>
  </w:style>
  <w:style w:type="paragraph" w:customStyle="1" w:styleId="Appendice">
    <w:name w:val="Appendice"/>
    <w:basedOn w:val="Heading2"/>
    <w:qFormat/>
    <w:rsid w:val="00F27353"/>
    <w:rPr>
      <w:sz w:val="28"/>
      <w:lang w:eastAsia="fi-FI"/>
    </w:rPr>
  </w:style>
  <w:style w:type="paragraph" w:customStyle="1" w:styleId="QuestionEsoteric">
    <w:name w:val="Question Esoteric"/>
    <w:basedOn w:val="Normal"/>
    <w:qFormat/>
    <w:rsid w:val="00F27353"/>
    <w:rPr>
      <w:color w:val="4BACC6" w:themeColor="accent5"/>
    </w:rPr>
  </w:style>
  <w:style w:type="paragraph" w:customStyle="1" w:styleId="ToDoSection">
    <w:name w:val="ToDo Section"/>
    <w:basedOn w:val="Heading1"/>
    <w:qFormat/>
    <w:rsid w:val="00F27353"/>
  </w:style>
  <w:style w:type="paragraph" w:customStyle="1" w:styleId="ToDoQuestionHeader">
    <w:name w:val="ToDo Question Header"/>
    <w:basedOn w:val="Question"/>
    <w:qFormat/>
    <w:rsid w:val="00F27353"/>
  </w:style>
  <w:style w:type="paragraph" w:customStyle="1" w:styleId="ToDoDetails">
    <w:name w:val="ToDoDetails"/>
    <w:basedOn w:val="Normal"/>
    <w:qFormat/>
    <w:rsid w:val="00F27353"/>
  </w:style>
  <w:style w:type="paragraph" w:customStyle="1" w:styleId="CodeExampleCode">
    <w:name w:val="Code Example Code"/>
    <w:basedOn w:val="Normal"/>
    <w:rsid w:val="00F27353"/>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F27353"/>
    <w:pPr>
      <w:spacing w:line="240" w:lineRule="auto"/>
    </w:pPr>
    <w:rPr>
      <w:b/>
      <w:lang w:eastAsia="fi-FI"/>
    </w:rPr>
  </w:style>
  <w:style w:type="paragraph" w:customStyle="1" w:styleId="CodeExampleRuntime">
    <w:name w:val="Code Example Runtime"/>
    <w:basedOn w:val="Normal"/>
    <w:qFormat/>
    <w:rsid w:val="00F27353"/>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2735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F27353"/>
  </w:style>
  <w:style w:type="paragraph" w:customStyle="1" w:styleId="questionsubsection2">
    <w:name w:val="question sub section 2"/>
    <w:basedOn w:val="Heading4"/>
    <w:qFormat/>
    <w:rsid w:val="00F27353"/>
  </w:style>
  <w:style w:type="paragraph" w:customStyle="1" w:styleId="ListBulletHeader2">
    <w:name w:val="List Bullet Header 2"/>
    <w:basedOn w:val="Normal"/>
    <w:next w:val="ListBullet"/>
    <w:qFormat/>
    <w:rsid w:val="00F2735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F27353"/>
    <w:rPr>
      <w:color w:val="31378B" w:themeColor="text2"/>
    </w:rPr>
  </w:style>
  <w:style w:type="character" w:customStyle="1" w:styleId="CodeExampleHeadingChar">
    <w:name w:val="Code Example Heading Char"/>
    <w:basedOn w:val="DefaultParagraphFont"/>
    <w:link w:val="CodeExampleHeading"/>
    <w:rsid w:val="00F27353"/>
    <w:rPr>
      <w:rFonts w:eastAsiaTheme="minorEastAsia"/>
      <w:b/>
      <w:smallCaps/>
      <w:color w:val="31378B" w:themeColor="text2"/>
      <w:sz w:val="28"/>
      <w:lang w:eastAsia="fi-FI"/>
    </w:rPr>
  </w:style>
  <w:style w:type="character" w:customStyle="1" w:styleId="DefChar">
    <w:name w:val="Def Char"/>
    <w:basedOn w:val="CodeExampleHeadingChar"/>
    <w:link w:val="Def"/>
    <w:rsid w:val="00F27353"/>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F27353"/>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F27353"/>
    <w:pPr>
      <w:ind w:left="480"/>
    </w:pPr>
  </w:style>
  <w:style w:type="paragraph" w:customStyle="1" w:styleId="Keyword">
    <w:name w:val="Keyword"/>
    <w:basedOn w:val="Strong1"/>
    <w:link w:val="KeywordChar"/>
    <w:qFormat/>
    <w:rsid w:val="00F27353"/>
    <w:rPr>
      <w:b w:val="0"/>
      <w:color w:val="31378B" w:themeColor="text2"/>
    </w:rPr>
  </w:style>
  <w:style w:type="character" w:customStyle="1" w:styleId="KeywordChar">
    <w:name w:val="Keyword Char"/>
    <w:basedOn w:val="strongChar"/>
    <w:link w:val="Keyword"/>
    <w:rsid w:val="00F27353"/>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Riskandpricingsolutions/aspdotnetcorebasics/src/master/hosting/3.%20IIS%20In%20Process/"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hyperlink" Target="https://bitbucket.org/Riskandpricingsolutions/aspdotnetcorebasics/src/master/security/06%20Authorize%20With%20Claims%20Value/" TargetMode="External"/><Relationship Id="rId21" Type="http://schemas.openxmlformats.org/officeDocument/2006/relationships/hyperlink" Target="https://bitbucket.org/Riskandpricingsolutions/aspdotnetcorebasics/src/master/security/01%20Hello%20HTTPS/" TargetMode="External"/><Relationship Id="rId34" Type="http://schemas.openxmlformats.org/officeDocument/2006/relationships/hyperlink" Target="https://riskandpricingsolutions.github.io/notes/web/keycloak/keycloak.pdf" TargetMode="External"/><Relationship Id="rId42" Type="http://schemas.openxmlformats.org/officeDocument/2006/relationships/hyperlink" Target="https://channel9.msdn.com/Events/Connect/2017/T125" TargetMode="External"/><Relationship Id="rId47" Type="http://schemas.openxmlformats.org/officeDocument/2006/relationships/image" Target="media/image21.png"/><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tbucket.org/Riskandpricingsolutions/aspdotnetcorebasics/src/master/hosting/4.%20IIS%20Out%20Of%20Process/" TargetMode="External"/><Relationship Id="rId29" Type="http://schemas.openxmlformats.org/officeDocument/2006/relationships/hyperlink" Target="https://bitbucket.org/Riskandpricingsolutions/aspdotnetcorebasics/src/master/security/02.%20Authenticate%20NTLM/" TargetMode="External"/><Relationship Id="rId11" Type="http://schemas.openxmlformats.org/officeDocument/2006/relationships/hyperlink" Target="https://bitbucket.org/Riskandpricingsolutions/aspdotnetcorebasics/src/master/hosting/2%2C%20HTTPSys%20Standalone/" TargetMode="External"/><Relationship Id="rId24" Type="http://schemas.openxmlformats.org/officeDocument/2006/relationships/image" Target="media/image10.png"/><Relationship Id="rId32" Type="http://schemas.openxmlformats.org/officeDocument/2006/relationships/hyperlink" Target="https://bitbucket.org/Riskandpricingsolutions/aspdotnetcorebasics/src/master/security/03%20Authenticate%20Negotiate/" TargetMode="External"/><Relationship Id="rId37" Type="http://schemas.openxmlformats.org/officeDocument/2006/relationships/image" Target="media/image16.png"/><Relationship Id="rId40" Type="http://schemas.openxmlformats.org/officeDocument/2006/relationships/hyperlink" Target="mailto:Kenny@gmail.com" TargetMode="External"/><Relationship Id="rId45" Type="http://schemas.openxmlformats.org/officeDocument/2006/relationships/image" Target="media/image19.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docs.microsoft.com/en-us/windows/win32/secauthn/microsoft-ntlm" TargetMode="External"/><Relationship Id="rId44" Type="http://schemas.openxmlformats.org/officeDocument/2006/relationships/image" Target="media/image18.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bitbucket.org/Riskandpricingsolutions/aspdotnetcorebasics/src/master/hosting/1.%20Kestrel%20Standalone"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localhost:5000/api/hello/message" TargetMode="External"/><Relationship Id="rId35" Type="http://schemas.openxmlformats.org/officeDocument/2006/relationships/hyperlink" Target="https://bitbucket.org/Riskandpricingsolutions/aspdotnetcorebasics/src/master/security/04%20Authenticate%20KeyCloak/" TargetMode="External"/><Relationship Id="rId43" Type="http://schemas.openxmlformats.org/officeDocument/2006/relationships/image" Target="media/image17.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localhost:5000/api/hello/message" TargetMode="External"/><Relationship Id="rId38" Type="http://schemas.openxmlformats.org/officeDocument/2006/relationships/hyperlink" Target="https://bitbucket.org/Riskandpricingsolutions/aspdotnetcorebasics/src/master/security/05%20Authorize%20-%20Required%20Authenticated%20User/" TargetMode="External"/><Relationship Id="rId46" Type="http://schemas.openxmlformats.org/officeDocument/2006/relationships/image" Target="media/image20.png"/><Relationship Id="rId20" Type="http://schemas.openxmlformats.org/officeDocument/2006/relationships/hyperlink" Target="https://docs.microsoft.com/en-us/aspnet/core/fundamentals/middleware/?view=aspnetcore-5.0" TargetMode="External"/><Relationship Id="rId41" Type="http://schemas.openxmlformats.org/officeDocument/2006/relationships/hyperlink" Target="https://docs.microsoft.com/en-us/archive/msdn-magazine/2018/january/csharp-all-about-span-exploring-a-new-net-mainstay"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host:57647/"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5.png"/><Relationship Id="rId4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3512B"/>
    <w:rsid w:val="00575A13"/>
    <w:rsid w:val="00777A28"/>
    <w:rsid w:val="008005A6"/>
    <w:rsid w:val="00951985"/>
    <w:rsid w:val="00C6435B"/>
    <w:rsid w:val="00C825F8"/>
    <w:rsid w:val="00CD15A2"/>
    <w:rsid w:val="00CF73E1"/>
    <w:rsid w:val="00D3302E"/>
    <w:rsid w:val="00EF3434"/>
    <w:rsid w:val="00F81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17</TotalTime>
  <Pages>46</Pages>
  <Words>6672</Words>
  <Characters>3803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393</cp:revision>
  <cp:lastPrinted>2021-02-15T21:02:00Z</cp:lastPrinted>
  <dcterms:created xsi:type="dcterms:W3CDTF">2019-05-30T19:33:00Z</dcterms:created>
  <dcterms:modified xsi:type="dcterms:W3CDTF">2021-02-15T21:02:00Z</dcterms:modified>
</cp:coreProperties>
</file>